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E443D" w14:textId="073C1EE8" w:rsidR="00BE4D2B" w:rsidRPr="00873FB6" w:rsidRDefault="00F11C5B" w:rsidP="00BE4D2B">
      <w:pPr>
        <w:rPr>
          <w:rStyle w:val="Strong"/>
          <w:rFonts w:ascii="Microsoft YaHei" w:eastAsia="Microsoft YaHei" w:hAnsi="Microsoft YaHei"/>
          <w:b w:val="0"/>
          <w:color w:val="7F7F7F" w:themeColor="text1" w:themeTint="80"/>
          <w:u w:val="single"/>
          <w:lang w:eastAsia="zh-CN"/>
        </w:rPr>
      </w:pPr>
      <w:r w:rsidRPr="00873FB6">
        <w:rPr>
          <w:rStyle w:val="Strong"/>
          <w:rFonts w:ascii="Microsoft YaHei" w:eastAsia="Microsoft YaHei" w:hAnsi="Microsoft YaHei" w:cs="Microsoft YaHei" w:hint="eastAsia"/>
          <w:b w:val="0"/>
          <w:color w:val="7F7F7F" w:themeColor="text1" w:themeTint="80"/>
          <w:u w:val="single"/>
          <w:lang w:eastAsia="zh-CN"/>
        </w:rPr>
        <w:t>新闻发布，2</w:t>
      </w:r>
      <w:r w:rsidRPr="00873FB6">
        <w:rPr>
          <w:rStyle w:val="Strong"/>
          <w:rFonts w:ascii="Microsoft YaHei" w:eastAsia="Microsoft YaHei" w:hAnsi="Microsoft YaHei" w:cs="Microsoft YaHei"/>
          <w:b w:val="0"/>
          <w:color w:val="7F7F7F" w:themeColor="text1" w:themeTint="80"/>
          <w:u w:val="single"/>
          <w:lang w:eastAsia="zh-CN"/>
        </w:rPr>
        <w:t>020</w:t>
      </w:r>
      <w:r w:rsidRPr="00873FB6">
        <w:rPr>
          <w:rStyle w:val="Strong"/>
          <w:rFonts w:ascii="Microsoft YaHei" w:eastAsia="Microsoft YaHei" w:hAnsi="Microsoft YaHei" w:cs="Microsoft YaHei" w:hint="eastAsia"/>
          <w:b w:val="0"/>
          <w:color w:val="7F7F7F" w:themeColor="text1" w:themeTint="80"/>
          <w:u w:val="single"/>
          <w:lang w:eastAsia="zh-CN"/>
        </w:rPr>
        <w:t>年9月2</w:t>
      </w:r>
      <w:r w:rsidRPr="00873FB6">
        <w:rPr>
          <w:rStyle w:val="Strong"/>
          <w:rFonts w:ascii="Microsoft YaHei" w:eastAsia="Microsoft YaHei" w:hAnsi="Microsoft YaHei" w:cs="Microsoft YaHei"/>
          <w:b w:val="0"/>
          <w:color w:val="7F7F7F" w:themeColor="text1" w:themeTint="80"/>
          <w:u w:val="single"/>
          <w:lang w:eastAsia="zh-CN"/>
        </w:rPr>
        <w:t>3</w:t>
      </w:r>
      <w:r w:rsidRPr="00873FB6">
        <w:rPr>
          <w:rStyle w:val="Strong"/>
          <w:rFonts w:ascii="Microsoft YaHei" w:eastAsia="Microsoft YaHei" w:hAnsi="Microsoft YaHei" w:cs="Microsoft YaHei" w:hint="eastAsia"/>
          <w:b w:val="0"/>
          <w:color w:val="7F7F7F" w:themeColor="text1" w:themeTint="80"/>
          <w:u w:val="single"/>
          <w:lang w:eastAsia="zh-CN"/>
        </w:rPr>
        <w:t>日，及时发布</w:t>
      </w:r>
    </w:p>
    <w:p w14:paraId="09CA1C8F" w14:textId="52B727CB" w:rsidR="001E79DA" w:rsidRPr="00873FB6" w:rsidRDefault="00F11C5B" w:rsidP="00873FB6">
      <w:pPr>
        <w:tabs>
          <w:tab w:val="left" w:pos="4892"/>
        </w:tabs>
        <w:rPr>
          <w:rFonts w:ascii="Microsoft YaHei" w:eastAsia="Microsoft YaHei" w:hAnsi="Microsoft YaHei"/>
          <w:b/>
          <w:i/>
          <w:noProof/>
          <w:szCs w:val="20"/>
          <w:lang w:eastAsia="zh-CN"/>
        </w:rPr>
      </w:pPr>
      <w:r w:rsidRPr="00873FB6">
        <w:rPr>
          <w:rFonts w:ascii="Microsoft YaHei" w:eastAsia="Microsoft YaHei" w:hAnsi="Microsoft YaHei" w:cstheme="majorBidi" w:hint="eastAsia"/>
          <w:b/>
          <w:color w:val="5CB885" w:themeColor="accent1"/>
          <w:sz w:val="36"/>
          <w:szCs w:val="28"/>
          <w:lang w:eastAsia="zh-CN"/>
        </w:rPr>
        <w:t>蓝界科技</w:t>
      </w:r>
      <w:r w:rsidR="00827D38" w:rsidRPr="00873FB6">
        <w:rPr>
          <w:rFonts w:ascii="Microsoft YaHei" w:eastAsia="Microsoft YaHei" w:hAnsi="Microsoft YaHei" w:cstheme="majorBidi" w:hint="eastAsia"/>
          <w:b/>
          <w:color w:val="5CB885" w:themeColor="accent1"/>
          <w:sz w:val="36"/>
          <w:szCs w:val="28"/>
          <w:lang w:eastAsia="zh-CN"/>
        </w:rPr>
        <w:t>强调</w:t>
      </w:r>
      <w:r w:rsidR="002F77FD" w:rsidRPr="00873FB6">
        <w:rPr>
          <w:rFonts w:ascii="Microsoft YaHei" w:eastAsia="Microsoft YaHei" w:hAnsi="Microsoft YaHei" w:cstheme="majorBidi" w:hint="eastAsia"/>
          <w:b/>
          <w:color w:val="5CB885" w:themeColor="accent1"/>
          <w:sz w:val="36"/>
          <w:szCs w:val="28"/>
          <w:lang w:eastAsia="zh-CN"/>
        </w:rPr>
        <w:t>新兴市场：</w:t>
      </w:r>
      <w:r w:rsidR="00B61737" w:rsidRPr="00873FB6">
        <w:rPr>
          <w:rFonts w:ascii="Microsoft YaHei" w:eastAsia="Microsoft YaHei" w:hAnsi="Microsoft YaHei" w:cstheme="majorBidi" w:hint="eastAsia"/>
          <w:b/>
          <w:color w:val="5CB885" w:themeColor="accent1"/>
          <w:sz w:val="36"/>
          <w:szCs w:val="28"/>
          <w:lang w:eastAsia="zh-CN"/>
        </w:rPr>
        <w:t>重型</w:t>
      </w:r>
      <w:r w:rsidR="008B26FC">
        <w:rPr>
          <w:rFonts w:ascii="Microsoft YaHei" w:eastAsia="Microsoft YaHei" w:hAnsi="Microsoft YaHei" w:cstheme="majorBidi" w:hint="eastAsia"/>
          <w:b/>
          <w:color w:val="5CB885" w:themeColor="accent1"/>
          <w:sz w:val="36"/>
          <w:szCs w:val="28"/>
          <w:lang w:eastAsia="zh-CN"/>
        </w:rPr>
        <w:t>应用</w:t>
      </w:r>
      <w:r w:rsidR="00082F7A" w:rsidRPr="00873FB6">
        <w:rPr>
          <w:rFonts w:ascii="Microsoft YaHei" w:eastAsia="Microsoft YaHei" w:hAnsi="Microsoft YaHei" w:cstheme="majorBidi" w:hint="eastAsia"/>
          <w:b/>
          <w:color w:val="5CB885" w:themeColor="accent1"/>
          <w:sz w:val="36"/>
          <w:szCs w:val="28"/>
          <w:lang w:eastAsia="zh-CN"/>
        </w:rPr>
        <w:t>气候</w:t>
      </w:r>
      <w:r w:rsidR="00F04B53" w:rsidRPr="00873FB6">
        <w:rPr>
          <w:rFonts w:ascii="Microsoft YaHei" w:eastAsia="Microsoft YaHei" w:hAnsi="Microsoft YaHei" w:cstheme="majorBidi" w:hint="eastAsia"/>
          <w:b/>
          <w:color w:val="5CB885" w:themeColor="accent1"/>
          <w:sz w:val="36"/>
          <w:szCs w:val="28"/>
          <w:lang w:eastAsia="zh-CN"/>
        </w:rPr>
        <w:t>中立</w:t>
      </w:r>
      <w:r w:rsidR="00B7054C" w:rsidRPr="00873FB6">
        <w:rPr>
          <w:rFonts w:ascii="Microsoft YaHei" w:eastAsia="Microsoft YaHei" w:hAnsi="Microsoft YaHei" w:cstheme="majorBidi" w:hint="eastAsia"/>
          <w:b/>
          <w:color w:val="5CB885" w:themeColor="accent1"/>
          <w:sz w:val="36"/>
          <w:szCs w:val="28"/>
          <w:lang w:eastAsia="zh-CN"/>
        </w:rPr>
        <w:t>及其</w:t>
      </w:r>
      <w:r w:rsidR="00B61737" w:rsidRPr="00873FB6">
        <w:rPr>
          <w:rFonts w:ascii="Microsoft YaHei" w:eastAsia="Microsoft YaHei" w:hAnsi="Microsoft YaHei" w:cstheme="majorBidi" w:hint="eastAsia"/>
          <w:b/>
          <w:color w:val="5CB885" w:themeColor="accent1"/>
          <w:sz w:val="36"/>
          <w:szCs w:val="28"/>
          <w:lang w:eastAsia="zh-CN"/>
        </w:rPr>
        <w:t>未来</w:t>
      </w:r>
    </w:p>
    <w:p w14:paraId="29BBEEE0" w14:textId="4775B5BE" w:rsidR="00B21926" w:rsidRPr="00873FB6" w:rsidRDefault="00182D91" w:rsidP="002B0880">
      <w:pPr>
        <w:jc w:val="center"/>
        <w:rPr>
          <w:rFonts w:ascii="Microsoft YaHei" w:eastAsia="Microsoft YaHei" w:hAnsi="Microsoft YaHei"/>
          <w:b/>
          <w:i/>
          <w:sz w:val="24"/>
        </w:rPr>
      </w:pPr>
      <w:r w:rsidRPr="00873FB6">
        <w:rPr>
          <w:rFonts w:ascii="Microsoft YaHei" w:eastAsia="Microsoft YaHei" w:hAnsi="Microsoft YaHei"/>
          <w:noProof/>
        </w:rPr>
        <w:drawing>
          <wp:inline distT="0" distB="0" distL="0" distR="0" wp14:anchorId="0BD7A29D" wp14:editId="75EAB02D">
            <wp:extent cx="5568739" cy="2980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765" t="11119" r="9055" b="14688"/>
                    <a:stretch/>
                  </pic:blipFill>
                  <pic:spPr bwMode="auto">
                    <a:xfrm>
                      <a:off x="0" y="0"/>
                      <a:ext cx="5596548" cy="2995575"/>
                    </a:xfrm>
                    <a:prstGeom prst="rect">
                      <a:avLst/>
                    </a:prstGeom>
                    <a:noFill/>
                    <a:ln>
                      <a:noFill/>
                    </a:ln>
                    <a:extLst>
                      <a:ext uri="{53640926-AAD7-44D8-BBD7-CCE9431645EC}">
                        <a14:shadowObscured xmlns:a14="http://schemas.microsoft.com/office/drawing/2010/main"/>
                      </a:ext>
                    </a:extLst>
                  </pic:spPr>
                </pic:pic>
              </a:graphicData>
            </a:graphic>
          </wp:inline>
        </w:drawing>
      </w:r>
    </w:p>
    <w:p w14:paraId="79CD23CD" w14:textId="4D7D9112" w:rsidR="007D47EA" w:rsidRPr="00873FB6" w:rsidRDefault="00844F39" w:rsidP="00812169">
      <w:pPr>
        <w:rPr>
          <w:rFonts w:ascii="Microsoft YaHei" w:eastAsia="Microsoft YaHei" w:hAnsi="Microsoft YaHei"/>
          <w:b/>
          <w:i/>
          <w:sz w:val="24"/>
          <w:szCs w:val="24"/>
          <w:lang w:eastAsia="zh-CN"/>
        </w:rPr>
      </w:pPr>
      <w:r w:rsidRPr="00873FB6">
        <w:rPr>
          <w:rFonts w:ascii="Microsoft YaHei" w:eastAsia="Microsoft YaHei" w:hAnsi="Microsoft YaHei" w:hint="eastAsia"/>
          <w:b/>
          <w:i/>
          <w:sz w:val="24"/>
          <w:szCs w:val="24"/>
          <w:lang w:eastAsia="zh-CN"/>
        </w:rPr>
        <w:t>基于市场需求和</w:t>
      </w:r>
      <w:r w:rsidR="00BB2B60" w:rsidRPr="00873FB6">
        <w:rPr>
          <w:rFonts w:ascii="Microsoft YaHei" w:eastAsia="Microsoft YaHei" w:hAnsi="Microsoft YaHei" w:hint="eastAsia"/>
          <w:b/>
          <w:i/>
          <w:sz w:val="24"/>
          <w:szCs w:val="24"/>
          <w:lang w:eastAsia="zh-CN"/>
        </w:rPr>
        <w:t>坚实的技术匹配</w:t>
      </w:r>
      <w:r w:rsidR="00B53A99" w:rsidRPr="00873FB6">
        <w:rPr>
          <w:rFonts w:ascii="Microsoft YaHei" w:eastAsia="Microsoft YaHei" w:hAnsi="Microsoft YaHei" w:hint="eastAsia"/>
          <w:b/>
          <w:i/>
          <w:sz w:val="24"/>
          <w:szCs w:val="24"/>
          <w:lang w:eastAsia="zh-CN"/>
        </w:rPr>
        <w:t>背景</w:t>
      </w:r>
      <w:r w:rsidR="004D6066" w:rsidRPr="00873FB6">
        <w:rPr>
          <w:rFonts w:ascii="Microsoft YaHei" w:eastAsia="Microsoft YaHei" w:hAnsi="Microsoft YaHei" w:hint="eastAsia"/>
          <w:b/>
          <w:i/>
          <w:sz w:val="24"/>
          <w:szCs w:val="24"/>
          <w:lang w:eastAsia="zh-CN"/>
        </w:rPr>
        <w:t>，蓝界</w:t>
      </w:r>
      <w:r w:rsidR="004D6066" w:rsidRPr="00B03687">
        <w:rPr>
          <w:rFonts w:ascii="Microsoft YaHei" w:eastAsia="Microsoft YaHei" w:hAnsi="Microsoft YaHei" w:hint="eastAsia"/>
          <w:b/>
          <w:i/>
          <w:sz w:val="24"/>
          <w:szCs w:val="24"/>
          <w:lang w:eastAsia="zh-CN"/>
        </w:rPr>
        <w:t>科技</w:t>
      </w:r>
      <w:r w:rsidR="00B03687" w:rsidRPr="00B03687">
        <w:rPr>
          <w:rFonts w:ascii="Microsoft YaHei" w:eastAsia="Microsoft YaHei" w:hAnsi="Microsoft YaHei" w:hint="eastAsia"/>
          <w:b/>
          <w:i/>
          <w:sz w:val="24"/>
          <w:szCs w:val="24"/>
          <w:lang w:eastAsia="zh-CN"/>
        </w:rPr>
        <w:t>强调</w:t>
      </w:r>
      <w:r w:rsidR="004D6066" w:rsidRPr="00B03687">
        <w:rPr>
          <w:rFonts w:ascii="Microsoft YaHei" w:eastAsia="Microsoft YaHei" w:hAnsi="Microsoft YaHei" w:hint="eastAsia"/>
          <w:b/>
          <w:i/>
          <w:sz w:val="24"/>
          <w:szCs w:val="24"/>
          <w:lang w:eastAsia="zh-CN"/>
        </w:rPr>
        <w:t>重型</w:t>
      </w:r>
      <w:r w:rsidR="00B03687">
        <w:rPr>
          <w:rFonts w:ascii="Microsoft YaHei" w:eastAsia="Microsoft YaHei" w:hAnsi="Microsoft YaHei" w:hint="eastAsia"/>
          <w:b/>
          <w:i/>
          <w:sz w:val="24"/>
          <w:szCs w:val="24"/>
          <w:lang w:eastAsia="zh-CN"/>
        </w:rPr>
        <w:t>应用</w:t>
      </w:r>
      <w:r w:rsidR="004D6066" w:rsidRPr="00873FB6">
        <w:rPr>
          <w:rFonts w:ascii="Microsoft YaHei" w:eastAsia="Microsoft YaHei" w:hAnsi="Microsoft YaHei" w:hint="eastAsia"/>
          <w:b/>
          <w:i/>
          <w:sz w:val="24"/>
          <w:szCs w:val="24"/>
          <w:lang w:eastAsia="zh-CN"/>
        </w:rPr>
        <w:t>市场，</w:t>
      </w:r>
      <w:r w:rsidR="00B7054C" w:rsidRPr="00873FB6">
        <w:rPr>
          <w:rFonts w:ascii="Microsoft YaHei" w:eastAsia="Microsoft YaHei" w:hAnsi="Microsoft YaHei" w:hint="eastAsia"/>
          <w:b/>
          <w:i/>
          <w:sz w:val="24"/>
          <w:szCs w:val="24"/>
          <w:lang w:eastAsia="zh-CN"/>
        </w:rPr>
        <w:t>其</w:t>
      </w:r>
      <w:r w:rsidR="00503E4E" w:rsidRPr="00873FB6">
        <w:rPr>
          <w:rFonts w:ascii="Microsoft YaHei" w:eastAsia="Microsoft YaHei" w:hAnsi="Microsoft YaHei" w:hint="eastAsia"/>
          <w:b/>
          <w:i/>
          <w:sz w:val="24"/>
          <w:szCs w:val="24"/>
          <w:lang w:eastAsia="zh-CN"/>
        </w:rPr>
        <w:t>甲醇重整燃料电池技术</w:t>
      </w:r>
      <w:r w:rsidR="007D47EA" w:rsidRPr="00873FB6">
        <w:rPr>
          <w:rFonts w:ascii="Microsoft YaHei" w:eastAsia="Microsoft YaHei" w:hAnsi="Microsoft YaHei" w:hint="eastAsia"/>
          <w:b/>
          <w:i/>
          <w:sz w:val="24"/>
          <w:szCs w:val="24"/>
          <w:lang w:eastAsia="zh-CN"/>
        </w:rPr>
        <w:t>将</w:t>
      </w:r>
      <w:r w:rsidR="004A1A41" w:rsidRPr="00873FB6">
        <w:rPr>
          <w:rFonts w:ascii="Microsoft YaHei" w:eastAsia="Microsoft YaHei" w:hAnsi="Microsoft YaHei" w:hint="eastAsia"/>
          <w:b/>
          <w:i/>
          <w:sz w:val="24"/>
          <w:szCs w:val="24"/>
          <w:lang w:eastAsia="zh-CN"/>
        </w:rPr>
        <w:t>助力</w:t>
      </w:r>
      <w:r w:rsidR="00B7054C" w:rsidRPr="00873FB6">
        <w:rPr>
          <w:rFonts w:ascii="Microsoft YaHei" w:eastAsia="Microsoft YaHei" w:hAnsi="Microsoft YaHei" w:hint="eastAsia"/>
          <w:b/>
          <w:i/>
          <w:sz w:val="24"/>
          <w:szCs w:val="24"/>
          <w:lang w:eastAsia="zh-CN"/>
        </w:rPr>
        <w:t>这一</w:t>
      </w:r>
      <w:r w:rsidR="004A1A41" w:rsidRPr="00873FB6">
        <w:rPr>
          <w:rFonts w:ascii="Microsoft YaHei" w:eastAsia="Microsoft YaHei" w:hAnsi="Microsoft YaHei" w:hint="eastAsia"/>
          <w:b/>
          <w:i/>
          <w:sz w:val="24"/>
          <w:szCs w:val="24"/>
          <w:lang w:eastAsia="zh-CN"/>
        </w:rPr>
        <w:t>无法</w:t>
      </w:r>
      <w:r w:rsidR="00782921" w:rsidRPr="00873FB6">
        <w:rPr>
          <w:rFonts w:ascii="Microsoft YaHei" w:eastAsia="Microsoft YaHei" w:hAnsi="Microsoft YaHei" w:hint="eastAsia"/>
          <w:b/>
          <w:i/>
          <w:sz w:val="24"/>
          <w:szCs w:val="24"/>
          <w:lang w:eastAsia="zh-CN"/>
        </w:rPr>
        <w:t>直接</w:t>
      </w:r>
      <w:r w:rsidR="00405AD0" w:rsidRPr="00873FB6">
        <w:rPr>
          <w:rFonts w:ascii="Microsoft YaHei" w:eastAsia="Microsoft YaHei" w:hAnsi="Microsoft YaHei" w:hint="eastAsia"/>
          <w:b/>
          <w:i/>
          <w:sz w:val="24"/>
          <w:szCs w:val="24"/>
          <w:lang w:eastAsia="zh-CN"/>
        </w:rPr>
        <w:t>纯电气化</w:t>
      </w:r>
      <w:r w:rsidR="004A1A41" w:rsidRPr="00873FB6">
        <w:rPr>
          <w:rFonts w:ascii="Microsoft YaHei" w:eastAsia="Microsoft YaHei" w:hAnsi="Microsoft YaHei" w:hint="eastAsia"/>
          <w:b/>
          <w:i/>
          <w:sz w:val="24"/>
          <w:szCs w:val="24"/>
          <w:lang w:eastAsia="zh-CN"/>
        </w:rPr>
        <w:t>的领域实现</w:t>
      </w:r>
      <w:r w:rsidR="00A91BC1">
        <w:rPr>
          <w:rFonts w:ascii="Microsoft YaHei" w:eastAsia="Microsoft YaHei" w:hAnsi="Microsoft YaHei" w:hint="eastAsia"/>
          <w:b/>
          <w:i/>
          <w:sz w:val="24"/>
          <w:szCs w:val="24"/>
          <w:lang w:eastAsia="zh-CN"/>
        </w:rPr>
        <w:t>碳中和</w:t>
      </w:r>
    </w:p>
    <w:p w14:paraId="563467ED" w14:textId="62B42CA2" w:rsidR="0048764B" w:rsidRPr="00873FB6" w:rsidRDefault="0048764B" w:rsidP="0048764B">
      <w:pPr>
        <w:rPr>
          <w:rFonts w:ascii="Microsoft YaHei" w:eastAsia="Microsoft YaHei" w:hAnsi="Microsoft YaHei"/>
          <w:lang w:eastAsia="zh-CN"/>
        </w:rPr>
      </w:pPr>
    </w:p>
    <w:p w14:paraId="0A5D5BF3" w14:textId="7E298AF7" w:rsidR="00482572" w:rsidRPr="00873FB6" w:rsidRDefault="0002005F" w:rsidP="00490CA3">
      <w:pPr>
        <w:rPr>
          <w:rFonts w:ascii="Microsoft YaHei" w:eastAsia="Microsoft YaHei" w:hAnsi="Microsoft YaHei"/>
          <w:lang w:eastAsia="zh-CN"/>
        </w:rPr>
      </w:pPr>
      <w:r w:rsidRPr="00873FB6">
        <w:rPr>
          <w:rFonts w:ascii="Microsoft YaHei" w:eastAsia="Microsoft YaHei" w:hAnsi="Microsoft YaHei" w:hint="eastAsia"/>
          <w:lang w:eastAsia="zh-CN"/>
        </w:rPr>
        <w:t>道路运输</w:t>
      </w:r>
      <w:r w:rsidR="00482572" w:rsidRPr="00873FB6">
        <w:rPr>
          <w:rFonts w:ascii="Microsoft YaHei" w:eastAsia="Microsoft YaHei" w:hAnsi="Microsoft YaHei" w:hint="eastAsia"/>
          <w:lang w:eastAsia="zh-CN"/>
        </w:rPr>
        <w:t>电气化</w:t>
      </w:r>
      <w:r w:rsidR="00EF4163" w:rsidRPr="00873FB6">
        <w:rPr>
          <w:rFonts w:ascii="Microsoft YaHei" w:eastAsia="Microsoft YaHei" w:hAnsi="Microsoft YaHei" w:hint="eastAsia"/>
          <w:lang w:eastAsia="zh-CN"/>
        </w:rPr>
        <w:t>势头</w:t>
      </w:r>
      <w:r w:rsidR="0079244B" w:rsidRPr="00873FB6">
        <w:rPr>
          <w:rFonts w:ascii="Microsoft YaHei" w:eastAsia="Microsoft YaHei" w:hAnsi="Microsoft YaHei" w:hint="eastAsia"/>
          <w:lang w:eastAsia="zh-CN"/>
        </w:rPr>
        <w:t>日渐</w:t>
      </w:r>
      <w:r w:rsidR="00EF4163" w:rsidRPr="00873FB6">
        <w:rPr>
          <w:rFonts w:ascii="Microsoft YaHei" w:eastAsia="Microsoft YaHei" w:hAnsi="Microsoft YaHei" w:hint="eastAsia"/>
          <w:lang w:eastAsia="zh-CN"/>
        </w:rPr>
        <w:t>强劲，</w:t>
      </w:r>
      <w:r w:rsidR="004A5212" w:rsidRPr="00873FB6">
        <w:rPr>
          <w:rFonts w:ascii="Microsoft YaHei" w:eastAsia="Microsoft YaHei" w:hAnsi="Microsoft YaHei" w:hint="eastAsia"/>
          <w:lang w:eastAsia="zh-CN"/>
        </w:rPr>
        <w:t>这是</w:t>
      </w:r>
      <w:r w:rsidR="00C07D6F" w:rsidRPr="00873FB6">
        <w:rPr>
          <w:rFonts w:ascii="Microsoft YaHei" w:eastAsia="Microsoft YaHei" w:hAnsi="Microsoft YaHei" w:hint="eastAsia"/>
          <w:lang w:eastAsia="zh-CN"/>
        </w:rPr>
        <w:t>因为</w:t>
      </w:r>
      <w:r w:rsidR="00482572" w:rsidRPr="00873FB6">
        <w:rPr>
          <w:rFonts w:ascii="Microsoft YaHei" w:eastAsia="Microsoft YaHei" w:hAnsi="Microsoft YaHei" w:hint="eastAsia"/>
          <w:lang w:eastAsia="zh-CN"/>
        </w:rPr>
        <w:t>实现全球运输</w:t>
      </w:r>
      <w:r w:rsidR="0092322C" w:rsidRPr="00873FB6">
        <w:rPr>
          <w:rFonts w:ascii="Microsoft YaHei" w:eastAsia="Microsoft YaHei" w:hAnsi="Microsoft YaHei" w:hint="eastAsia"/>
          <w:lang w:eastAsia="zh-CN"/>
        </w:rPr>
        <w:t>行业</w:t>
      </w:r>
      <w:r w:rsidR="00CC2F4C" w:rsidRPr="00873FB6">
        <w:rPr>
          <w:rFonts w:ascii="Microsoft YaHei" w:eastAsia="Microsoft YaHei" w:hAnsi="Microsoft YaHei" w:hint="eastAsia"/>
          <w:lang w:eastAsia="zh-CN"/>
        </w:rPr>
        <w:t>长期</w:t>
      </w:r>
      <w:r w:rsidR="00482572" w:rsidRPr="00873FB6">
        <w:rPr>
          <w:rFonts w:ascii="Microsoft YaHei" w:eastAsia="Microsoft YaHei" w:hAnsi="Microsoft YaHei" w:hint="eastAsia"/>
          <w:lang w:eastAsia="zh-CN"/>
        </w:rPr>
        <w:t>零碳排</w:t>
      </w:r>
      <w:r w:rsidR="00CC2F4C" w:rsidRPr="00873FB6">
        <w:rPr>
          <w:rFonts w:ascii="Microsoft YaHei" w:eastAsia="Microsoft YaHei" w:hAnsi="Microsoft YaHei" w:hint="eastAsia"/>
          <w:lang w:eastAsia="zh-CN"/>
        </w:rPr>
        <w:t>具有必要性。</w:t>
      </w:r>
      <w:r w:rsidR="00CE2532" w:rsidRPr="00873FB6">
        <w:rPr>
          <w:rFonts w:ascii="Microsoft YaHei" w:eastAsia="Microsoft YaHei" w:hAnsi="Microsoft YaHei" w:hint="eastAsia"/>
          <w:lang w:eastAsia="zh-CN"/>
        </w:rPr>
        <w:t>于</w:t>
      </w:r>
      <w:r w:rsidR="00A87D92" w:rsidRPr="00873FB6">
        <w:rPr>
          <w:rFonts w:ascii="Microsoft YaHei" w:eastAsia="Microsoft YaHei" w:hAnsi="Microsoft YaHei" w:hint="eastAsia"/>
          <w:lang w:eastAsia="zh-CN"/>
        </w:rPr>
        <w:t>乘用车和轻型车</w:t>
      </w:r>
      <w:r w:rsidR="00CE2532" w:rsidRPr="00873FB6">
        <w:rPr>
          <w:rFonts w:ascii="Microsoft YaHei" w:eastAsia="Microsoft YaHei" w:hAnsi="Microsoft YaHei" w:hint="eastAsia"/>
          <w:lang w:eastAsia="zh-CN"/>
        </w:rPr>
        <w:t>而言，</w:t>
      </w:r>
      <w:r w:rsidR="00BC6B5F" w:rsidRPr="00873FB6">
        <w:rPr>
          <w:rFonts w:ascii="Microsoft YaHei" w:eastAsia="Microsoft YaHei" w:hAnsi="Microsoft YaHei" w:hint="eastAsia"/>
          <w:lang w:eastAsia="zh-CN"/>
        </w:rPr>
        <w:t>使用</w:t>
      </w:r>
      <w:r w:rsidR="00DC2C97" w:rsidRPr="00873FB6">
        <w:rPr>
          <w:rFonts w:ascii="Microsoft YaHei" w:eastAsia="Microsoft YaHei" w:hAnsi="Microsoft YaHei" w:hint="eastAsia"/>
          <w:lang w:eastAsia="zh-CN"/>
        </w:rPr>
        <w:t>电池</w:t>
      </w:r>
      <w:r w:rsidR="004A5212" w:rsidRPr="00873FB6">
        <w:rPr>
          <w:rFonts w:ascii="Microsoft YaHei" w:eastAsia="Microsoft YaHei" w:hAnsi="Microsoft YaHei" w:hint="eastAsia"/>
          <w:lang w:eastAsia="zh-CN"/>
        </w:rPr>
        <w:t>直接电气化</w:t>
      </w:r>
      <w:r w:rsidR="00673C00" w:rsidRPr="00873FB6">
        <w:rPr>
          <w:rFonts w:ascii="Microsoft YaHei" w:eastAsia="Microsoft YaHei" w:hAnsi="Microsoft YaHei" w:hint="eastAsia"/>
          <w:lang w:eastAsia="zh-CN"/>
        </w:rPr>
        <w:t>是减少二氧化碳</w:t>
      </w:r>
      <w:r w:rsidR="00664CE9" w:rsidRPr="00873FB6">
        <w:rPr>
          <w:rFonts w:ascii="Microsoft YaHei" w:eastAsia="Microsoft YaHei" w:hAnsi="Microsoft YaHei" w:hint="eastAsia"/>
          <w:lang w:eastAsia="zh-CN"/>
        </w:rPr>
        <w:t>和其他有害排放的</w:t>
      </w:r>
      <w:r w:rsidR="0041324F" w:rsidRPr="00873FB6">
        <w:rPr>
          <w:rFonts w:ascii="Microsoft YaHei" w:eastAsia="Microsoft YaHei" w:hAnsi="Microsoft YaHei" w:hint="eastAsia"/>
          <w:lang w:eastAsia="zh-CN"/>
        </w:rPr>
        <w:t>有效</w:t>
      </w:r>
      <w:r w:rsidR="00664CE9" w:rsidRPr="00873FB6">
        <w:rPr>
          <w:rFonts w:ascii="Microsoft YaHei" w:eastAsia="Microsoft YaHei" w:hAnsi="Microsoft YaHei" w:hint="eastAsia"/>
          <w:lang w:eastAsia="zh-CN"/>
        </w:rPr>
        <w:t>节能方案之一</w:t>
      </w:r>
      <w:r w:rsidR="0047576C" w:rsidRPr="00873FB6">
        <w:rPr>
          <w:rFonts w:ascii="Microsoft YaHei" w:eastAsia="Microsoft YaHei" w:hAnsi="Microsoft YaHei" w:hint="eastAsia"/>
          <w:lang w:eastAsia="zh-CN"/>
        </w:rPr>
        <w:t>；</w:t>
      </w:r>
      <w:r w:rsidR="00AF332E" w:rsidRPr="00873FB6">
        <w:rPr>
          <w:rFonts w:ascii="Microsoft YaHei" w:eastAsia="Microsoft YaHei" w:hAnsi="Microsoft YaHei" w:hint="eastAsia"/>
          <w:lang w:eastAsia="zh-CN"/>
        </w:rPr>
        <w:t>于</w:t>
      </w:r>
      <w:r w:rsidR="00D30384" w:rsidRPr="00873FB6">
        <w:rPr>
          <w:rFonts w:ascii="Microsoft YaHei" w:eastAsia="Microsoft YaHei" w:hAnsi="Microsoft YaHei" w:hint="eastAsia"/>
          <w:lang w:eastAsia="zh-CN"/>
        </w:rPr>
        <w:t>在</w:t>
      </w:r>
      <w:r w:rsidR="002070B3" w:rsidRPr="00873FB6">
        <w:rPr>
          <w:rFonts w:ascii="Microsoft YaHei" w:eastAsia="Microsoft YaHei" w:hAnsi="Microsoft YaHei" w:hint="eastAsia"/>
          <w:lang w:eastAsia="zh-CN"/>
        </w:rPr>
        <w:t>城区</w:t>
      </w:r>
      <w:r w:rsidR="00AF332E" w:rsidRPr="00873FB6">
        <w:rPr>
          <w:rFonts w:ascii="Microsoft YaHei" w:eastAsia="Microsoft YaHei" w:hAnsi="Microsoft YaHei" w:hint="eastAsia"/>
          <w:lang w:eastAsia="zh-CN"/>
        </w:rPr>
        <w:t>短途</w:t>
      </w:r>
      <w:r w:rsidR="00D30384" w:rsidRPr="00873FB6">
        <w:rPr>
          <w:rFonts w:ascii="Microsoft YaHei" w:eastAsia="Microsoft YaHei" w:hAnsi="Microsoft YaHei" w:hint="eastAsia"/>
          <w:lang w:eastAsia="zh-CN"/>
        </w:rPr>
        <w:t>运输且</w:t>
      </w:r>
      <w:r w:rsidR="002070B3" w:rsidRPr="00873FB6">
        <w:rPr>
          <w:rFonts w:ascii="Microsoft YaHei" w:eastAsia="Microsoft YaHei" w:hAnsi="Microsoft YaHei" w:hint="eastAsia"/>
          <w:lang w:eastAsia="zh-CN"/>
        </w:rPr>
        <w:t>须</w:t>
      </w:r>
      <w:r w:rsidR="00D30384" w:rsidRPr="00873FB6">
        <w:rPr>
          <w:rFonts w:ascii="Microsoft YaHei" w:eastAsia="Microsoft YaHei" w:hAnsi="Microsoft YaHei" w:hint="eastAsia"/>
          <w:lang w:eastAsia="zh-CN"/>
        </w:rPr>
        <w:t>频繁停靠</w:t>
      </w:r>
      <w:r w:rsidR="002070B3" w:rsidRPr="00873FB6">
        <w:rPr>
          <w:rFonts w:ascii="Microsoft YaHei" w:eastAsia="Microsoft YaHei" w:hAnsi="Microsoft YaHei" w:hint="eastAsia"/>
          <w:lang w:eastAsia="zh-CN"/>
        </w:rPr>
        <w:t>和启停的</w:t>
      </w:r>
      <w:r w:rsidR="00AF332E" w:rsidRPr="00873FB6">
        <w:rPr>
          <w:rFonts w:ascii="Microsoft YaHei" w:eastAsia="Microsoft YaHei" w:hAnsi="Microsoft YaHei" w:hint="eastAsia"/>
          <w:lang w:eastAsia="zh-CN"/>
        </w:rPr>
        <w:t>重</w:t>
      </w:r>
      <w:r w:rsidR="00266C41">
        <w:rPr>
          <w:rFonts w:ascii="Microsoft YaHei" w:eastAsia="Microsoft YaHei" w:hAnsi="Microsoft YaHei" w:hint="eastAsia"/>
          <w:lang w:eastAsia="zh-CN"/>
        </w:rPr>
        <w:t>型卡车</w:t>
      </w:r>
      <w:r w:rsidR="00AF332E" w:rsidRPr="00873FB6">
        <w:rPr>
          <w:rFonts w:ascii="Microsoft YaHei" w:eastAsia="Microsoft YaHei" w:hAnsi="Microsoft YaHei" w:hint="eastAsia"/>
          <w:lang w:eastAsia="zh-CN"/>
        </w:rPr>
        <w:t>而言，</w:t>
      </w:r>
      <w:r w:rsidR="0047576C" w:rsidRPr="00873FB6">
        <w:rPr>
          <w:rFonts w:ascii="Microsoft YaHei" w:eastAsia="Microsoft YaHei" w:hAnsi="Microsoft YaHei" w:hint="eastAsia"/>
          <w:lang w:eastAsia="zh-CN"/>
        </w:rPr>
        <w:t>使用电池直接电气化是</w:t>
      </w:r>
      <w:r w:rsidR="00E17FE2" w:rsidRPr="00873FB6">
        <w:rPr>
          <w:rFonts w:ascii="Microsoft YaHei" w:eastAsia="Microsoft YaHei" w:hAnsi="Microsoft YaHei" w:hint="eastAsia"/>
          <w:lang w:eastAsia="zh-CN"/>
        </w:rPr>
        <w:t>实现</w:t>
      </w:r>
      <w:r w:rsidR="00CF1166" w:rsidRPr="00873FB6">
        <w:rPr>
          <w:rFonts w:ascii="Microsoft YaHei" w:eastAsia="Microsoft YaHei" w:hAnsi="Microsoft YaHei" w:hint="eastAsia"/>
          <w:lang w:eastAsia="zh-CN"/>
        </w:rPr>
        <w:t>高效</w:t>
      </w:r>
      <w:r w:rsidR="00E17FE2" w:rsidRPr="00873FB6">
        <w:rPr>
          <w:rFonts w:ascii="Microsoft YaHei" w:eastAsia="Microsoft YaHei" w:hAnsi="Microsoft YaHei" w:hint="eastAsia"/>
          <w:lang w:eastAsia="zh-CN"/>
        </w:rPr>
        <w:t>可持续运输货物的潜在</w:t>
      </w:r>
      <w:r w:rsidR="00D443D6" w:rsidRPr="00873FB6">
        <w:rPr>
          <w:rFonts w:ascii="Microsoft YaHei" w:eastAsia="Microsoft YaHei" w:hAnsi="Microsoft YaHei" w:hint="eastAsia"/>
          <w:lang w:eastAsia="zh-CN"/>
        </w:rPr>
        <w:t>解决方案。然而，对于大多数重型货运</w:t>
      </w:r>
      <w:r w:rsidR="00945AD6" w:rsidRPr="00873FB6">
        <w:rPr>
          <w:rFonts w:ascii="Microsoft YaHei" w:eastAsia="Microsoft YaHei" w:hAnsi="Microsoft YaHei" w:hint="eastAsia"/>
          <w:lang w:eastAsia="zh-CN"/>
        </w:rPr>
        <w:t>卡车而言，</w:t>
      </w:r>
      <w:r w:rsidR="00606B01" w:rsidRPr="00873FB6">
        <w:rPr>
          <w:rFonts w:ascii="Microsoft YaHei" w:eastAsia="Microsoft YaHei" w:hAnsi="Microsoft YaHei" w:hint="eastAsia"/>
          <w:lang w:eastAsia="zh-CN"/>
        </w:rPr>
        <w:t>使用电池直接</w:t>
      </w:r>
      <w:r w:rsidR="00F821B8" w:rsidRPr="00873FB6">
        <w:rPr>
          <w:rFonts w:ascii="Microsoft YaHei" w:eastAsia="Microsoft YaHei" w:hAnsi="Microsoft YaHei" w:hint="eastAsia"/>
          <w:lang w:eastAsia="zh-CN"/>
        </w:rPr>
        <w:t>电气化</w:t>
      </w:r>
      <w:r w:rsidR="00606B01" w:rsidRPr="00873FB6">
        <w:rPr>
          <w:rFonts w:ascii="Microsoft YaHei" w:eastAsia="Microsoft YaHei" w:hAnsi="Microsoft YaHei" w:hint="eastAsia"/>
          <w:lang w:eastAsia="zh-CN"/>
        </w:rPr>
        <w:t>挑战性</w:t>
      </w:r>
      <w:r w:rsidR="00F821B8" w:rsidRPr="00873FB6">
        <w:rPr>
          <w:rFonts w:ascii="Microsoft YaHei" w:eastAsia="Microsoft YaHei" w:hAnsi="Microsoft YaHei" w:hint="eastAsia"/>
          <w:lang w:eastAsia="zh-CN"/>
        </w:rPr>
        <w:t>较大</w:t>
      </w:r>
      <w:r w:rsidR="0095319D">
        <w:rPr>
          <w:rFonts w:ascii="Microsoft YaHei" w:eastAsia="Microsoft YaHei" w:hAnsi="Microsoft YaHei" w:hint="eastAsia"/>
          <w:lang w:eastAsia="zh-CN"/>
        </w:rPr>
        <w:t>。</w:t>
      </w:r>
      <w:r w:rsidR="002A0041">
        <w:rPr>
          <w:rFonts w:ascii="Microsoft YaHei" w:eastAsia="Microsoft YaHei" w:hAnsi="Microsoft YaHei" w:hint="eastAsia"/>
          <w:lang w:eastAsia="zh-CN"/>
        </w:rPr>
        <w:t>这是因为如果要满足</w:t>
      </w:r>
      <w:r w:rsidR="00D4794F" w:rsidRPr="00873FB6">
        <w:rPr>
          <w:rFonts w:ascii="Microsoft YaHei" w:eastAsia="Microsoft YaHei" w:hAnsi="Microsoft YaHei" w:hint="eastAsia"/>
          <w:lang w:eastAsia="zh-CN"/>
        </w:rPr>
        <w:t>长途运输能量存储要求</w:t>
      </w:r>
      <w:r w:rsidR="002A0041">
        <w:rPr>
          <w:rFonts w:ascii="Microsoft YaHei" w:eastAsia="Microsoft YaHei" w:hAnsi="Microsoft YaHei" w:hint="eastAsia"/>
          <w:lang w:eastAsia="zh-CN"/>
        </w:rPr>
        <w:t>，电池</w:t>
      </w:r>
      <w:r w:rsidR="004405D4" w:rsidRPr="00873FB6">
        <w:rPr>
          <w:rFonts w:ascii="Microsoft YaHei" w:eastAsia="Microsoft YaHei" w:hAnsi="Microsoft YaHei" w:hint="eastAsia"/>
          <w:lang w:eastAsia="zh-CN"/>
        </w:rPr>
        <w:t>将占据</w:t>
      </w:r>
      <w:r w:rsidR="00F73E1C">
        <w:rPr>
          <w:rFonts w:ascii="Microsoft YaHei" w:eastAsia="Microsoft YaHei" w:hAnsi="Microsoft YaHei" w:hint="eastAsia"/>
          <w:lang w:eastAsia="zh-CN"/>
        </w:rPr>
        <w:t>卡车</w:t>
      </w:r>
      <w:r w:rsidR="004405D4" w:rsidRPr="00873FB6">
        <w:rPr>
          <w:rFonts w:ascii="Microsoft YaHei" w:eastAsia="Microsoft YaHei" w:hAnsi="Microsoft YaHei" w:hint="eastAsia"/>
          <w:lang w:eastAsia="zh-CN"/>
        </w:rPr>
        <w:t>大量有效载荷</w:t>
      </w:r>
      <w:r w:rsidR="00F73E1C">
        <w:rPr>
          <w:rFonts w:ascii="Microsoft YaHei" w:eastAsia="Microsoft YaHei" w:hAnsi="Microsoft YaHei" w:hint="eastAsia"/>
          <w:lang w:eastAsia="zh-CN"/>
        </w:rPr>
        <w:t>空间</w:t>
      </w:r>
      <w:r w:rsidR="0095319D">
        <w:rPr>
          <w:rFonts w:ascii="Microsoft YaHei" w:eastAsia="Microsoft YaHei" w:hAnsi="Microsoft YaHei" w:hint="eastAsia"/>
          <w:lang w:eastAsia="zh-CN"/>
        </w:rPr>
        <w:t>，从而降低卡车运输的经济性。</w:t>
      </w:r>
    </w:p>
    <w:p w14:paraId="6D94E09C" w14:textId="77777777" w:rsidR="00490CA3" w:rsidRPr="00873FB6" w:rsidRDefault="00490CA3" w:rsidP="00490CA3">
      <w:pPr>
        <w:rPr>
          <w:rFonts w:ascii="Microsoft YaHei" w:eastAsia="Microsoft YaHei" w:hAnsi="Microsoft YaHei"/>
          <w:lang w:eastAsia="zh-CN"/>
        </w:rPr>
      </w:pPr>
    </w:p>
    <w:p w14:paraId="63CBA1B3" w14:textId="2379D338" w:rsidR="005F71F7" w:rsidRPr="00873FB6" w:rsidRDefault="005F71F7" w:rsidP="005F71F7">
      <w:pPr>
        <w:rPr>
          <w:rFonts w:ascii="Microsoft YaHei" w:eastAsia="Microsoft YaHei" w:hAnsi="Microsoft YaHei" w:cs="Calibri"/>
          <w:i/>
          <w:iCs/>
          <w:lang w:eastAsia="zh-CN"/>
        </w:rPr>
      </w:pPr>
      <w:r w:rsidRPr="00873FB6">
        <w:rPr>
          <w:rFonts w:ascii="Microsoft YaHei" w:eastAsia="Microsoft YaHei" w:hAnsi="Microsoft YaHei" w:cs="Calibri"/>
          <w:i/>
          <w:iCs/>
          <w:lang w:eastAsia="zh-CN"/>
        </w:rPr>
        <w:t>“</w:t>
      </w:r>
      <w:r w:rsidR="004A18A2" w:rsidRPr="00873FB6">
        <w:rPr>
          <w:rFonts w:ascii="Microsoft YaHei" w:eastAsia="Microsoft YaHei" w:hAnsi="Microsoft YaHei" w:cs="Calibri" w:hint="eastAsia"/>
          <w:i/>
          <w:iCs/>
          <w:lang w:eastAsia="zh-CN"/>
        </w:rPr>
        <w:t>过去几年来，</w:t>
      </w:r>
      <w:r w:rsidR="002A0744" w:rsidRPr="00873FB6">
        <w:rPr>
          <w:rFonts w:ascii="Microsoft YaHei" w:eastAsia="Microsoft YaHei" w:hAnsi="Microsoft YaHei" w:cs="Calibri" w:hint="eastAsia"/>
          <w:i/>
          <w:iCs/>
          <w:lang w:eastAsia="zh-CN"/>
        </w:rPr>
        <w:t>全球对交通运输部门绿色转型</w:t>
      </w:r>
      <w:r w:rsidR="00495048" w:rsidRPr="00873FB6">
        <w:rPr>
          <w:rFonts w:ascii="Microsoft YaHei" w:eastAsia="Microsoft YaHei" w:hAnsi="Microsoft YaHei" w:cs="Calibri" w:hint="eastAsia"/>
          <w:i/>
          <w:iCs/>
          <w:lang w:eastAsia="zh-CN"/>
        </w:rPr>
        <w:t>的兴趣</w:t>
      </w:r>
      <w:r w:rsidR="00712D22" w:rsidRPr="00873FB6">
        <w:rPr>
          <w:rFonts w:ascii="Microsoft YaHei" w:eastAsia="Microsoft YaHei" w:hAnsi="Microsoft YaHei" w:cs="Calibri" w:hint="eastAsia"/>
          <w:i/>
          <w:iCs/>
          <w:lang w:eastAsia="zh-CN"/>
        </w:rPr>
        <w:t>显著增加，关注点在</w:t>
      </w:r>
      <w:r w:rsidR="005B7195" w:rsidRPr="00873FB6">
        <w:rPr>
          <w:rFonts w:ascii="Microsoft YaHei" w:eastAsia="Microsoft YaHei" w:hAnsi="Microsoft YaHei" w:cs="Calibri" w:hint="eastAsia"/>
          <w:i/>
          <w:iCs/>
          <w:lang w:eastAsia="zh-CN"/>
        </w:rPr>
        <w:t>超越直接电气化。例如，在</w:t>
      </w:r>
      <w:r w:rsidR="00AC77DB" w:rsidRPr="00873FB6">
        <w:rPr>
          <w:rFonts w:ascii="Microsoft YaHei" w:eastAsia="Microsoft YaHei" w:hAnsi="Microsoft YaHei" w:cs="Calibri" w:hint="eastAsia"/>
          <w:i/>
          <w:iCs/>
          <w:lang w:eastAsia="zh-CN"/>
        </w:rPr>
        <w:t>电力与多种能源之间转换</w:t>
      </w:r>
      <w:r w:rsidR="00730107" w:rsidRPr="00873FB6">
        <w:rPr>
          <w:rFonts w:ascii="Microsoft YaHei" w:eastAsia="Microsoft YaHei" w:hAnsi="Microsoft YaHei" w:cs="Calibri" w:hint="eastAsia"/>
          <w:i/>
          <w:iCs/>
          <w:lang w:eastAsia="zh-CN"/>
        </w:rPr>
        <w:t>（</w:t>
      </w:r>
      <w:r w:rsidR="00AC77DB" w:rsidRPr="00873FB6">
        <w:rPr>
          <w:rFonts w:ascii="Microsoft YaHei" w:eastAsia="Microsoft YaHei" w:hAnsi="Microsoft YaHei" w:cs="Calibri"/>
          <w:i/>
          <w:iCs/>
          <w:lang w:eastAsia="zh-CN"/>
        </w:rPr>
        <w:t>P</w:t>
      </w:r>
      <w:r w:rsidR="00AC77DB" w:rsidRPr="00873FB6">
        <w:rPr>
          <w:rFonts w:ascii="Microsoft YaHei" w:eastAsia="Microsoft YaHei" w:hAnsi="Microsoft YaHei" w:cs="Calibri" w:hint="eastAsia"/>
          <w:i/>
          <w:iCs/>
          <w:lang w:eastAsia="zh-CN"/>
        </w:rPr>
        <w:t>ower</w:t>
      </w:r>
      <w:r w:rsidR="00AC77DB" w:rsidRPr="00873FB6">
        <w:rPr>
          <w:rFonts w:ascii="Microsoft YaHei" w:eastAsia="Microsoft YaHei" w:hAnsi="Microsoft YaHei" w:cs="Calibri"/>
          <w:i/>
          <w:iCs/>
          <w:lang w:eastAsia="zh-CN"/>
        </w:rPr>
        <w:t>-to-X</w:t>
      </w:r>
      <w:r w:rsidR="00730107" w:rsidRPr="00873FB6">
        <w:rPr>
          <w:rFonts w:ascii="Microsoft YaHei" w:eastAsia="Microsoft YaHei" w:hAnsi="Microsoft YaHei" w:cs="Calibri" w:hint="eastAsia"/>
          <w:i/>
          <w:iCs/>
          <w:lang w:eastAsia="zh-CN"/>
        </w:rPr>
        <w:t>）技术领域</w:t>
      </w:r>
      <w:r w:rsidR="006B2A24" w:rsidRPr="00873FB6">
        <w:rPr>
          <w:rFonts w:ascii="Microsoft YaHei" w:eastAsia="Microsoft YaHei" w:hAnsi="Microsoft YaHei" w:cs="Calibri" w:hint="eastAsia"/>
          <w:i/>
          <w:iCs/>
          <w:lang w:eastAsia="zh-CN"/>
        </w:rPr>
        <w:t>，可再生电力可以转化为液态甲醇，</w:t>
      </w:r>
      <w:r w:rsidR="006B205E">
        <w:rPr>
          <w:rFonts w:ascii="Microsoft YaHei" w:eastAsia="Microsoft YaHei" w:hAnsi="Microsoft YaHei" w:cs="Calibri" w:hint="eastAsia"/>
          <w:i/>
          <w:iCs/>
          <w:lang w:eastAsia="zh-CN"/>
        </w:rPr>
        <w:t>以</w:t>
      </w:r>
      <w:r w:rsidR="006B2A24" w:rsidRPr="00873FB6">
        <w:rPr>
          <w:rFonts w:ascii="Microsoft YaHei" w:eastAsia="Microsoft YaHei" w:hAnsi="Microsoft YaHei" w:cs="Calibri" w:hint="eastAsia"/>
          <w:i/>
          <w:iCs/>
          <w:lang w:eastAsia="zh-CN"/>
        </w:rPr>
        <w:t>作为汽油或柴油的替代性燃料。基于此，</w:t>
      </w:r>
      <w:r w:rsidR="000D3891" w:rsidRPr="00873FB6">
        <w:rPr>
          <w:rFonts w:ascii="Microsoft YaHei" w:eastAsia="Microsoft YaHei" w:hAnsi="Microsoft YaHei" w:cs="Calibri" w:hint="eastAsia"/>
          <w:i/>
          <w:iCs/>
          <w:lang w:eastAsia="zh-CN"/>
        </w:rPr>
        <w:t>我们的</w:t>
      </w:r>
      <w:r w:rsidR="006B205E">
        <w:rPr>
          <w:rFonts w:ascii="Microsoft YaHei" w:eastAsia="Microsoft YaHei" w:hAnsi="Microsoft YaHei" w:cs="Calibri" w:hint="eastAsia"/>
          <w:i/>
          <w:iCs/>
          <w:lang w:eastAsia="zh-CN"/>
        </w:rPr>
        <w:t>甲醇重整燃料电池</w:t>
      </w:r>
      <w:r w:rsidR="000D3891" w:rsidRPr="00873FB6">
        <w:rPr>
          <w:rFonts w:ascii="Microsoft YaHei" w:eastAsia="Microsoft YaHei" w:hAnsi="Microsoft YaHei" w:cs="Calibri" w:hint="eastAsia"/>
          <w:i/>
          <w:iCs/>
          <w:lang w:eastAsia="zh-CN"/>
        </w:rPr>
        <w:t>技术</w:t>
      </w:r>
      <w:r w:rsidR="006B205E">
        <w:rPr>
          <w:rFonts w:ascii="Microsoft YaHei" w:eastAsia="Microsoft YaHei" w:hAnsi="Microsoft YaHei" w:cs="Calibri" w:hint="eastAsia"/>
          <w:i/>
          <w:iCs/>
          <w:lang w:eastAsia="zh-CN"/>
        </w:rPr>
        <w:t>在</w:t>
      </w:r>
      <w:r w:rsidR="003B4C88" w:rsidRPr="00873FB6">
        <w:rPr>
          <w:rFonts w:ascii="Microsoft YaHei" w:eastAsia="Microsoft YaHei" w:hAnsi="Microsoft YaHei" w:cs="Calibri" w:hint="eastAsia"/>
          <w:i/>
          <w:iCs/>
          <w:lang w:eastAsia="zh-CN"/>
        </w:rPr>
        <w:t>重型应用市场</w:t>
      </w:r>
      <w:r w:rsidR="001C549D" w:rsidRPr="00873FB6">
        <w:rPr>
          <w:rFonts w:ascii="Microsoft YaHei" w:eastAsia="Microsoft YaHei" w:hAnsi="Microsoft YaHei" w:cs="Calibri" w:hint="eastAsia"/>
          <w:i/>
          <w:iCs/>
          <w:lang w:eastAsia="zh-CN"/>
        </w:rPr>
        <w:t>将有广大前景</w:t>
      </w:r>
      <w:proofErr w:type="gramStart"/>
      <w:r w:rsidR="000D3891" w:rsidRPr="00873FB6">
        <w:rPr>
          <w:rFonts w:ascii="Microsoft YaHei" w:eastAsia="Microsoft YaHei" w:hAnsi="Microsoft YaHei" w:cs="Calibri" w:hint="eastAsia"/>
          <w:i/>
          <w:iCs/>
          <w:lang w:eastAsia="zh-CN"/>
        </w:rPr>
        <w:t>。“</w:t>
      </w:r>
      <w:proofErr w:type="gramEnd"/>
      <w:r w:rsidR="000D3891" w:rsidRPr="00873FB6">
        <w:rPr>
          <w:rFonts w:ascii="Microsoft YaHei" w:eastAsia="Microsoft YaHei" w:hAnsi="Microsoft YaHei" w:cs="Calibri" w:hint="eastAsia"/>
          <w:i/>
          <w:iCs/>
          <w:lang w:eastAsia="zh-CN"/>
        </w:rPr>
        <w:t>蓝界科技联合创始人</w:t>
      </w:r>
      <w:r w:rsidR="00536ED1" w:rsidRPr="00873FB6">
        <w:rPr>
          <w:rFonts w:ascii="Microsoft YaHei" w:eastAsia="Microsoft YaHei" w:hAnsi="Microsoft YaHei" w:cs="Calibri" w:hint="eastAsia"/>
          <w:i/>
          <w:iCs/>
          <w:lang w:eastAsia="zh-CN"/>
        </w:rPr>
        <w:t>、首席商务官Mads</w:t>
      </w:r>
      <w:r w:rsidR="00536ED1" w:rsidRPr="00873FB6">
        <w:rPr>
          <w:rFonts w:ascii="Microsoft YaHei" w:eastAsia="Microsoft YaHei" w:hAnsi="Microsoft YaHei" w:cs="Calibri"/>
          <w:i/>
          <w:iCs/>
          <w:lang w:eastAsia="zh-CN"/>
        </w:rPr>
        <w:t xml:space="preserve"> Friis Jensen</w:t>
      </w:r>
      <w:r w:rsidR="00536ED1" w:rsidRPr="00873FB6">
        <w:rPr>
          <w:rFonts w:ascii="Microsoft YaHei" w:eastAsia="Microsoft YaHei" w:hAnsi="Microsoft YaHei" w:cs="Calibri" w:hint="eastAsia"/>
          <w:i/>
          <w:iCs/>
          <w:lang w:eastAsia="zh-CN"/>
        </w:rPr>
        <w:t>如是说。</w:t>
      </w:r>
    </w:p>
    <w:p w14:paraId="61A1A21D" w14:textId="10D52B8C" w:rsidR="00CA1CC1" w:rsidRPr="00873FB6" w:rsidRDefault="00CA1CC1" w:rsidP="005F71F7">
      <w:pPr>
        <w:rPr>
          <w:rFonts w:ascii="Microsoft YaHei" w:eastAsia="Microsoft YaHei" w:hAnsi="Microsoft YaHei" w:cs="Calibri"/>
          <w:i/>
          <w:iCs/>
          <w:lang w:eastAsia="zh-CN"/>
        </w:rPr>
      </w:pPr>
    </w:p>
    <w:p w14:paraId="307966B5" w14:textId="14DBAC67" w:rsidR="001C549D" w:rsidRPr="00873FB6" w:rsidRDefault="00CA1CC1" w:rsidP="005F71F7">
      <w:pPr>
        <w:rPr>
          <w:rFonts w:ascii="Microsoft YaHei" w:eastAsia="Microsoft YaHei" w:hAnsi="Microsoft YaHei" w:cs="Calibri"/>
          <w:lang w:eastAsia="zh-CN"/>
        </w:rPr>
      </w:pPr>
      <w:r w:rsidRPr="00873FB6">
        <w:rPr>
          <w:rFonts w:ascii="Microsoft YaHei" w:eastAsia="Microsoft YaHei" w:hAnsi="Microsoft YaHei" w:cs="Calibri" w:hint="eastAsia"/>
          <w:lang w:eastAsia="zh-CN"/>
        </w:rPr>
        <w:t>重型货运</w:t>
      </w:r>
      <w:r w:rsidR="00CB04EE">
        <w:rPr>
          <w:rFonts w:ascii="Microsoft YaHei" w:eastAsia="Microsoft YaHei" w:hAnsi="Microsoft YaHei" w:cs="Calibri" w:hint="eastAsia"/>
          <w:lang w:eastAsia="zh-CN"/>
        </w:rPr>
        <w:t>实现碳中和</w:t>
      </w:r>
      <w:r w:rsidR="003A4787" w:rsidRPr="00873FB6">
        <w:rPr>
          <w:rFonts w:ascii="Microsoft YaHei" w:eastAsia="Microsoft YaHei" w:hAnsi="Microsoft YaHei" w:cs="Calibri" w:hint="eastAsia"/>
          <w:lang w:eastAsia="zh-CN"/>
        </w:rPr>
        <w:t>的替代性</w:t>
      </w:r>
      <w:r w:rsidR="00C60E0B" w:rsidRPr="00873FB6">
        <w:rPr>
          <w:rFonts w:ascii="Microsoft YaHei" w:eastAsia="Microsoft YaHei" w:hAnsi="Microsoft YaHei" w:cs="Calibri" w:hint="eastAsia"/>
          <w:lang w:eastAsia="zh-CN"/>
        </w:rPr>
        <w:t>道路</w:t>
      </w:r>
      <w:r w:rsidR="00CB04EE">
        <w:rPr>
          <w:rFonts w:ascii="Microsoft YaHei" w:eastAsia="Microsoft YaHei" w:hAnsi="Microsoft YaHei" w:cs="Calibri" w:hint="eastAsia"/>
          <w:lang w:eastAsia="zh-CN"/>
        </w:rPr>
        <w:t>可以</w:t>
      </w:r>
      <w:r w:rsidR="00C60E0B" w:rsidRPr="00873FB6">
        <w:rPr>
          <w:rFonts w:ascii="Microsoft YaHei" w:eastAsia="Microsoft YaHei" w:hAnsi="Microsoft YaHei" w:cs="Calibri" w:hint="eastAsia"/>
          <w:lang w:eastAsia="zh-CN"/>
        </w:rPr>
        <w:t>是通过将可再生液态电燃料与</w:t>
      </w:r>
      <w:r w:rsidR="003A14CC" w:rsidRPr="00873FB6">
        <w:rPr>
          <w:rFonts w:ascii="Microsoft YaHei" w:eastAsia="Microsoft YaHei" w:hAnsi="Microsoft YaHei" w:cs="Calibri" w:hint="eastAsia"/>
          <w:lang w:eastAsia="zh-CN"/>
        </w:rPr>
        <w:t>燃料电池或内燃机</w:t>
      </w:r>
      <w:r w:rsidR="00C60E0B" w:rsidRPr="00873FB6">
        <w:rPr>
          <w:rFonts w:ascii="Microsoft YaHei" w:eastAsia="Microsoft YaHei" w:hAnsi="Microsoft YaHei" w:cs="Calibri" w:hint="eastAsia"/>
          <w:lang w:eastAsia="zh-CN"/>
        </w:rPr>
        <w:t>相结合</w:t>
      </w:r>
      <w:r w:rsidR="00C252A5" w:rsidRPr="00873FB6">
        <w:rPr>
          <w:rFonts w:ascii="Microsoft YaHei" w:eastAsia="Microsoft YaHei" w:hAnsi="Microsoft YaHei" w:cs="Calibri" w:hint="eastAsia"/>
          <w:lang w:eastAsia="zh-CN"/>
        </w:rPr>
        <w:t>的间接电气化</w:t>
      </w:r>
      <w:r w:rsidR="003A14CC" w:rsidRPr="00873FB6">
        <w:rPr>
          <w:rFonts w:ascii="Microsoft YaHei" w:eastAsia="Microsoft YaHei" w:hAnsi="Microsoft YaHei" w:cs="Calibri" w:hint="eastAsia"/>
          <w:lang w:eastAsia="zh-CN"/>
        </w:rPr>
        <w:t>。</w:t>
      </w:r>
      <w:r w:rsidR="00C252A5" w:rsidRPr="00873FB6">
        <w:rPr>
          <w:rFonts w:ascii="Microsoft YaHei" w:eastAsia="Microsoft YaHei" w:hAnsi="Microsoft YaHei" w:cs="Calibri" w:hint="eastAsia"/>
          <w:lang w:eastAsia="zh-CN"/>
        </w:rPr>
        <w:t>由可再生电力制成</w:t>
      </w:r>
      <w:r w:rsidR="00A52187" w:rsidRPr="00873FB6">
        <w:rPr>
          <w:rFonts w:ascii="Microsoft YaHei" w:eastAsia="Microsoft YaHei" w:hAnsi="Microsoft YaHei" w:cs="Calibri" w:hint="eastAsia"/>
          <w:lang w:eastAsia="zh-CN"/>
        </w:rPr>
        <w:t>甲醇（</w:t>
      </w:r>
      <w:r w:rsidR="00A52187" w:rsidRPr="00873FB6">
        <w:rPr>
          <w:rFonts w:ascii="Microsoft YaHei" w:eastAsia="Microsoft YaHei" w:hAnsi="Microsoft YaHei"/>
          <w:lang w:eastAsia="zh-CN"/>
        </w:rPr>
        <w:t>CH</w:t>
      </w:r>
      <w:r w:rsidR="00A52187" w:rsidRPr="00873FB6">
        <w:rPr>
          <w:rFonts w:ascii="Microsoft YaHei" w:eastAsia="Microsoft YaHei" w:hAnsi="Microsoft YaHei"/>
          <w:vertAlign w:val="subscript"/>
          <w:lang w:eastAsia="zh-CN"/>
        </w:rPr>
        <w:t>3</w:t>
      </w:r>
      <w:r w:rsidR="00A52187" w:rsidRPr="00873FB6">
        <w:rPr>
          <w:rFonts w:ascii="Microsoft YaHei" w:eastAsia="Microsoft YaHei" w:hAnsi="Microsoft YaHei"/>
          <w:lang w:eastAsia="zh-CN"/>
        </w:rPr>
        <w:t>OH</w:t>
      </w:r>
      <w:r w:rsidR="00A52187" w:rsidRPr="00873FB6">
        <w:rPr>
          <w:rFonts w:ascii="Microsoft YaHei" w:eastAsia="Microsoft YaHei" w:hAnsi="Microsoft YaHei" w:cs="Calibri" w:hint="eastAsia"/>
          <w:lang w:eastAsia="zh-CN"/>
        </w:rPr>
        <w:t>）</w:t>
      </w:r>
      <w:r w:rsidR="00C252A5" w:rsidRPr="00873FB6">
        <w:rPr>
          <w:rFonts w:ascii="Microsoft YaHei" w:eastAsia="Microsoft YaHei" w:hAnsi="Microsoft YaHei" w:cs="Calibri" w:hint="eastAsia"/>
          <w:lang w:eastAsia="zh-CN"/>
        </w:rPr>
        <w:t>等液态燃料</w:t>
      </w:r>
      <w:r w:rsidR="0003758F" w:rsidRPr="00873FB6">
        <w:rPr>
          <w:rFonts w:ascii="Microsoft YaHei" w:eastAsia="Microsoft YaHei" w:hAnsi="Microsoft YaHei" w:cs="Calibri" w:hint="eastAsia"/>
          <w:lang w:eastAsia="zh-CN"/>
        </w:rPr>
        <w:t>的</w:t>
      </w:r>
      <w:r w:rsidR="005513E9" w:rsidRPr="00873FB6">
        <w:rPr>
          <w:rFonts w:ascii="Microsoft YaHei" w:eastAsia="Microsoft YaHei" w:hAnsi="Microsoft YaHei" w:cs="Calibri" w:hint="eastAsia"/>
          <w:lang w:eastAsia="zh-CN"/>
        </w:rPr>
        <w:t>运输</w:t>
      </w:r>
      <w:r w:rsidR="0003758F" w:rsidRPr="00873FB6">
        <w:rPr>
          <w:rFonts w:ascii="Microsoft YaHei" w:eastAsia="Microsoft YaHei" w:hAnsi="Microsoft YaHei" w:cs="Calibri" w:hint="eastAsia"/>
          <w:lang w:eastAsia="zh-CN"/>
        </w:rPr>
        <w:t>和</w:t>
      </w:r>
      <w:r w:rsidR="005513E9" w:rsidRPr="00873FB6">
        <w:rPr>
          <w:rFonts w:ascii="Microsoft YaHei" w:eastAsia="Microsoft YaHei" w:hAnsi="Microsoft YaHei" w:cs="Calibri" w:hint="eastAsia"/>
          <w:lang w:eastAsia="zh-CN"/>
        </w:rPr>
        <w:t>加注</w:t>
      </w:r>
      <w:r w:rsidR="0003758F" w:rsidRPr="00873FB6">
        <w:rPr>
          <w:rFonts w:ascii="Microsoft YaHei" w:eastAsia="Microsoft YaHei" w:hAnsi="Microsoft YaHei" w:cs="Calibri" w:hint="eastAsia"/>
          <w:lang w:eastAsia="zh-CN"/>
        </w:rPr>
        <w:t>与</w:t>
      </w:r>
      <w:r w:rsidR="00B1698E" w:rsidRPr="00873FB6">
        <w:rPr>
          <w:rFonts w:ascii="Microsoft YaHei" w:eastAsia="Microsoft YaHei" w:hAnsi="Microsoft YaHei" w:cs="Calibri" w:hint="eastAsia"/>
          <w:lang w:eastAsia="zh-CN"/>
        </w:rPr>
        <w:t>现有</w:t>
      </w:r>
      <w:r w:rsidR="00C8279D" w:rsidRPr="00873FB6">
        <w:rPr>
          <w:rFonts w:ascii="Microsoft YaHei" w:eastAsia="Microsoft YaHei" w:hAnsi="Microsoft YaHei" w:cs="Calibri" w:hint="eastAsia"/>
          <w:lang w:eastAsia="zh-CN"/>
        </w:rPr>
        <w:t>技术</w:t>
      </w:r>
      <w:r w:rsidR="0003758F" w:rsidRPr="00873FB6">
        <w:rPr>
          <w:rFonts w:ascii="Microsoft YaHei" w:eastAsia="Microsoft YaHei" w:hAnsi="Microsoft YaHei" w:cs="Calibri" w:hint="eastAsia"/>
          <w:lang w:eastAsia="zh-CN"/>
        </w:rPr>
        <w:t>高度兼容。</w:t>
      </w:r>
      <w:r w:rsidR="00C8279D" w:rsidRPr="00873FB6">
        <w:rPr>
          <w:rFonts w:ascii="Microsoft YaHei" w:eastAsia="Microsoft YaHei" w:hAnsi="Microsoft YaHei" w:cs="Calibri" w:hint="eastAsia"/>
          <w:lang w:eastAsia="zh-CN"/>
        </w:rPr>
        <w:t>以甲醇作为燃料，</w:t>
      </w:r>
      <w:r w:rsidR="00A928FD" w:rsidRPr="00873FB6">
        <w:rPr>
          <w:rFonts w:ascii="Microsoft YaHei" w:eastAsia="Microsoft YaHei" w:hAnsi="Microsoft YaHei" w:cs="Calibri" w:hint="eastAsia"/>
          <w:lang w:eastAsia="zh-CN"/>
        </w:rPr>
        <w:t>能</w:t>
      </w:r>
      <w:r w:rsidR="00FA065E" w:rsidRPr="00873FB6">
        <w:rPr>
          <w:rFonts w:ascii="Microsoft YaHei" w:eastAsia="Microsoft YaHei" w:hAnsi="Microsoft YaHei" w:cs="Calibri" w:hint="eastAsia"/>
          <w:lang w:eastAsia="zh-CN"/>
        </w:rPr>
        <w:t>廉价、安全且灵活地</w:t>
      </w:r>
      <w:r w:rsidR="00A928FD" w:rsidRPr="00873FB6">
        <w:rPr>
          <w:rFonts w:ascii="Microsoft YaHei" w:eastAsia="Microsoft YaHei" w:hAnsi="Microsoft YaHei" w:cs="Calibri" w:hint="eastAsia"/>
          <w:lang w:eastAsia="zh-CN"/>
        </w:rPr>
        <w:t>实现</w:t>
      </w:r>
      <w:r w:rsidR="00AD6025" w:rsidRPr="00873FB6">
        <w:rPr>
          <w:rFonts w:ascii="Microsoft YaHei" w:eastAsia="Microsoft YaHei" w:hAnsi="Microsoft YaHei" w:cs="Calibri" w:hint="eastAsia"/>
          <w:lang w:eastAsia="zh-CN"/>
        </w:rPr>
        <w:t>从化石燃料到可再生碳中和燃料</w:t>
      </w:r>
      <w:r w:rsidR="00E8582B" w:rsidRPr="00873FB6">
        <w:rPr>
          <w:rFonts w:ascii="Microsoft YaHei" w:eastAsia="Microsoft YaHei" w:hAnsi="Microsoft YaHei" w:cs="Calibri" w:hint="eastAsia"/>
          <w:lang w:eastAsia="zh-CN"/>
        </w:rPr>
        <w:t>的转型。</w:t>
      </w:r>
      <w:r w:rsidR="005C1E5A" w:rsidRPr="00873FB6">
        <w:rPr>
          <w:rFonts w:ascii="Microsoft YaHei" w:eastAsia="Microsoft YaHei" w:hAnsi="Microsoft YaHei" w:cs="Calibri" w:hint="eastAsia"/>
          <w:lang w:eastAsia="zh-CN"/>
        </w:rPr>
        <w:t>重型货运</w:t>
      </w:r>
      <w:r w:rsidR="00BA0B86" w:rsidRPr="00873FB6">
        <w:rPr>
          <w:rFonts w:ascii="Microsoft YaHei" w:eastAsia="Microsoft YaHei" w:hAnsi="Microsoft YaHei" w:cs="Calibri" w:hint="eastAsia"/>
          <w:lang w:eastAsia="zh-CN"/>
        </w:rPr>
        <w:t>的未来最有可能</w:t>
      </w:r>
      <w:r w:rsidR="00706BCE">
        <w:rPr>
          <w:rFonts w:ascii="Microsoft YaHei" w:eastAsia="Microsoft YaHei" w:hAnsi="Microsoft YaHei" w:cs="Calibri" w:hint="eastAsia"/>
          <w:lang w:eastAsia="zh-CN"/>
        </w:rPr>
        <w:t>以</w:t>
      </w:r>
      <w:r w:rsidR="008144BE" w:rsidRPr="00873FB6">
        <w:rPr>
          <w:rFonts w:ascii="Microsoft YaHei" w:eastAsia="Microsoft YaHei" w:hAnsi="Microsoft YaHei" w:cs="Calibri" w:hint="eastAsia"/>
          <w:lang w:eastAsia="zh-CN"/>
        </w:rPr>
        <w:t>通过多种动力系统技术相结合的设计</w:t>
      </w:r>
      <w:r w:rsidR="001E0BE2" w:rsidRPr="00873FB6">
        <w:rPr>
          <w:rFonts w:ascii="Microsoft YaHei" w:eastAsia="Microsoft YaHei" w:hAnsi="Microsoft YaHei" w:cs="Calibri" w:hint="eastAsia"/>
          <w:lang w:eastAsia="zh-CN"/>
        </w:rPr>
        <w:t>来</w:t>
      </w:r>
      <w:r w:rsidR="008144BE" w:rsidRPr="00873FB6">
        <w:rPr>
          <w:rFonts w:ascii="Microsoft YaHei" w:eastAsia="Microsoft YaHei" w:hAnsi="Microsoft YaHei" w:cs="Calibri" w:hint="eastAsia"/>
          <w:lang w:eastAsia="zh-CN"/>
        </w:rPr>
        <w:t>满足</w:t>
      </w:r>
      <w:r w:rsidR="003108AC" w:rsidRPr="00873FB6">
        <w:rPr>
          <w:rFonts w:ascii="Microsoft YaHei" w:eastAsia="Microsoft YaHei" w:hAnsi="Microsoft YaHei" w:cs="Calibri" w:hint="eastAsia"/>
          <w:lang w:eastAsia="zh-CN"/>
        </w:rPr>
        <w:t>特定领域的运营需求</w:t>
      </w:r>
      <w:r w:rsidR="0033516E" w:rsidRPr="00873FB6">
        <w:rPr>
          <w:rFonts w:ascii="Microsoft YaHei" w:eastAsia="Microsoft YaHei" w:hAnsi="Microsoft YaHei" w:cs="Calibri" w:hint="eastAsia"/>
          <w:lang w:eastAsia="zh-CN"/>
        </w:rPr>
        <w:t>。</w:t>
      </w:r>
    </w:p>
    <w:p w14:paraId="332626EE" w14:textId="357A7A25" w:rsidR="00420116" w:rsidRPr="00873FB6" w:rsidRDefault="003108AC" w:rsidP="00420116">
      <w:pPr>
        <w:pStyle w:val="Heading2"/>
        <w:rPr>
          <w:rFonts w:ascii="Microsoft YaHei" w:eastAsia="Microsoft YaHei" w:hAnsi="Microsoft YaHei"/>
          <w:lang w:eastAsia="zh-CN"/>
        </w:rPr>
      </w:pPr>
      <w:r w:rsidRPr="00873FB6">
        <w:rPr>
          <w:rFonts w:ascii="Microsoft YaHei" w:eastAsia="Microsoft YaHei" w:hAnsi="Microsoft YaHei" w:hint="eastAsia"/>
          <w:lang w:eastAsia="zh-CN"/>
        </w:rPr>
        <w:lastRenderedPageBreak/>
        <w:t>超越内燃机</w:t>
      </w:r>
      <w:r w:rsidR="00212439" w:rsidRPr="00873FB6">
        <w:rPr>
          <w:rFonts w:ascii="Microsoft YaHei" w:eastAsia="Microsoft YaHei" w:hAnsi="Microsoft YaHei" w:hint="eastAsia"/>
          <w:lang w:eastAsia="zh-CN"/>
        </w:rPr>
        <w:t>的甲醇重整燃料电池</w:t>
      </w:r>
    </w:p>
    <w:p w14:paraId="12EF86AB" w14:textId="30A23573" w:rsidR="00EC3792" w:rsidRPr="00873FB6" w:rsidRDefault="003108AC" w:rsidP="00420116">
      <w:pPr>
        <w:rPr>
          <w:rFonts w:ascii="Microsoft YaHei" w:eastAsia="Microsoft YaHei" w:hAnsi="Microsoft YaHei"/>
          <w:lang w:eastAsia="zh-CN"/>
        </w:rPr>
      </w:pPr>
      <w:r w:rsidRPr="00873FB6">
        <w:rPr>
          <w:rFonts w:ascii="Microsoft YaHei" w:eastAsia="Microsoft YaHei" w:hAnsi="Microsoft YaHei" w:hint="eastAsia"/>
          <w:lang w:eastAsia="zh-CN"/>
        </w:rPr>
        <w:t>燃料电池</w:t>
      </w:r>
      <w:r w:rsidR="00EC3792" w:rsidRPr="00873FB6">
        <w:rPr>
          <w:rFonts w:ascii="Microsoft YaHei" w:eastAsia="Microsoft YaHei" w:hAnsi="Microsoft YaHei" w:hint="eastAsia"/>
          <w:lang w:eastAsia="zh-CN"/>
        </w:rPr>
        <w:t>是实现间接电气化的突破性技术，</w:t>
      </w:r>
      <w:r w:rsidR="00A83EEA">
        <w:rPr>
          <w:rFonts w:ascii="Microsoft YaHei" w:eastAsia="Microsoft YaHei" w:hAnsi="Microsoft YaHei" w:hint="eastAsia"/>
          <w:lang w:eastAsia="zh-CN"/>
        </w:rPr>
        <w:t>它</w:t>
      </w:r>
      <w:r w:rsidR="006C3190" w:rsidRPr="00873FB6">
        <w:rPr>
          <w:rFonts w:ascii="Microsoft YaHei" w:eastAsia="Microsoft YaHei" w:hAnsi="Microsoft YaHei" w:hint="eastAsia"/>
          <w:lang w:eastAsia="zh-CN"/>
        </w:rPr>
        <w:t>通过</w:t>
      </w:r>
      <w:r w:rsidR="00A31143">
        <w:rPr>
          <w:rFonts w:ascii="Microsoft YaHei" w:eastAsia="Microsoft YaHei" w:hAnsi="Microsoft YaHei" w:hint="eastAsia"/>
          <w:lang w:eastAsia="zh-CN"/>
        </w:rPr>
        <w:t>使用</w:t>
      </w:r>
      <w:r w:rsidR="006C3190" w:rsidRPr="00873FB6">
        <w:rPr>
          <w:rFonts w:ascii="Microsoft YaHei" w:eastAsia="Microsoft YaHei" w:hAnsi="Microsoft YaHei" w:hint="eastAsia"/>
          <w:lang w:eastAsia="zh-CN"/>
        </w:rPr>
        <w:t>以可再生方式生产的甲醇</w:t>
      </w:r>
      <w:r w:rsidR="00B273B8" w:rsidRPr="00873FB6">
        <w:rPr>
          <w:rFonts w:ascii="Microsoft YaHei" w:eastAsia="Microsoft YaHei" w:hAnsi="Microsoft YaHei" w:hint="eastAsia"/>
          <w:lang w:eastAsia="zh-CN"/>
        </w:rPr>
        <w:t>克服电池在重型应用</w:t>
      </w:r>
      <w:r w:rsidR="00E44D9F">
        <w:rPr>
          <w:rFonts w:ascii="Microsoft YaHei" w:eastAsia="Microsoft YaHei" w:hAnsi="Microsoft YaHei" w:hint="eastAsia"/>
          <w:lang w:eastAsia="zh-CN"/>
        </w:rPr>
        <w:t>场景</w:t>
      </w:r>
      <w:r w:rsidR="00B273B8" w:rsidRPr="00873FB6">
        <w:rPr>
          <w:rFonts w:ascii="Microsoft YaHei" w:eastAsia="Microsoft YaHei" w:hAnsi="Microsoft YaHei" w:hint="eastAsia"/>
          <w:lang w:eastAsia="zh-CN"/>
        </w:rPr>
        <w:t>下的固有缺陷。</w:t>
      </w:r>
      <w:r w:rsidR="00A86B45" w:rsidRPr="00873FB6">
        <w:rPr>
          <w:rFonts w:ascii="Microsoft YaHei" w:eastAsia="Microsoft YaHei" w:hAnsi="Microsoft YaHei" w:hint="eastAsia"/>
          <w:lang w:eastAsia="zh-CN"/>
        </w:rPr>
        <w:t>甲醇重整燃料电池动力系统</w:t>
      </w:r>
      <w:r w:rsidR="00D2330D" w:rsidRPr="00873FB6">
        <w:rPr>
          <w:rFonts w:ascii="Microsoft YaHei" w:eastAsia="Microsoft YaHei" w:hAnsi="Microsoft YaHei" w:hint="eastAsia"/>
          <w:lang w:eastAsia="zh-CN"/>
        </w:rPr>
        <w:t>搭</w:t>
      </w:r>
      <w:r w:rsidR="00A86B45" w:rsidRPr="00873FB6">
        <w:rPr>
          <w:rFonts w:ascii="Microsoft YaHei" w:eastAsia="Microsoft YaHei" w:hAnsi="Microsoft YaHei" w:hint="eastAsia"/>
          <w:lang w:eastAsia="zh-CN"/>
        </w:rPr>
        <w:t>载</w:t>
      </w:r>
      <w:r w:rsidR="007C6377" w:rsidRPr="00873FB6">
        <w:rPr>
          <w:rFonts w:ascii="Microsoft YaHei" w:eastAsia="Microsoft YaHei" w:hAnsi="Microsoft YaHei" w:hint="eastAsia"/>
          <w:lang w:eastAsia="zh-CN"/>
        </w:rPr>
        <w:t>的</w:t>
      </w:r>
      <w:r w:rsidR="00A86B45" w:rsidRPr="00873FB6">
        <w:rPr>
          <w:rFonts w:ascii="Microsoft YaHei" w:eastAsia="Microsoft YaHei" w:hAnsi="Microsoft YaHei" w:hint="eastAsia"/>
          <w:lang w:eastAsia="zh-CN"/>
        </w:rPr>
        <w:t>重整器</w:t>
      </w:r>
      <w:r w:rsidR="000C542D">
        <w:rPr>
          <w:rFonts w:ascii="Microsoft YaHei" w:eastAsia="Microsoft YaHei" w:hAnsi="Microsoft YaHei" w:hint="eastAsia"/>
          <w:lang w:eastAsia="zh-CN"/>
        </w:rPr>
        <w:t>先</w:t>
      </w:r>
      <w:r w:rsidR="00AA013E" w:rsidRPr="00873FB6">
        <w:rPr>
          <w:rFonts w:ascii="Microsoft YaHei" w:eastAsia="Microsoft YaHei" w:hAnsi="Microsoft YaHei" w:hint="eastAsia"/>
          <w:lang w:eastAsia="zh-CN"/>
        </w:rPr>
        <w:t>将液态甲醇</w:t>
      </w:r>
      <w:r w:rsidR="003A0192" w:rsidRPr="00873FB6">
        <w:rPr>
          <w:rFonts w:ascii="Microsoft YaHei" w:eastAsia="Microsoft YaHei" w:hAnsi="Microsoft YaHei" w:hint="eastAsia"/>
          <w:lang w:eastAsia="zh-CN"/>
        </w:rPr>
        <w:t>重整</w:t>
      </w:r>
      <w:r w:rsidR="00500FB0">
        <w:rPr>
          <w:rFonts w:ascii="Microsoft YaHei" w:eastAsia="Microsoft YaHei" w:hAnsi="Microsoft YaHei" w:hint="eastAsia"/>
          <w:lang w:eastAsia="zh-CN"/>
        </w:rPr>
        <w:t>制</w:t>
      </w:r>
      <w:r w:rsidR="006F43AA" w:rsidRPr="00873FB6">
        <w:rPr>
          <w:rFonts w:ascii="Microsoft YaHei" w:eastAsia="Microsoft YaHei" w:hAnsi="Microsoft YaHei" w:hint="eastAsia"/>
          <w:lang w:eastAsia="zh-CN"/>
        </w:rPr>
        <w:t>成富氢气体</w:t>
      </w:r>
      <w:r w:rsidR="007C6377" w:rsidRPr="00873FB6">
        <w:rPr>
          <w:rFonts w:ascii="Microsoft YaHei" w:eastAsia="Microsoft YaHei" w:hAnsi="Microsoft YaHei" w:hint="eastAsia"/>
          <w:lang w:eastAsia="zh-CN"/>
        </w:rPr>
        <w:t>；</w:t>
      </w:r>
      <w:r w:rsidR="000C542D">
        <w:rPr>
          <w:rFonts w:ascii="Microsoft YaHei" w:eastAsia="Microsoft YaHei" w:hAnsi="Microsoft YaHei" w:hint="eastAsia"/>
          <w:lang w:eastAsia="zh-CN"/>
        </w:rPr>
        <w:t>随后，</w:t>
      </w:r>
      <w:r w:rsidR="006F43AA" w:rsidRPr="00873FB6">
        <w:rPr>
          <w:rFonts w:ascii="Microsoft YaHei" w:eastAsia="Microsoft YaHei" w:hAnsi="Microsoft YaHei" w:hint="eastAsia"/>
          <w:lang w:eastAsia="zh-CN"/>
        </w:rPr>
        <w:t>燃料电池将</w:t>
      </w:r>
      <w:r w:rsidR="000C542D">
        <w:rPr>
          <w:rFonts w:ascii="Microsoft YaHei" w:eastAsia="Microsoft YaHei" w:hAnsi="Microsoft YaHei" w:hint="eastAsia"/>
          <w:lang w:eastAsia="zh-CN"/>
        </w:rPr>
        <w:t>该富氢</w:t>
      </w:r>
      <w:r w:rsidR="006F43AA" w:rsidRPr="00873FB6">
        <w:rPr>
          <w:rFonts w:ascii="Microsoft YaHei" w:eastAsia="Microsoft YaHei" w:hAnsi="Microsoft YaHei" w:hint="eastAsia"/>
          <w:lang w:eastAsia="zh-CN"/>
        </w:rPr>
        <w:t>气</w:t>
      </w:r>
      <w:r w:rsidR="000C542D">
        <w:rPr>
          <w:rFonts w:ascii="Microsoft YaHei" w:eastAsia="Microsoft YaHei" w:hAnsi="Microsoft YaHei" w:hint="eastAsia"/>
          <w:lang w:eastAsia="zh-CN"/>
        </w:rPr>
        <w:t>体</w:t>
      </w:r>
      <w:r w:rsidR="00C70C27" w:rsidRPr="00873FB6">
        <w:rPr>
          <w:rFonts w:ascii="Microsoft YaHei" w:eastAsia="Microsoft YaHei" w:hAnsi="Microsoft YaHei" w:hint="eastAsia"/>
          <w:lang w:eastAsia="zh-CN"/>
        </w:rPr>
        <w:t>转化为驱动</w:t>
      </w:r>
      <w:r w:rsidR="00D2330D" w:rsidRPr="00873FB6">
        <w:rPr>
          <w:rFonts w:ascii="Microsoft YaHei" w:eastAsia="Microsoft YaHei" w:hAnsi="Microsoft YaHei" w:hint="eastAsia"/>
          <w:lang w:eastAsia="zh-CN"/>
        </w:rPr>
        <w:t>电机</w:t>
      </w:r>
      <w:r w:rsidR="00C70C27" w:rsidRPr="00873FB6">
        <w:rPr>
          <w:rFonts w:ascii="Microsoft YaHei" w:eastAsia="Microsoft YaHei" w:hAnsi="Microsoft YaHei" w:hint="eastAsia"/>
          <w:lang w:eastAsia="zh-CN"/>
        </w:rPr>
        <w:t>的电力</w:t>
      </w:r>
      <w:r w:rsidR="00D2330D" w:rsidRPr="00873FB6">
        <w:rPr>
          <w:rFonts w:ascii="Microsoft YaHei" w:eastAsia="Microsoft YaHei" w:hAnsi="Microsoft YaHei" w:hint="eastAsia"/>
          <w:lang w:eastAsia="zh-CN"/>
        </w:rPr>
        <w:t>。通过</w:t>
      </w:r>
      <w:r w:rsidR="00CA1177" w:rsidRPr="00873FB6">
        <w:rPr>
          <w:rFonts w:ascii="Microsoft YaHei" w:eastAsia="Microsoft YaHei" w:hAnsi="Microsoft YaHei" w:hint="eastAsia"/>
          <w:lang w:eastAsia="zh-CN"/>
        </w:rPr>
        <w:t>将</w:t>
      </w:r>
      <w:r w:rsidR="00C70C27" w:rsidRPr="00873FB6">
        <w:rPr>
          <w:rFonts w:ascii="Microsoft YaHei" w:eastAsia="Microsoft YaHei" w:hAnsi="Microsoft YaHei" w:hint="eastAsia"/>
          <w:lang w:eastAsia="zh-CN"/>
        </w:rPr>
        <w:t>系统搭载</w:t>
      </w:r>
      <w:r w:rsidR="002F48A0">
        <w:rPr>
          <w:rFonts w:ascii="Microsoft YaHei" w:eastAsia="Microsoft YaHei" w:hAnsi="Microsoft YaHei" w:hint="eastAsia"/>
          <w:lang w:eastAsia="zh-CN"/>
        </w:rPr>
        <w:t>的</w:t>
      </w:r>
      <w:r w:rsidR="00C70C27" w:rsidRPr="00873FB6">
        <w:rPr>
          <w:rFonts w:ascii="Microsoft YaHei" w:eastAsia="Microsoft YaHei" w:hAnsi="Microsoft YaHei" w:hint="eastAsia"/>
          <w:lang w:eastAsia="zh-CN"/>
        </w:rPr>
        <w:t>重整</w:t>
      </w:r>
      <w:r w:rsidR="00CA1177" w:rsidRPr="00873FB6">
        <w:rPr>
          <w:rFonts w:ascii="Microsoft YaHei" w:eastAsia="Microsoft YaHei" w:hAnsi="Microsoft YaHei" w:hint="eastAsia"/>
          <w:lang w:eastAsia="zh-CN"/>
        </w:rPr>
        <w:t>器</w:t>
      </w:r>
      <w:r w:rsidR="00C70C27" w:rsidRPr="00873FB6">
        <w:rPr>
          <w:rFonts w:ascii="Microsoft YaHei" w:eastAsia="Microsoft YaHei" w:hAnsi="Microsoft YaHei" w:hint="eastAsia"/>
          <w:lang w:eastAsia="zh-CN"/>
        </w:rPr>
        <w:t>和高温</w:t>
      </w:r>
      <w:r w:rsidR="00E44D9F">
        <w:rPr>
          <w:rFonts w:ascii="Microsoft YaHei" w:eastAsia="Microsoft YaHei" w:hAnsi="Microsoft YaHei" w:hint="eastAsia"/>
          <w:lang w:eastAsia="zh-CN"/>
        </w:rPr>
        <w:t>质子交换膜</w:t>
      </w:r>
      <w:r w:rsidR="00CA1177" w:rsidRPr="00873FB6">
        <w:rPr>
          <w:rFonts w:ascii="Microsoft YaHei" w:eastAsia="Microsoft YaHei" w:hAnsi="Microsoft YaHei" w:hint="eastAsia"/>
          <w:lang w:eastAsia="zh-CN"/>
        </w:rPr>
        <w:t>燃料电池相结合，</w:t>
      </w:r>
      <w:r w:rsidR="00EE0019" w:rsidRPr="00873FB6">
        <w:rPr>
          <w:rFonts w:ascii="Microsoft YaHei" w:eastAsia="Microsoft YaHei" w:hAnsi="Microsoft YaHei" w:hint="eastAsia"/>
          <w:lang w:eastAsia="zh-CN"/>
        </w:rPr>
        <w:t>一种</w:t>
      </w:r>
      <w:r w:rsidR="00D87B17" w:rsidRPr="00873FB6">
        <w:rPr>
          <w:rFonts w:ascii="Microsoft YaHei" w:eastAsia="Microsoft YaHei" w:hAnsi="Microsoft YaHei" w:hint="eastAsia"/>
          <w:lang w:eastAsia="zh-CN"/>
        </w:rPr>
        <w:t>无氮氧化物、硫氧化物或颗粒物排放且具有高电气效率的热共生系统</w:t>
      </w:r>
      <w:r w:rsidR="00551813" w:rsidRPr="00873FB6">
        <w:rPr>
          <w:rFonts w:ascii="Microsoft YaHei" w:eastAsia="Microsoft YaHei" w:hAnsi="Microsoft YaHei" w:hint="eastAsia"/>
          <w:lang w:eastAsia="zh-CN"/>
        </w:rPr>
        <w:t>就产生了。</w:t>
      </w:r>
      <w:r w:rsidR="00AC77DB" w:rsidRPr="00873FB6">
        <w:rPr>
          <w:rFonts w:ascii="Microsoft YaHei" w:eastAsia="Microsoft YaHei" w:hAnsi="Microsoft YaHei" w:hint="eastAsia"/>
          <w:lang w:eastAsia="zh-CN"/>
        </w:rPr>
        <w:t>从“从矿井到车轮”（well</w:t>
      </w:r>
      <w:r w:rsidR="00AC77DB" w:rsidRPr="00873FB6">
        <w:rPr>
          <w:rFonts w:ascii="Microsoft YaHei" w:eastAsia="Microsoft YaHei" w:hAnsi="Microsoft YaHei"/>
          <w:lang w:eastAsia="zh-CN"/>
        </w:rPr>
        <w:t>-to-wheel</w:t>
      </w:r>
      <w:r w:rsidR="00AC77DB" w:rsidRPr="00873FB6">
        <w:rPr>
          <w:rFonts w:ascii="Microsoft YaHei" w:eastAsia="Microsoft YaHei" w:hAnsi="Microsoft YaHei" w:hint="eastAsia"/>
          <w:lang w:eastAsia="zh-CN"/>
        </w:rPr>
        <w:t>）的角度来看，</w:t>
      </w:r>
      <w:r w:rsidR="00551813" w:rsidRPr="00873FB6">
        <w:rPr>
          <w:rFonts w:ascii="Microsoft YaHei" w:eastAsia="Microsoft YaHei" w:hAnsi="Microsoft YaHei" w:hint="eastAsia"/>
          <w:lang w:eastAsia="zh-CN"/>
        </w:rPr>
        <w:t>来自生物质和可再生能源的甲醇将</w:t>
      </w:r>
      <w:r w:rsidR="00367EA7" w:rsidRPr="00873FB6">
        <w:rPr>
          <w:rFonts w:ascii="Microsoft YaHei" w:eastAsia="Microsoft YaHei" w:hAnsi="Microsoft YaHei" w:hint="eastAsia"/>
          <w:lang w:eastAsia="zh-CN"/>
        </w:rPr>
        <w:t>实现二氧化碳的零</w:t>
      </w:r>
      <w:r w:rsidR="00A83EEA">
        <w:rPr>
          <w:rFonts w:ascii="Microsoft YaHei" w:eastAsia="Microsoft YaHei" w:hAnsi="Microsoft YaHei" w:hint="eastAsia"/>
          <w:lang w:eastAsia="zh-CN"/>
        </w:rPr>
        <w:t>增排</w:t>
      </w:r>
      <w:r w:rsidR="00367EA7" w:rsidRPr="00873FB6">
        <w:rPr>
          <w:rFonts w:ascii="Microsoft YaHei" w:eastAsia="Microsoft YaHei" w:hAnsi="Microsoft YaHei" w:hint="eastAsia"/>
          <w:lang w:eastAsia="zh-CN"/>
        </w:rPr>
        <w:t>，</w:t>
      </w:r>
      <w:r w:rsidR="002E014A" w:rsidRPr="00873FB6">
        <w:rPr>
          <w:rFonts w:ascii="Microsoft YaHei" w:eastAsia="Microsoft YaHei" w:hAnsi="Microsoft YaHei" w:hint="eastAsia"/>
          <w:lang w:eastAsia="zh-CN"/>
        </w:rPr>
        <w:t>为碳中性移动设备的实现提供了切实的可能性。</w:t>
      </w:r>
    </w:p>
    <w:p w14:paraId="5C6084FF" w14:textId="77777777" w:rsidR="00420116" w:rsidRPr="00873FB6" w:rsidRDefault="00420116" w:rsidP="00420116">
      <w:pPr>
        <w:rPr>
          <w:rFonts w:ascii="Microsoft YaHei" w:eastAsia="Microsoft YaHei" w:hAnsi="Microsoft YaHei"/>
          <w:lang w:eastAsia="zh-CN"/>
        </w:rPr>
      </w:pPr>
    </w:p>
    <w:p w14:paraId="53863A7C" w14:textId="0986A60F" w:rsidR="006F5307" w:rsidRDefault="002E014A" w:rsidP="00420116">
      <w:pPr>
        <w:rPr>
          <w:rFonts w:ascii="Microsoft YaHei" w:eastAsia="Microsoft YaHei" w:hAnsi="Microsoft YaHei"/>
          <w:lang w:eastAsia="zh-CN"/>
        </w:rPr>
      </w:pPr>
      <w:r w:rsidRPr="00873FB6">
        <w:rPr>
          <w:rFonts w:ascii="Microsoft YaHei" w:eastAsia="Microsoft YaHei" w:hAnsi="Microsoft YaHei" w:hint="eastAsia"/>
          <w:lang w:eastAsia="zh-CN"/>
        </w:rPr>
        <w:t>甲醇是一种</w:t>
      </w:r>
      <w:r w:rsidR="0003643F" w:rsidRPr="00873FB6">
        <w:rPr>
          <w:rFonts w:ascii="Microsoft YaHei" w:eastAsia="Microsoft YaHei" w:hAnsi="Microsoft YaHei" w:hint="eastAsia"/>
          <w:lang w:eastAsia="zh-CN"/>
        </w:rPr>
        <w:t>在常温常压下呈液态的</w:t>
      </w:r>
      <w:r w:rsidRPr="00873FB6">
        <w:rPr>
          <w:rFonts w:ascii="Microsoft YaHei" w:eastAsia="Microsoft YaHei" w:hAnsi="Microsoft YaHei" w:hint="eastAsia"/>
          <w:lang w:eastAsia="zh-CN"/>
        </w:rPr>
        <w:t>高</w:t>
      </w:r>
      <w:r w:rsidR="0003643F" w:rsidRPr="00873FB6">
        <w:rPr>
          <w:rFonts w:ascii="Microsoft YaHei" w:eastAsia="Microsoft YaHei" w:hAnsi="Microsoft YaHei" w:hint="eastAsia"/>
          <w:lang w:eastAsia="zh-CN"/>
        </w:rPr>
        <w:t>密度能量载体，</w:t>
      </w:r>
      <w:r w:rsidR="002F35AE" w:rsidRPr="00873FB6">
        <w:rPr>
          <w:rFonts w:ascii="Microsoft YaHei" w:eastAsia="Microsoft YaHei" w:hAnsi="Microsoft YaHei" w:hint="eastAsia"/>
          <w:lang w:eastAsia="zh-CN"/>
        </w:rPr>
        <w:t>其在重型卡车上能简单、廉价地实现大量加注和储存</w:t>
      </w:r>
      <w:r w:rsidR="003F43F4" w:rsidRPr="00873FB6">
        <w:rPr>
          <w:rFonts w:ascii="Microsoft YaHei" w:eastAsia="Microsoft YaHei" w:hAnsi="Microsoft YaHei" w:hint="eastAsia"/>
          <w:lang w:eastAsia="zh-CN"/>
        </w:rPr>
        <w:t>。</w:t>
      </w:r>
      <w:r w:rsidR="00F61576" w:rsidRPr="00873FB6">
        <w:rPr>
          <w:rFonts w:ascii="Microsoft YaHei" w:eastAsia="Microsoft YaHei" w:hAnsi="Microsoft YaHei" w:hint="eastAsia"/>
          <w:lang w:eastAsia="zh-CN"/>
        </w:rPr>
        <w:t>甲醇</w:t>
      </w:r>
      <w:r w:rsidR="000B5177" w:rsidRPr="00873FB6">
        <w:rPr>
          <w:rFonts w:ascii="Microsoft YaHei" w:eastAsia="Microsoft YaHei" w:hAnsi="Microsoft YaHei" w:hint="eastAsia"/>
          <w:lang w:eastAsia="zh-CN"/>
        </w:rPr>
        <w:t>在重型卡车上的应用能</w:t>
      </w:r>
      <w:r w:rsidR="003F43F4" w:rsidRPr="00873FB6">
        <w:rPr>
          <w:rFonts w:ascii="Microsoft YaHei" w:eastAsia="Microsoft YaHei" w:hAnsi="Microsoft YaHei" w:hint="eastAsia"/>
          <w:lang w:eastAsia="zh-CN"/>
        </w:rPr>
        <w:t>提</w:t>
      </w:r>
      <w:r w:rsidR="0046369D" w:rsidRPr="00873FB6">
        <w:rPr>
          <w:rFonts w:ascii="Microsoft YaHei" w:eastAsia="Microsoft YaHei" w:hAnsi="Microsoft YaHei" w:hint="eastAsia"/>
          <w:lang w:eastAsia="zh-CN"/>
        </w:rPr>
        <w:t>高车辆的可用性，实现长途运输，且具</w:t>
      </w:r>
      <w:r w:rsidR="00F61576" w:rsidRPr="00873FB6">
        <w:rPr>
          <w:rFonts w:ascii="Microsoft YaHei" w:eastAsia="Microsoft YaHei" w:hAnsi="Microsoft YaHei" w:hint="eastAsia"/>
          <w:lang w:eastAsia="zh-CN"/>
        </w:rPr>
        <w:t>高能量密度，其</w:t>
      </w:r>
      <w:r w:rsidR="00F03624" w:rsidRPr="00873FB6">
        <w:rPr>
          <w:rFonts w:ascii="Microsoft YaHei" w:eastAsia="Microsoft YaHei" w:hAnsi="Microsoft YaHei" w:hint="eastAsia"/>
          <w:lang w:eastAsia="zh-CN"/>
        </w:rPr>
        <w:t>性能</w:t>
      </w:r>
      <w:r w:rsidR="006F5307" w:rsidRPr="00873FB6">
        <w:rPr>
          <w:rFonts w:ascii="Microsoft YaHei" w:eastAsia="Microsoft YaHei" w:hAnsi="Microsoft YaHei" w:hint="eastAsia"/>
          <w:lang w:eastAsia="zh-CN"/>
        </w:rPr>
        <w:t>超越了电池及其他可再生能源，</w:t>
      </w:r>
      <w:r w:rsidR="00470BEC" w:rsidRPr="00873FB6">
        <w:rPr>
          <w:rFonts w:ascii="Microsoft YaHei" w:eastAsia="Microsoft YaHei" w:hAnsi="Microsoft YaHei" w:hint="eastAsia"/>
          <w:lang w:eastAsia="zh-CN"/>
        </w:rPr>
        <w:t>使甲醇燃料电池在重型卡车上的应用</w:t>
      </w:r>
      <w:r w:rsidR="006F5307" w:rsidRPr="00873FB6">
        <w:rPr>
          <w:rFonts w:ascii="Microsoft YaHei" w:eastAsia="Microsoft YaHei" w:hAnsi="Microsoft YaHei" w:hint="eastAsia"/>
          <w:lang w:eastAsia="zh-CN"/>
        </w:rPr>
        <w:t>能</w:t>
      </w:r>
      <w:r w:rsidR="0046369D" w:rsidRPr="00873FB6">
        <w:rPr>
          <w:rFonts w:ascii="Microsoft YaHei" w:eastAsia="Microsoft YaHei" w:hAnsi="Microsoft YaHei" w:hint="eastAsia"/>
          <w:lang w:eastAsia="zh-CN"/>
        </w:rPr>
        <w:t>与柴油发电机</w:t>
      </w:r>
      <w:r w:rsidR="001F1F3C" w:rsidRPr="00873FB6">
        <w:rPr>
          <w:rFonts w:ascii="Microsoft YaHei" w:eastAsia="Microsoft YaHei" w:hAnsi="Microsoft YaHei" w:hint="eastAsia"/>
          <w:lang w:eastAsia="zh-CN"/>
        </w:rPr>
        <w:t>相媲美</w:t>
      </w:r>
      <w:r w:rsidR="00470BEC" w:rsidRPr="00873FB6">
        <w:rPr>
          <w:rFonts w:ascii="Microsoft YaHei" w:eastAsia="Microsoft YaHei" w:hAnsi="Microsoft YaHei" w:hint="eastAsia"/>
          <w:lang w:eastAsia="zh-CN"/>
        </w:rPr>
        <w:t>。</w:t>
      </w:r>
      <w:r w:rsidR="00D32C5D" w:rsidRPr="00873FB6">
        <w:rPr>
          <w:rFonts w:ascii="Microsoft YaHei" w:eastAsia="Microsoft YaHei" w:hAnsi="Microsoft YaHei" w:hint="eastAsia"/>
          <w:lang w:eastAsia="zh-CN"/>
        </w:rPr>
        <w:t>而</w:t>
      </w:r>
      <w:r w:rsidR="001F432D" w:rsidRPr="00873FB6">
        <w:rPr>
          <w:rFonts w:ascii="Microsoft YaHei" w:eastAsia="Microsoft YaHei" w:hAnsi="Microsoft YaHei" w:hint="eastAsia"/>
          <w:lang w:eastAsia="zh-CN"/>
        </w:rPr>
        <w:t>与柴油</w:t>
      </w:r>
      <w:r w:rsidR="0018316E" w:rsidRPr="00873FB6">
        <w:rPr>
          <w:rFonts w:ascii="Microsoft YaHei" w:eastAsia="Microsoft YaHei" w:hAnsi="Microsoft YaHei" w:hint="eastAsia"/>
          <w:lang w:eastAsia="zh-CN"/>
        </w:rPr>
        <w:t>重卡</w:t>
      </w:r>
      <w:r w:rsidR="00D32C5D" w:rsidRPr="00873FB6">
        <w:rPr>
          <w:rFonts w:ascii="Microsoft YaHei" w:eastAsia="Microsoft YaHei" w:hAnsi="Microsoft YaHei" w:hint="eastAsia"/>
          <w:lang w:eastAsia="zh-CN"/>
        </w:rPr>
        <w:t>类似</w:t>
      </w:r>
      <w:r w:rsidR="008558CA" w:rsidRPr="00873FB6">
        <w:rPr>
          <w:rFonts w:ascii="Microsoft YaHei" w:eastAsia="Microsoft YaHei" w:hAnsi="Microsoft YaHei" w:hint="eastAsia"/>
          <w:lang w:eastAsia="zh-CN"/>
        </w:rPr>
        <w:t>的高能量密度</w:t>
      </w:r>
      <w:r w:rsidR="00A1129B" w:rsidRPr="00873FB6">
        <w:rPr>
          <w:rFonts w:ascii="Microsoft YaHei" w:eastAsia="Microsoft YaHei" w:hAnsi="Microsoft YaHei" w:hint="eastAsia"/>
          <w:lang w:eastAsia="zh-CN"/>
        </w:rPr>
        <w:t>动力系统</w:t>
      </w:r>
      <w:r w:rsidR="0018316E" w:rsidRPr="00873FB6">
        <w:rPr>
          <w:rFonts w:ascii="Microsoft YaHei" w:eastAsia="Microsoft YaHei" w:hAnsi="Microsoft YaHei" w:hint="eastAsia"/>
          <w:lang w:eastAsia="zh-CN"/>
        </w:rPr>
        <w:t>和</w:t>
      </w:r>
      <w:r w:rsidR="00E960F1" w:rsidRPr="00873FB6">
        <w:rPr>
          <w:rFonts w:ascii="Microsoft YaHei" w:eastAsia="Microsoft YaHei" w:hAnsi="Microsoft YaHei" w:hint="eastAsia"/>
          <w:lang w:eastAsia="zh-CN"/>
        </w:rPr>
        <w:t>载荷能力是当今各大运输公司的关注要点。</w:t>
      </w:r>
      <w:r w:rsidR="0014782E" w:rsidRPr="00873FB6">
        <w:rPr>
          <w:rFonts w:ascii="Microsoft YaHei" w:eastAsia="Microsoft YaHei" w:hAnsi="Microsoft YaHei" w:hint="eastAsia"/>
          <w:lang w:eastAsia="zh-CN"/>
        </w:rPr>
        <w:t>与氢燃料电池相比，甲醇重整燃料电池</w:t>
      </w:r>
      <w:r w:rsidR="002814A3" w:rsidRPr="00873FB6">
        <w:rPr>
          <w:rFonts w:ascii="Microsoft YaHei" w:eastAsia="Microsoft YaHei" w:hAnsi="Microsoft YaHei" w:hint="eastAsia"/>
          <w:lang w:eastAsia="zh-CN"/>
        </w:rPr>
        <w:t>系统</w:t>
      </w:r>
      <w:r w:rsidR="0014782E" w:rsidRPr="00873FB6">
        <w:rPr>
          <w:rFonts w:ascii="Microsoft YaHei" w:eastAsia="Microsoft YaHei" w:hAnsi="Microsoft YaHei" w:hint="eastAsia"/>
          <w:lang w:eastAsia="zh-CN"/>
        </w:rPr>
        <w:t>消除了</w:t>
      </w:r>
      <w:r w:rsidR="00D37C27" w:rsidRPr="00873FB6">
        <w:rPr>
          <w:rFonts w:ascii="Microsoft YaHei" w:eastAsia="Microsoft YaHei" w:hAnsi="Microsoft YaHei" w:hint="eastAsia"/>
          <w:lang w:eastAsia="zh-CN"/>
        </w:rPr>
        <w:t>在燃料</w:t>
      </w:r>
      <w:r w:rsidR="0041570D" w:rsidRPr="00873FB6">
        <w:rPr>
          <w:rFonts w:ascii="Microsoft YaHei" w:eastAsia="Microsoft YaHei" w:hAnsi="Microsoft YaHei" w:hint="eastAsia"/>
          <w:lang w:eastAsia="zh-CN"/>
        </w:rPr>
        <w:t>处理、运输、基础设施投资及</w:t>
      </w:r>
      <w:r w:rsidR="00D37C27" w:rsidRPr="00873FB6">
        <w:rPr>
          <w:rFonts w:ascii="Microsoft YaHei" w:eastAsia="Microsoft YaHei" w:hAnsi="Microsoft YaHei" w:hint="eastAsia"/>
          <w:lang w:eastAsia="zh-CN"/>
        </w:rPr>
        <w:t>低体积能量密度上的</w:t>
      </w:r>
      <w:r w:rsidR="002814A3" w:rsidRPr="00873FB6">
        <w:rPr>
          <w:rFonts w:ascii="Microsoft YaHei" w:eastAsia="Microsoft YaHei" w:hAnsi="Microsoft YaHei" w:hint="eastAsia"/>
          <w:lang w:eastAsia="zh-CN"/>
        </w:rPr>
        <w:t>困难与挑战。</w:t>
      </w:r>
    </w:p>
    <w:p w14:paraId="0D9D3F48" w14:textId="6491589D" w:rsidR="001A01EB" w:rsidRDefault="001A01EB" w:rsidP="00420116">
      <w:pPr>
        <w:rPr>
          <w:rFonts w:ascii="Microsoft YaHei" w:eastAsia="Microsoft YaHei" w:hAnsi="Microsoft YaHei"/>
          <w:lang w:eastAsia="zh-CN"/>
        </w:rPr>
      </w:pPr>
    </w:p>
    <w:p w14:paraId="3701665D" w14:textId="60D928B0" w:rsidR="001A01EB" w:rsidRPr="00873FB6" w:rsidRDefault="00BF64A4" w:rsidP="00420116">
      <w:pPr>
        <w:rPr>
          <w:rFonts w:ascii="Microsoft YaHei" w:eastAsia="Microsoft YaHei" w:hAnsi="Microsoft YaHei" w:hint="eastAsia"/>
          <w:lang w:eastAsia="zh-CN"/>
        </w:rPr>
      </w:pPr>
      <w:r>
        <w:rPr>
          <w:noProof/>
        </w:rPr>
        <w:drawing>
          <wp:inline distT="0" distB="0" distL="0" distR="0" wp14:anchorId="05FAC095" wp14:editId="1124F26A">
            <wp:extent cx="5579745" cy="2132965"/>
            <wp:effectExtent l="0" t="0" r="1905" b="635"/>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745" cy="2132965"/>
                    </a:xfrm>
                    <a:prstGeom prst="rect">
                      <a:avLst/>
                    </a:prstGeom>
                    <a:noFill/>
                    <a:ln>
                      <a:noFill/>
                    </a:ln>
                  </pic:spPr>
                </pic:pic>
              </a:graphicData>
            </a:graphic>
          </wp:inline>
        </w:drawing>
      </w:r>
    </w:p>
    <w:p w14:paraId="07AA0605" w14:textId="47708EFC" w:rsidR="00DF618F" w:rsidRPr="00873FB6" w:rsidRDefault="002814A3" w:rsidP="00DF618F">
      <w:pPr>
        <w:pStyle w:val="Heading2"/>
        <w:rPr>
          <w:rFonts w:ascii="Microsoft YaHei" w:eastAsia="Microsoft YaHei" w:hAnsi="Microsoft YaHei"/>
          <w:lang w:eastAsia="zh-CN"/>
        </w:rPr>
      </w:pPr>
      <w:r w:rsidRPr="00873FB6">
        <w:rPr>
          <w:rFonts w:ascii="Microsoft YaHei" w:eastAsia="Microsoft YaHei" w:hAnsi="Microsoft YaHei" w:hint="eastAsia"/>
          <w:lang w:eastAsia="zh-CN"/>
        </w:rPr>
        <w:t>以可再生甲醇真正解锁气候中</w:t>
      </w:r>
      <w:r w:rsidR="00F66C56">
        <w:rPr>
          <w:rFonts w:ascii="Microsoft YaHei" w:eastAsia="Microsoft YaHei" w:hAnsi="Microsoft YaHei" w:hint="eastAsia"/>
          <w:lang w:eastAsia="zh-CN"/>
        </w:rPr>
        <w:t>立</w:t>
      </w:r>
      <w:r w:rsidRPr="00873FB6">
        <w:rPr>
          <w:rFonts w:ascii="Microsoft YaHei" w:eastAsia="Microsoft YaHei" w:hAnsi="Microsoft YaHei" w:hint="eastAsia"/>
          <w:lang w:eastAsia="zh-CN"/>
        </w:rPr>
        <w:t>难题</w:t>
      </w:r>
    </w:p>
    <w:p w14:paraId="3C81BD51" w14:textId="6256630C" w:rsidR="002814A3" w:rsidRPr="00873FB6" w:rsidRDefault="002814A3" w:rsidP="00DF618F">
      <w:pPr>
        <w:rPr>
          <w:rFonts w:ascii="Microsoft YaHei" w:eastAsia="Microsoft YaHei" w:hAnsi="Microsoft YaHei"/>
          <w:lang w:eastAsia="zh-CN"/>
        </w:rPr>
      </w:pPr>
      <w:r w:rsidRPr="00873FB6">
        <w:rPr>
          <w:rFonts w:ascii="Microsoft YaHei" w:eastAsia="Microsoft YaHei" w:hAnsi="Microsoft YaHei" w:hint="eastAsia"/>
          <w:lang w:eastAsia="zh-CN"/>
        </w:rPr>
        <w:t>轻型和重型</w:t>
      </w:r>
      <w:r w:rsidR="00D871BE" w:rsidRPr="00873FB6">
        <w:rPr>
          <w:rFonts w:ascii="Microsoft YaHei" w:eastAsia="Microsoft YaHei" w:hAnsi="Microsoft YaHei" w:hint="eastAsia"/>
          <w:lang w:eastAsia="zh-CN"/>
        </w:rPr>
        <w:t>货运</w:t>
      </w:r>
      <w:r w:rsidRPr="00873FB6">
        <w:rPr>
          <w:rFonts w:ascii="Microsoft YaHei" w:eastAsia="Microsoft YaHei" w:hAnsi="Microsoft YaHei" w:hint="eastAsia"/>
          <w:lang w:eastAsia="zh-CN"/>
        </w:rPr>
        <w:t>卡车</w:t>
      </w:r>
      <w:r w:rsidR="008F3DAA">
        <w:rPr>
          <w:rFonts w:ascii="Microsoft YaHei" w:eastAsia="Microsoft YaHei" w:hAnsi="Microsoft YaHei" w:hint="eastAsia"/>
          <w:lang w:eastAsia="zh-CN"/>
        </w:rPr>
        <w:t>碳排放量</w:t>
      </w:r>
      <w:r w:rsidRPr="00873FB6">
        <w:rPr>
          <w:rFonts w:ascii="Microsoft YaHei" w:eastAsia="Microsoft YaHei" w:hAnsi="Microsoft YaHei" w:hint="eastAsia"/>
          <w:lang w:eastAsia="zh-CN"/>
        </w:rPr>
        <w:t>占欧洲</w:t>
      </w:r>
      <w:r w:rsidR="00D871BE" w:rsidRPr="00873FB6">
        <w:rPr>
          <w:rFonts w:ascii="Microsoft YaHei" w:eastAsia="Microsoft YaHei" w:hAnsi="Microsoft YaHei" w:hint="eastAsia"/>
          <w:lang w:eastAsia="zh-CN"/>
        </w:rPr>
        <w:t>道路运输</w:t>
      </w:r>
      <w:r w:rsidR="008F3DAA">
        <w:rPr>
          <w:rFonts w:ascii="Microsoft YaHei" w:eastAsia="Microsoft YaHei" w:hAnsi="Microsoft YaHei" w:hint="eastAsia"/>
          <w:lang w:eastAsia="zh-CN"/>
        </w:rPr>
        <w:t>碳</w:t>
      </w:r>
      <w:r w:rsidR="00D871BE" w:rsidRPr="00873FB6">
        <w:rPr>
          <w:rFonts w:ascii="Microsoft YaHei" w:eastAsia="Microsoft YaHei" w:hAnsi="Microsoft YaHei" w:hint="eastAsia"/>
          <w:lang w:eastAsia="zh-CN"/>
        </w:rPr>
        <w:t>排放量的2</w:t>
      </w:r>
      <w:r w:rsidR="00D871BE" w:rsidRPr="00873FB6">
        <w:rPr>
          <w:rFonts w:ascii="Microsoft YaHei" w:eastAsia="Microsoft YaHei" w:hAnsi="Microsoft YaHei"/>
          <w:lang w:eastAsia="zh-CN"/>
        </w:rPr>
        <w:t>7.9%</w:t>
      </w:r>
      <w:r w:rsidR="00DC5977" w:rsidRPr="00873FB6">
        <w:rPr>
          <w:rFonts w:ascii="Microsoft YaHei" w:eastAsia="Microsoft YaHei" w:hAnsi="Microsoft YaHei" w:hint="eastAsia"/>
          <w:lang w:eastAsia="zh-CN"/>
        </w:rPr>
        <w:t>。《巴黎协定》关于2</w:t>
      </w:r>
      <w:r w:rsidR="00DC5977" w:rsidRPr="00873FB6">
        <w:rPr>
          <w:rFonts w:ascii="Microsoft YaHei" w:eastAsia="Microsoft YaHei" w:hAnsi="Microsoft YaHei"/>
          <w:lang w:eastAsia="zh-CN"/>
        </w:rPr>
        <w:t>050</w:t>
      </w:r>
      <w:r w:rsidR="00DC5977" w:rsidRPr="00873FB6">
        <w:rPr>
          <w:rFonts w:ascii="Microsoft YaHei" w:eastAsia="Microsoft YaHei" w:hAnsi="Microsoft YaHei" w:hint="eastAsia"/>
          <w:lang w:eastAsia="zh-CN"/>
        </w:rPr>
        <w:t>年实现气候中</w:t>
      </w:r>
      <w:r w:rsidR="00070ACC">
        <w:rPr>
          <w:rFonts w:ascii="Microsoft YaHei" w:eastAsia="Microsoft YaHei" w:hAnsi="Microsoft YaHei" w:hint="eastAsia"/>
          <w:lang w:eastAsia="zh-CN"/>
        </w:rPr>
        <w:t>立</w:t>
      </w:r>
      <w:r w:rsidR="00DC5977" w:rsidRPr="00873FB6">
        <w:rPr>
          <w:rFonts w:ascii="Microsoft YaHei" w:eastAsia="Microsoft YaHei" w:hAnsi="Microsoft YaHei" w:hint="eastAsia"/>
          <w:lang w:eastAsia="zh-CN"/>
        </w:rPr>
        <w:t>的目标</w:t>
      </w:r>
      <w:r w:rsidR="00670635" w:rsidRPr="00873FB6">
        <w:rPr>
          <w:rFonts w:ascii="Microsoft YaHei" w:eastAsia="Microsoft YaHei" w:hAnsi="Microsoft YaHei" w:hint="eastAsia"/>
          <w:lang w:eastAsia="zh-CN"/>
        </w:rPr>
        <w:t>要求</w:t>
      </w:r>
      <w:r w:rsidR="007D69FB" w:rsidRPr="00873FB6">
        <w:rPr>
          <w:rFonts w:ascii="Microsoft YaHei" w:eastAsia="Microsoft YaHei" w:hAnsi="Microsoft YaHei" w:hint="eastAsia"/>
          <w:lang w:eastAsia="zh-CN"/>
        </w:rPr>
        <w:t>对</w:t>
      </w:r>
      <w:r w:rsidR="00670635" w:rsidRPr="00873FB6">
        <w:rPr>
          <w:rFonts w:ascii="Microsoft YaHei" w:eastAsia="Microsoft YaHei" w:hAnsi="Microsoft YaHei" w:hint="eastAsia"/>
          <w:lang w:eastAsia="zh-CN"/>
        </w:rPr>
        <w:t>运输用燃料的生产和使用</w:t>
      </w:r>
      <w:r w:rsidR="007D69FB" w:rsidRPr="00873FB6">
        <w:rPr>
          <w:rFonts w:ascii="Microsoft YaHei" w:eastAsia="Microsoft YaHei" w:hAnsi="Microsoft YaHei" w:hint="eastAsia"/>
          <w:lang w:eastAsia="zh-CN"/>
        </w:rPr>
        <w:t>进行根本上的改变。</w:t>
      </w:r>
      <w:r w:rsidR="00FE368E" w:rsidRPr="00873FB6">
        <w:rPr>
          <w:rFonts w:ascii="Microsoft YaHei" w:eastAsia="Microsoft YaHei" w:hAnsi="Microsoft YaHei" w:hint="eastAsia"/>
          <w:lang w:eastAsia="zh-CN"/>
        </w:rPr>
        <w:t>甲醇广泛应用于</w:t>
      </w:r>
      <w:r w:rsidR="000A1A0F" w:rsidRPr="00873FB6">
        <w:rPr>
          <w:rFonts w:ascii="Microsoft YaHei" w:eastAsia="Microsoft YaHei" w:hAnsi="Microsoft YaHei" w:hint="eastAsia"/>
          <w:lang w:eastAsia="zh-CN"/>
        </w:rPr>
        <w:t>工业中，也因此</w:t>
      </w:r>
      <w:r w:rsidR="00937649" w:rsidRPr="00873FB6">
        <w:rPr>
          <w:rFonts w:ascii="Microsoft YaHei" w:eastAsia="Microsoft YaHei" w:hAnsi="Microsoft YaHei" w:hint="eastAsia"/>
          <w:lang w:eastAsia="zh-CN"/>
        </w:rPr>
        <w:t>遍布全球。如今，甲醇主要产自天然气和煤</w:t>
      </w:r>
      <w:r w:rsidR="00125CEF" w:rsidRPr="00873FB6">
        <w:rPr>
          <w:rFonts w:ascii="Microsoft YaHei" w:eastAsia="Microsoft YaHei" w:hAnsi="Microsoft YaHei" w:hint="eastAsia"/>
          <w:lang w:eastAsia="zh-CN"/>
        </w:rPr>
        <w:t>。但随着来自风能和太阳能的可再生能源生产的逐步</w:t>
      </w:r>
      <w:r w:rsidR="00222F02">
        <w:rPr>
          <w:rFonts w:ascii="Microsoft YaHei" w:eastAsia="Microsoft YaHei" w:hAnsi="Microsoft YaHei" w:hint="eastAsia"/>
          <w:lang w:eastAsia="zh-CN"/>
        </w:rPr>
        <w:t>扩</w:t>
      </w:r>
      <w:r w:rsidR="00125CEF" w:rsidRPr="00873FB6">
        <w:rPr>
          <w:rFonts w:ascii="Microsoft YaHei" w:eastAsia="Microsoft YaHei" w:hAnsi="Microsoft YaHei" w:hint="eastAsia"/>
          <w:lang w:eastAsia="zh-CN"/>
        </w:rPr>
        <w:t>张，</w:t>
      </w:r>
      <w:r w:rsidR="00144789">
        <w:rPr>
          <w:rFonts w:ascii="Microsoft YaHei" w:eastAsia="Microsoft YaHei" w:hAnsi="Microsoft YaHei" w:hint="eastAsia"/>
          <w:lang w:eastAsia="zh-CN"/>
        </w:rPr>
        <w:t>能源产业</w:t>
      </w:r>
      <w:r w:rsidR="004B5553" w:rsidRPr="00873FB6">
        <w:rPr>
          <w:rFonts w:ascii="Microsoft YaHei" w:eastAsia="Microsoft YaHei" w:hAnsi="Microsoft YaHei" w:hint="eastAsia"/>
          <w:lang w:eastAsia="zh-CN"/>
        </w:rPr>
        <w:t>对能源储存和电力与多种能源之间转换（</w:t>
      </w:r>
      <w:r w:rsidR="004B5553" w:rsidRPr="00873FB6">
        <w:rPr>
          <w:rFonts w:ascii="Microsoft YaHei" w:eastAsia="Microsoft YaHei" w:hAnsi="Microsoft YaHei"/>
          <w:lang w:eastAsia="zh-CN"/>
        </w:rPr>
        <w:t>P</w:t>
      </w:r>
      <w:r w:rsidR="004B5553" w:rsidRPr="00873FB6">
        <w:rPr>
          <w:rFonts w:ascii="Microsoft YaHei" w:eastAsia="Microsoft YaHei" w:hAnsi="Microsoft YaHei" w:hint="eastAsia"/>
          <w:lang w:eastAsia="zh-CN"/>
        </w:rPr>
        <w:t>ower</w:t>
      </w:r>
      <w:r w:rsidR="004B5553" w:rsidRPr="00873FB6">
        <w:rPr>
          <w:rFonts w:ascii="Microsoft YaHei" w:eastAsia="Microsoft YaHei" w:hAnsi="Microsoft YaHei"/>
          <w:lang w:eastAsia="zh-CN"/>
        </w:rPr>
        <w:t>-to-X</w:t>
      </w:r>
      <w:r w:rsidR="004B5553" w:rsidRPr="00873FB6">
        <w:rPr>
          <w:rFonts w:ascii="Microsoft YaHei" w:eastAsia="Microsoft YaHei" w:hAnsi="Microsoft YaHei" w:hint="eastAsia"/>
          <w:lang w:eastAsia="zh-CN"/>
        </w:rPr>
        <w:t>）的要求也在日渐提升。</w:t>
      </w:r>
      <w:r w:rsidR="00C742B0" w:rsidRPr="00873FB6">
        <w:rPr>
          <w:rFonts w:ascii="Microsoft YaHei" w:eastAsia="Microsoft YaHei" w:hAnsi="Microsoft YaHei" w:hint="eastAsia"/>
          <w:lang w:eastAsia="zh-CN"/>
        </w:rPr>
        <w:t>许多欧洲企业已经开始探索将不同原料</w:t>
      </w:r>
      <w:r w:rsidR="00B61177">
        <w:rPr>
          <w:rFonts w:ascii="Microsoft YaHei" w:eastAsia="Microsoft YaHei" w:hAnsi="Microsoft YaHei" w:hint="eastAsia"/>
          <w:lang w:eastAsia="zh-CN"/>
        </w:rPr>
        <w:t>（</w:t>
      </w:r>
      <w:r w:rsidR="004249DB" w:rsidRPr="00873FB6">
        <w:rPr>
          <w:rFonts w:ascii="Microsoft YaHei" w:eastAsia="Microsoft YaHei" w:hAnsi="Microsoft YaHei" w:hint="eastAsia"/>
          <w:lang w:eastAsia="zh-CN"/>
        </w:rPr>
        <w:t>包括可再生电力、</w:t>
      </w:r>
      <w:r w:rsidR="004249DB" w:rsidRPr="004840E3">
        <w:rPr>
          <w:rFonts w:ascii="Microsoft YaHei" w:eastAsia="Microsoft YaHei" w:hAnsi="Microsoft YaHei" w:hint="eastAsia"/>
          <w:lang w:eastAsia="zh-CN"/>
        </w:rPr>
        <w:t>生物质和固体废料</w:t>
      </w:r>
      <w:r w:rsidR="00B61177" w:rsidRPr="004840E3">
        <w:rPr>
          <w:rFonts w:ascii="Microsoft YaHei" w:eastAsia="Microsoft YaHei" w:hAnsi="Microsoft YaHei" w:hint="eastAsia"/>
          <w:lang w:eastAsia="zh-CN"/>
        </w:rPr>
        <w:t>）</w:t>
      </w:r>
      <w:r w:rsidR="004249DB" w:rsidRPr="004840E3">
        <w:rPr>
          <w:rFonts w:ascii="Microsoft YaHei" w:eastAsia="Microsoft YaHei" w:hAnsi="Microsoft YaHei" w:hint="eastAsia"/>
          <w:lang w:eastAsia="zh-CN"/>
        </w:rPr>
        <w:t>转换为甲醇的潜力。</w:t>
      </w:r>
      <w:r w:rsidR="004840E3">
        <w:rPr>
          <w:rFonts w:ascii="Microsoft YaHei" w:eastAsia="Microsoft YaHei" w:hAnsi="Microsoft YaHei"/>
          <w:lang w:eastAsia="zh-CN"/>
        </w:rPr>
        <w:fldChar w:fldCharType="begin"/>
      </w:r>
      <w:r w:rsidR="004840E3">
        <w:rPr>
          <w:rFonts w:ascii="Microsoft YaHei" w:eastAsia="Microsoft YaHei" w:hAnsi="Microsoft YaHei"/>
          <w:lang w:eastAsia="zh-CN"/>
        </w:rPr>
        <w:instrText xml:space="preserve"> HYPERLINK "https://www.blue.world/renewable-methanol/" </w:instrText>
      </w:r>
      <w:r w:rsidR="004840E3">
        <w:rPr>
          <w:rFonts w:ascii="Microsoft YaHei" w:eastAsia="Microsoft YaHei" w:hAnsi="Microsoft YaHei"/>
          <w:lang w:eastAsia="zh-CN"/>
        </w:rPr>
        <w:fldChar w:fldCharType="separate"/>
      </w:r>
      <w:r w:rsidR="00CB33C0" w:rsidRPr="004840E3">
        <w:rPr>
          <w:rStyle w:val="Hyperlink"/>
          <w:rFonts w:ascii="Microsoft YaHei" w:eastAsia="Microsoft YaHei" w:hAnsi="Microsoft YaHei" w:hint="eastAsia"/>
          <w:lang w:eastAsia="zh-CN"/>
        </w:rPr>
        <w:t>与可再生甲醇相关活动的完整地图可以在这里找到。</w:t>
      </w:r>
      <w:r w:rsidR="004840E3">
        <w:rPr>
          <w:rFonts w:ascii="Microsoft YaHei" w:eastAsia="Microsoft YaHei" w:hAnsi="Microsoft YaHei"/>
          <w:lang w:eastAsia="zh-CN"/>
        </w:rPr>
        <w:fldChar w:fldCharType="end"/>
      </w:r>
    </w:p>
    <w:p w14:paraId="72E84CB1" w14:textId="77777777" w:rsidR="00DF618F" w:rsidRPr="00873FB6" w:rsidRDefault="00DF618F" w:rsidP="00DF618F">
      <w:pPr>
        <w:rPr>
          <w:rFonts w:ascii="Microsoft YaHei" w:eastAsia="Microsoft YaHei" w:hAnsi="Microsoft YaHei"/>
          <w:lang w:eastAsia="zh-CN"/>
        </w:rPr>
      </w:pPr>
    </w:p>
    <w:p w14:paraId="5CD99AB0" w14:textId="7E25EDB4" w:rsidR="00B50C78" w:rsidRPr="00873FB6" w:rsidRDefault="00586CA0" w:rsidP="00DF618F">
      <w:pPr>
        <w:rPr>
          <w:rFonts w:ascii="Microsoft YaHei" w:eastAsia="Microsoft YaHei" w:hAnsi="Microsoft YaHei"/>
          <w:lang w:eastAsia="zh-CN"/>
        </w:rPr>
      </w:pPr>
      <w:r w:rsidRPr="00873FB6">
        <w:rPr>
          <w:rFonts w:ascii="Microsoft YaHei" w:eastAsia="Microsoft YaHei" w:hAnsi="Microsoft YaHei" w:hint="eastAsia"/>
          <w:lang w:eastAsia="zh-CN"/>
        </w:rPr>
        <w:lastRenderedPageBreak/>
        <w:t>可在生甲醇的应用前景是无穷的。</w:t>
      </w:r>
      <w:r w:rsidR="00787B9D" w:rsidRPr="00873FB6">
        <w:rPr>
          <w:rFonts w:ascii="Microsoft YaHei" w:eastAsia="Microsoft YaHei" w:hAnsi="Microsoft YaHei" w:hint="eastAsia"/>
          <w:lang w:eastAsia="zh-CN"/>
        </w:rPr>
        <w:t>甲醇已经用于海运、轻型和重型陆路运输、</w:t>
      </w:r>
      <w:r w:rsidR="006A79E1" w:rsidRPr="00873FB6">
        <w:rPr>
          <w:rFonts w:ascii="Microsoft YaHei" w:eastAsia="Microsoft YaHei" w:hAnsi="Microsoft YaHei" w:hint="eastAsia"/>
          <w:lang w:eastAsia="zh-CN"/>
        </w:rPr>
        <w:t>乘</w:t>
      </w:r>
      <w:r w:rsidR="00787B9D" w:rsidRPr="00873FB6">
        <w:rPr>
          <w:rFonts w:ascii="Microsoft YaHei" w:eastAsia="Microsoft YaHei" w:hAnsi="Microsoft YaHei" w:hint="eastAsia"/>
          <w:lang w:eastAsia="zh-CN"/>
        </w:rPr>
        <w:t>用车以及</w:t>
      </w:r>
      <w:r w:rsidR="006A79E1" w:rsidRPr="00873FB6">
        <w:rPr>
          <w:rFonts w:ascii="Microsoft YaHei" w:eastAsia="Microsoft YaHei" w:hAnsi="Microsoft YaHei" w:hint="eastAsia"/>
          <w:lang w:eastAsia="zh-CN"/>
        </w:rPr>
        <w:t>固定电源场景。在中国，吉利</w:t>
      </w:r>
      <w:r w:rsidR="00B50C78" w:rsidRPr="00873FB6">
        <w:rPr>
          <w:rFonts w:ascii="Microsoft YaHei" w:eastAsia="Microsoft YaHei" w:hAnsi="Microsoft YaHei" w:hint="eastAsia"/>
          <w:lang w:eastAsia="zh-CN"/>
        </w:rPr>
        <w:t>商用车</w:t>
      </w:r>
      <w:r w:rsidR="004463DA" w:rsidRPr="00873FB6">
        <w:rPr>
          <w:rFonts w:ascii="Microsoft YaHei" w:eastAsia="Microsoft YaHei" w:hAnsi="Microsoft YaHei" w:hint="eastAsia"/>
          <w:lang w:eastAsia="zh-CN"/>
        </w:rPr>
        <w:t>品牌已研制出</w:t>
      </w:r>
      <w:r w:rsidR="00B50C78" w:rsidRPr="00873FB6">
        <w:rPr>
          <w:rFonts w:ascii="Microsoft YaHei" w:eastAsia="Microsoft YaHei" w:hAnsi="Microsoft YaHei" w:hint="eastAsia"/>
          <w:lang w:eastAsia="zh-CN"/>
        </w:rPr>
        <w:t>全球</w:t>
      </w:r>
      <w:r w:rsidR="004463DA" w:rsidRPr="00873FB6">
        <w:rPr>
          <w:rFonts w:ascii="Microsoft YaHei" w:eastAsia="Microsoft YaHei" w:hAnsi="Microsoft YaHei" w:hint="eastAsia"/>
          <w:lang w:eastAsia="zh-CN"/>
        </w:rPr>
        <w:t>首</w:t>
      </w:r>
      <w:r w:rsidR="00B50C78" w:rsidRPr="00873FB6">
        <w:rPr>
          <w:rFonts w:ascii="Microsoft YaHei" w:eastAsia="Microsoft YaHei" w:hAnsi="Microsoft YaHei" w:hint="eastAsia"/>
          <w:lang w:eastAsia="zh-CN"/>
        </w:rPr>
        <w:t>辆</w:t>
      </w:r>
      <w:r w:rsidR="00B06B98" w:rsidRPr="00873FB6">
        <w:rPr>
          <w:rFonts w:ascii="Microsoft YaHei" w:eastAsia="Microsoft YaHei" w:hAnsi="Microsoft YaHei" w:hint="eastAsia"/>
          <w:lang w:eastAsia="zh-CN"/>
        </w:rPr>
        <w:t>纯甲醇内燃机重型卡车，</w:t>
      </w:r>
      <w:r w:rsidR="00A42013" w:rsidRPr="00873FB6">
        <w:rPr>
          <w:rFonts w:ascii="Microsoft YaHei" w:eastAsia="Microsoft YaHei" w:hAnsi="Microsoft YaHei" w:hint="eastAsia"/>
          <w:lang w:eastAsia="zh-CN"/>
        </w:rPr>
        <w:t>致力于显著减少二氧化碳和其他尾气排放。甲醇</w:t>
      </w:r>
      <w:r w:rsidR="00FA1448" w:rsidRPr="00873FB6">
        <w:rPr>
          <w:rFonts w:ascii="Microsoft YaHei" w:eastAsia="Microsoft YaHei" w:hAnsi="Microsoft YaHei" w:hint="eastAsia"/>
          <w:lang w:eastAsia="zh-CN"/>
        </w:rPr>
        <w:t>是一种</w:t>
      </w:r>
      <w:r w:rsidR="00A42013" w:rsidRPr="00873FB6">
        <w:rPr>
          <w:rFonts w:ascii="Microsoft YaHei" w:eastAsia="Microsoft YaHei" w:hAnsi="Microsoft YaHei" w:hint="eastAsia"/>
          <w:lang w:eastAsia="zh-CN"/>
        </w:rPr>
        <w:t>可生物降解</w:t>
      </w:r>
      <w:r w:rsidR="00FA1448" w:rsidRPr="00873FB6">
        <w:rPr>
          <w:rFonts w:ascii="Microsoft YaHei" w:eastAsia="Microsoft YaHei" w:hAnsi="Microsoft YaHei" w:hint="eastAsia"/>
          <w:lang w:eastAsia="zh-CN"/>
        </w:rPr>
        <w:t>和清洁燃烧的燃料。</w:t>
      </w:r>
      <w:r w:rsidR="00AF4424" w:rsidRPr="00873FB6">
        <w:rPr>
          <w:rFonts w:ascii="Microsoft YaHei" w:eastAsia="Microsoft YaHei" w:hAnsi="Microsoft YaHei" w:hint="eastAsia"/>
          <w:lang w:eastAsia="zh-CN"/>
        </w:rPr>
        <w:t>德国</w:t>
      </w:r>
      <w:r w:rsidR="008B69BE" w:rsidRPr="00873FB6">
        <w:rPr>
          <w:rFonts w:ascii="Microsoft YaHei" w:eastAsia="Microsoft YaHei" w:hAnsi="Microsoft YaHei" w:hint="eastAsia"/>
          <w:lang w:eastAsia="zh-CN"/>
        </w:rPr>
        <w:t>曼恩能源公司</w:t>
      </w:r>
      <w:r w:rsidR="00C501F1" w:rsidRPr="00873FB6">
        <w:rPr>
          <w:rFonts w:ascii="Microsoft YaHei" w:eastAsia="Microsoft YaHei" w:hAnsi="Microsoft YaHei" w:hint="eastAsia"/>
          <w:lang w:eastAsia="zh-CN"/>
        </w:rPr>
        <w:t>开发了双燃料甲醇发动机，以满足海运</w:t>
      </w:r>
      <w:r w:rsidR="00B31F79" w:rsidRPr="00873FB6">
        <w:rPr>
          <w:rFonts w:ascii="Microsoft YaHei" w:eastAsia="Microsoft YaHei" w:hAnsi="Microsoft YaHei" w:hint="eastAsia"/>
          <w:lang w:eastAsia="zh-CN"/>
        </w:rPr>
        <w:t>中严格的排放要求。包括丹麦在内的多个国家正在探索不同的</w:t>
      </w:r>
      <w:r w:rsidR="00D63196" w:rsidRPr="00873FB6">
        <w:rPr>
          <w:rFonts w:ascii="Microsoft YaHei" w:eastAsia="Microsoft YaHei" w:hAnsi="Microsoft YaHei" w:hint="eastAsia"/>
          <w:lang w:eastAsia="zh-CN"/>
        </w:rPr>
        <w:t>策略组合，以期减少内燃机车辆的二氧化碳排放。</w:t>
      </w:r>
      <w:r w:rsidR="00270C02" w:rsidRPr="00873FB6">
        <w:rPr>
          <w:rFonts w:ascii="Microsoft YaHei" w:eastAsia="Microsoft YaHei" w:hAnsi="Microsoft YaHei" w:hint="eastAsia"/>
          <w:lang w:eastAsia="zh-CN"/>
        </w:rPr>
        <w:t>鉴于甲醇的加注与现有加注设施兼容，</w:t>
      </w:r>
      <w:r w:rsidR="00D51910" w:rsidRPr="00873FB6">
        <w:rPr>
          <w:rFonts w:ascii="Microsoft YaHei" w:eastAsia="Microsoft YaHei" w:hAnsi="Microsoft YaHei" w:hint="eastAsia"/>
          <w:lang w:eastAsia="zh-CN"/>
        </w:rPr>
        <w:t>甲醇与汽油混合燃料</w:t>
      </w:r>
      <w:r w:rsidR="00F210CA" w:rsidRPr="00873FB6">
        <w:rPr>
          <w:rFonts w:ascii="Microsoft YaHei" w:eastAsia="Microsoft YaHei" w:hAnsi="Microsoft YaHei" w:hint="eastAsia"/>
          <w:lang w:eastAsia="zh-CN"/>
        </w:rPr>
        <w:t>应用于现有汽油车上不失为一种</w:t>
      </w:r>
      <w:r w:rsidR="00270C02" w:rsidRPr="00873FB6">
        <w:rPr>
          <w:rFonts w:ascii="Microsoft YaHei" w:eastAsia="Microsoft YaHei" w:hAnsi="Microsoft YaHei" w:hint="eastAsia"/>
          <w:lang w:eastAsia="zh-CN"/>
        </w:rPr>
        <w:t>既能减少二氧化碳排放又能避免对新型车辆和基础设施进行大规模投资的廉价</w:t>
      </w:r>
      <w:r w:rsidR="00F210CA" w:rsidRPr="00873FB6">
        <w:rPr>
          <w:rFonts w:ascii="Microsoft YaHei" w:eastAsia="Microsoft YaHei" w:hAnsi="Microsoft YaHei" w:hint="eastAsia"/>
          <w:lang w:eastAsia="zh-CN"/>
        </w:rPr>
        <w:t>方法。</w:t>
      </w:r>
    </w:p>
    <w:p w14:paraId="24E1292A" w14:textId="77777777" w:rsidR="00706B07" w:rsidRPr="00873FB6" w:rsidRDefault="00706B07" w:rsidP="0048764B">
      <w:pPr>
        <w:pBdr>
          <w:bottom w:val="single" w:sz="12" w:space="1" w:color="auto"/>
        </w:pBdr>
        <w:rPr>
          <w:rFonts w:ascii="Microsoft YaHei" w:eastAsia="Microsoft YaHei" w:hAnsi="Microsoft YaHei"/>
          <w:lang w:eastAsia="zh-CN"/>
        </w:rPr>
      </w:pPr>
    </w:p>
    <w:p w14:paraId="0D82C498" w14:textId="77777777" w:rsidR="00A53236" w:rsidRPr="00873FB6" w:rsidRDefault="00A53236" w:rsidP="00A53236">
      <w:pPr>
        <w:pStyle w:val="Heading2"/>
        <w:rPr>
          <w:rFonts w:ascii="Microsoft YaHei" w:eastAsia="Microsoft YaHei" w:hAnsi="Microsoft YaHei"/>
          <w:lang w:eastAsia="zh-CN"/>
        </w:rPr>
      </w:pPr>
      <w:r w:rsidRPr="00873FB6">
        <w:rPr>
          <w:rFonts w:ascii="Microsoft YaHei" w:eastAsia="Microsoft YaHei" w:hAnsi="Microsoft YaHei" w:hint="eastAsia"/>
          <w:lang w:eastAsia="zh-CN"/>
        </w:rPr>
        <w:t>新闻联系人</w:t>
      </w:r>
      <w:r w:rsidRPr="00873FB6">
        <w:rPr>
          <w:rFonts w:ascii="Microsoft YaHei" w:eastAsia="Microsoft YaHei" w:hAnsi="Microsoft YaHei"/>
          <w:lang w:eastAsia="zh-CN"/>
        </w:rPr>
        <w:t xml:space="preserve">: </w:t>
      </w:r>
    </w:p>
    <w:p w14:paraId="6CBCC5FF" w14:textId="77777777" w:rsidR="00A53236" w:rsidRPr="00873FB6" w:rsidRDefault="00A53236" w:rsidP="00A53236">
      <w:pPr>
        <w:rPr>
          <w:rFonts w:ascii="Microsoft YaHei" w:eastAsia="Microsoft YaHei" w:hAnsi="Microsoft YaHei"/>
          <w:b/>
          <w:lang w:eastAsia="zh-CN"/>
        </w:rPr>
      </w:pPr>
      <w:r w:rsidRPr="00873FB6">
        <w:rPr>
          <w:rFonts w:ascii="Microsoft YaHei" w:eastAsia="Microsoft YaHei" w:hAnsi="Microsoft YaHei" w:hint="eastAsia"/>
          <w:b/>
          <w:lang w:eastAsia="zh-CN"/>
        </w:rPr>
        <w:t>公关联络部部长</w:t>
      </w:r>
      <w:r w:rsidRPr="00873FB6">
        <w:rPr>
          <w:rFonts w:ascii="Microsoft YaHei" w:eastAsia="Microsoft YaHei" w:hAnsi="Microsoft YaHei"/>
          <w:b/>
          <w:lang w:eastAsia="zh-CN"/>
        </w:rPr>
        <w:tab/>
      </w:r>
      <w:r w:rsidRPr="00873FB6">
        <w:rPr>
          <w:rFonts w:ascii="Microsoft YaHei" w:eastAsia="Microsoft YaHei" w:hAnsi="Microsoft YaHei"/>
          <w:b/>
          <w:lang w:eastAsia="zh-CN"/>
        </w:rPr>
        <w:tab/>
      </w:r>
      <w:r w:rsidRPr="00873FB6">
        <w:rPr>
          <w:rFonts w:ascii="Microsoft YaHei" w:eastAsia="Microsoft YaHei" w:hAnsi="Microsoft YaHei"/>
          <w:b/>
          <w:lang w:eastAsia="zh-CN"/>
        </w:rPr>
        <w:tab/>
      </w:r>
      <w:r w:rsidRPr="00873FB6">
        <w:rPr>
          <w:rFonts w:ascii="Microsoft YaHei" w:eastAsia="Microsoft YaHei" w:hAnsi="Microsoft YaHei"/>
          <w:b/>
          <w:lang w:eastAsia="zh-CN"/>
        </w:rPr>
        <w:tab/>
        <w:t xml:space="preserve"> </w:t>
      </w:r>
    </w:p>
    <w:p w14:paraId="2104AC1E" w14:textId="77777777" w:rsidR="00A53236" w:rsidRPr="00873FB6" w:rsidRDefault="00A53236" w:rsidP="00A53236">
      <w:pPr>
        <w:rPr>
          <w:rFonts w:ascii="Microsoft YaHei" w:eastAsia="Microsoft YaHei" w:hAnsi="Microsoft YaHei"/>
        </w:rPr>
      </w:pPr>
      <w:r w:rsidRPr="00873FB6">
        <w:rPr>
          <w:rFonts w:ascii="Microsoft YaHei" w:eastAsia="Microsoft YaHei" w:hAnsi="Microsoft YaHei"/>
        </w:rPr>
        <w:t xml:space="preserve">Anne Kvist </w:t>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t xml:space="preserve"> </w:t>
      </w:r>
      <w:r w:rsidRPr="00873FB6">
        <w:rPr>
          <w:rFonts w:ascii="Microsoft YaHei" w:eastAsia="Microsoft YaHei" w:hAnsi="Microsoft YaHei"/>
        </w:rPr>
        <w:tab/>
      </w:r>
    </w:p>
    <w:p w14:paraId="4B4BC4B4" w14:textId="77777777" w:rsidR="00A53236" w:rsidRPr="00873FB6" w:rsidRDefault="00A53236" w:rsidP="00A53236">
      <w:pPr>
        <w:rPr>
          <w:rStyle w:val="Hyperlink"/>
          <w:rFonts w:ascii="Microsoft YaHei" w:eastAsia="Microsoft YaHei" w:hAnsi="Microsoft YaHei"/>
          <w:color w:val="auto"/>
          <w:u w:val="none"/>
          <w:lang w:eastAsia="zh-CN"/>
        </w:rPr>
      </w:pPr>
      <w:r w:rsidRPr="00873FB6">
        <w:rPr>
          <w:rFonts w:ascii="Microsoft YaHei" w:eastAsia="Microsoft YaHei" w:hAnsi="Microsoft YaHei" w:hint="eastAsia"/>
          <w:lang w:val="da-DK" w:eastAsia="zh-CN"/>
        </w:rPr>
        <w:t>邮箱</w:t>
      </w:r>
      <w:r w:rsidRPr="00873FB6">
        <w:rPr>
          <w:rFonts w:ascii="Microsoft YaHei" w:eastAsia="Microsoft YaHei" w:hAnsi="Microsoft YaHei"/>
          <w:lang w:eastAsia="zh-CN"/>
        </w:rPr>
        <w:t xml:space="preserve">: </w:t>
      </w:r>
      <w:hyperlink r:id="rId13" w:history="1">
        <w:r w:rsidRPr="00873FB6">
          <w:rPr>
            <w:rStyle w:val="Hyperlink"/>
            <w:rFonts w:ascii="Microsoft YaHei" w:eastAsia="Microsoft YaHei" w:hAnsi="Microsoft YaHei"/>
            <w:lang w:eastAsia="zh-CN"/>
          </w:rPr>
          <w:t>akv@blue.world</w:t>
        </w:r>
      </w:hyperlink>
      <w:r w:rsidRPr="00873FB6">
        <w:rPr>
          <w:rFonts w:ascii="Microsoft YaHei" w:eastAsia="Microsoft YaHei" w:hAnsi="Microsoft YaHei"/>
          <w:lang w:eastAsia="zh-CN"/>
        </w:rPr>
        <w:t xml:space="preserve"> </w:t>
      </w:r>
      <w:r w:rsidRPr="00873FB6">
        <w:rPr>
          <w:rFonts w:ascii="Microsoft YaHei" w:eastAsia="Microsoft YaHei" w:hAnsi="Microsoft YaHei"/>
          <w:lang w:eastAsia="zh-CN"/>
        </w:rPr>
        <w:tab/>
      </w:r>
      <w:r w:rsidRPr="00873FB6">
        <w:rPr>
          <w:rFonts w:ascii="Microsoft YaHei" w:eastAsia="Microsoft YaHei" w:hAnsi="Microsoft YaHei"/>
          <w:lang w:eastAsia="zh-CN"/>
        </w:rPr>
        <w:tab/>
      </w:r>
      <w:r w:rsidRPr="00873FB6">
        <w:rPr>
          <w:rFonts w:ascii="Microsoft YaHei" w:eastAsia="Microsoft YaHei" w:hAnsi="Microsoft YaHei"/>
          <w:lang w:eastAsia="zh-CN"/>
        </w:rPr>
        <w:tab/>
      </w:r>
      <w:r w:rsidRPr="00873FB6">
        <w:rPr>
          <w:rFonts w:ascii="Microsoft YaHei" w:eastAsia="Microsoft YaHei" w:hAnsi="Microsoft YaHei"/>
          <w:lang w:eastAsia="zh-CN"/>
        </w:rPr>
        <w:tab/>
        <w:t xml:space="preserve"> </w:t>
      </w:r>
    </w:p>
    <w:p w14:paraId="34C60402" w14:textId="77777777" w:rsidR="00A53236" w:rsidRPr="00873FB6" w:rsidRDefault="00A53236" w:rsidP="00A53236">
      <w:pPr>
        <w:rPr>
          <w:rFonts w:ascii="Microsoft YaHei" w:eastAsia="Microsoft YaHei" w:hAnsi="Microsoft YaHei"/>
        </w:rPr>
      </w:pPr>
      <w:r w:rsidRPr="00873FB6">
        <w:rPr>
          <w:rFonts w:ascii="Microsoft YaHei" w:eastAsia="Microsoft YaHei" w:hAnsi="Microsoft YaHei" w:hint="eastAsia"/>
          <w:lang w:eastAsia="zh-CN"/>
        </w:rPr>
        <w:t>电话</w:t>
      </w:r>
      <w:r w:rsidRPr="00873FB6">
        <w:rPr>
          <w:rFonts w:ascii="Microsoft YaHei" w:eastAsia="Microsoft YaHei" w:hAnsi="Microsoft YaHei"/>
        </w:rPr>
        <w:t>: +45 31 60 16 71</w:t>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p>
    <w:p w14:paraId="2B9499AB" w14:textId="77777777" w:rsidR="00A53236" w:rsidRPr="00873FB6" w:rsidRDefault="00A53236" w:rsidP="00A53236">
      <w:pPr>
        <w:pStyle w:val="Heading2"/>
        <w:rPr>
          <w:rFonts w:ascii="Microsoft YaHei" w:eastAsia="Microsoft YaHei" w:hAnsi="Microsoft YaHei"/>
        </w:rPr>
      </w:pPr>
      <w:r w:rsidRPr="00873FB6">
        <w:rPr>
          <w:rFonts w:ascii="Microsoft YaHei" w:eastAsia="Microsoft YaHei" w:hAnsi="Microsoft YaHei" w:hint="eastAsia"/>
          <w:lang w:eastAsia="zh-CN"/>
        </w:rPr>
        <w:t>关于</w:t>
      </w:r>
      <w:r w:rsidRPr="00873FB6">
        <w:rPr>
          <w:rFonts w:ascii="Microsoft YaHei" w:eastAsia="Microsoft YaHei" w:hAnsi="Microsoft YaHei"/>
        </w:rPr>
        <w:t>Blue World Technologies</w:t>
      </w:r>
      <w:r w:rsidRPr="00873FB6">
        <w:rPr>
          <w:rFonts w:ascii="Microsoft YaHei" w:eastAsia="Microsoft YaHei" w:hAnsi="Microsoft YaHei" w:hint="eastAsia"/>
          <w:lang w:eastAsia="zh-CN"/>
        </w:rPr>
        <w:t>/蓝界科技</w:t>
      </w:r>
    </w:p>
    <w:p w14:paraId="7ED7FFE5" w14:textId="77777777" w:rsidR="00A53236" w:rsidRPr="00873FB6" w:rsidRDefault="00A53236" w:rsidP="00A53236">
      <w:pPr>
        <w:spacing w:before="240"/>
        <w:rPr>
          <w:rFonts w:ascii="Microsoft YaHei" w:eastAsia="Microsoft YaHei" w:hAnsi="Microsoft YaHei"/>
          <w:sz w:val="18"/>
          <w:lang w:eastAsia="zh-CN"/>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lang w:eastAsia="zh-CN"/>
        </w:rPr>
        <w:t>/</w:t>
      </w:r>
      <w:proofErr w:type="spellStart"/>
      <w:r w:rsidRPr="00873FB6">
        <w:rPr>
          <w:rFonts w:ascii="Microsoft YaHei" w:eastAsia="Microsoft YaHei" w:hAnsi="Microsoft YaHei" w:hint="eastAsia"/>
          <w:sz w:val="18"/>
        </w:rPr>
        <w:t>蓝界科技是甲醇重整燃料电池组件和系统的领先研发商和制造商，其研发的甲醇重整燃料电池是内燃机的真正绿色替代品</w:t>
      </w:r>
      <w:proofErr w:type="spellEnd"/>
      <w:r w:rsidRPr="00873FB6">
        <w:rPr>
          <w:rFonts w:ascii="Microsoft YaHei" w:eastAsia="Microsoft YaHei" w:hAnsi="Microsoft YaHei" w:hint="eastAsia"/>
          <w:sz w:val="18"/>
        </w:rPr>
        <w:t>。</w:t>
      </w:r>
      <w:r w:rsidRPr="00873FB6">
        <w:rPr>
          <w:rFonts w:ascii="Microsoft YaHei" w:eastAsia="Microsoft YaHei" w:hAnsi="Microsoft YaHei" w:hint="eastAsia"/>
          <w:sz w:val="18"/>
          <w:lang w:eastAsia="zh-CN"/>
        </w:rPr>
        <w:t>蓝界科技团队在燃料电池行业拥有丰富的经验。</w:t>
      </w:r>
    </w:p>
    <w:p w14:paraId="3F80FF09" w14:textId="77777777" w:rsidR="00A53236" w:rsidRPr="00873FB6" w:rsidRDefault="00A53236" w:rsidP="00A53236">
      <w:pPr>
        <w:spacing w:before="240"/>
        <w:rPr>
          <w:rFonts w:ascii="Microsoft YaHei" w:eastAsia="Microsoft YaHei" w:hAnsi="Microsoft YaHei"/>
          <w:sz w:val="18"/>
        </w:rPr>
      </w:pPr>
      <w:r w:rsidRPr="00873FB6">
        <w:rPr>
          <w:rFonts w:ascii="Microsoft YaHei" w:eastAsia="Microsoft YaHei" w:hAnsi="Microsoft YaHei"/>
          <w:sz w:val="18"/>
        </w:rPr>
        <w:t>B</w:t>
      </w:r>
      <w:r w:rsidRPr="00873FB6">
        <w:rPr>
          <w:rFonts w:ascii="Microsoft YaHei" w:eastAsia="Microsoft YaHei" w:hAnsi="Microsoft YaHei" w:hint="eastAsia"/>
          <w:sz w:val="18"/>
        </w:rPr>
        <w:t>lue</w:t>
      </w:r>
      <w:r w:rsidRPr="00873FB6">
        <w:rPr>
          <w:rFonts w:ascii="Microsoft YaHei" w:eastAsia="Microsoft YaHei" w:hAnsi="Microsoft YaHei"/>
          <w:sz w:val="18"/>
        </w:rPr>
        <w:t xml:space="preserve"> World Technologies</w:t>
      </w:r>
      <w:r w:rsidRPr="00873FB6">
        <w:rPr>
          <w:rFonts w:ascii="Microsoft YaHei" w:eastAsia="Microsoft YaHei" w:hAnsi="Microsoft YaHei" w:hint="eastAsia"/>
          <w:sz w:val="18"/>
        </w:rPr>
        <w:t>/蓝界科技燃料电池系统的所采用的燃料是纯甲醇。与其他任何燃料不同，甲醇是一种简单且具有成本效益的可再生液态燃料。甲醇可以存储多年并在世界各地运输。</w:t>
      </w:r>
    </w:p>
    <w:p w14:paraId="52C4C613" w14:textId="77777777" w:rsidR="00A53236" w:rsidRPr="00873FB6" w:rsidRDefault="00A53236" w:rsidP="00A53236">
      <w:pPr>
        <w:spacing w:before="240"/>
        <w:rPr>
          <w:rFonts w:ascii="Microsoft YaHei" w:eastAsia="Microsoft YaHei" w:hAnsi="Microsoft YaHei"/>
          <w:sz w:val="18"/>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rPr>
        <w:t>/蓝界科技专注于高温质子交换膜与甲醇重整技术相结合。其研发的甲醇重整燃料电池系统具有系统设计简洁、能量转换效率高和与汽车设计相吻合等优点。蓝界科技甲醇重整燃料电池在汽车上的应用将为汽车提供下列优势：续航里程高、燃料加注快、有害气体零排放和燃料成本低。</w:t>
      </w:r>
    </w:p>
    <w:p w14:paraId="454DE302" w14:textId="48980773" w:rsidR="004869FB" w:rsidRPr="00873FB6" w:rsidRDefault="00A53236" w:rsidP="00A53236">
      <w:pPr>
        <w:spacing w:before="240"/>
        <w:rPr>
          <w:rFonts w:ascii="Microsoft YaHei" w:eastAsia="Microsoft YaHei" w:hAnsi="Microsoft YaHei"/>
          <w:sz w:val="18"/>
          <w:lang w:eastAsia="zh-CN"/>
        </w:rPr>
      </w:pPr>
      <w:r w:rsidRPr="00873FB6">
        <w:rPr>
          <w:rFonts w:ascii="Microsoft YaHei" w:eastAsia="Microsoft YaHei" w:hAnsi="Microsoft YaHei" w:hint="eastAsia"/>
          <w:sz w:val="18"/>
          <w:lang w:eastAsia="zh-CN"/>
        </w:rPr>
        <w:t>Blue</w:t>
      </w:r>
      <w:r w:rsidRPr="00873FB6">
        <w:rPr>
          <w:rFonts w:ascii="Microsoft YaHei" w:eastAsia="Microsoft YaHei" w:hAnsi="Microsoft YaHei"/>
          <w:sz w:val="18"/>
          <w:lang w:eastAsia="zh-CN"/>
        </w:rPr>
        <w:t xml:space="preserve"> World Technol</w:t>
      </w:r>
      <w:r w:rsidRPr="00873FB6">
        <w:rPr>
          <w:rFonts w:ascii="Microsoft YaHei" w:eastAsia="Microsoft YaHei" w:hAnsi="Microsoft YaHei" w:hint="eastAsia"/>
          <w:sz w:val="18"/>
          <w:lang w:eastAsia="zh-CN"/>
        </w:rPr>
        <w:t>og</w:t>
      </w:r>
      <w:r w:rsidRPr="00873FB6">
        <w:rPr>
          <w:rFonts w:ascii="Microsoft YaHei" w:eastAsia="Microsoft YaHei" w:hAnsi="Microsoft YaHei"/>
          <w:sz w:val="18"/>
          <w:lang w:eastAsia="zh-CN"/>
        </w:rPr>
        <w:t>ies</w:t>
      </w:r>
      <w:r w:rsidRPr="00873FB6">
        <w:rPr>
          <w:rFonts w:ascii="Microsoft YaHei" w:eastAsia="Microsoft YaHei" w:hAnsi="Microsoft YaHei" w:hint="eastAsia"/>
          <w:sz w:val="18"/>
          <w:lang w:eastAsia="zh-CN"/>
        </w:rPr>
        <w:t>公司总部位于丹麦奥尔堡市。在欧洲，奥尔堡市是技术领域内高端工程师的大本营，也是专业组件制造的主要工业劳动力聚集地。随着公司的发展，蓝界科技计划在不久的将来将研发和生产活动转移到主要市场国家，包括中国，从而实现供应链资源的优化配置，也在地缘上更贴近中国客户。</w:t>
      </w:r>
    </w:p>
    <w:p w14:paraId="289C1C6E" w14:textId="171A3373" w:rsidR="0074735C" w:rsidRPr="00873FB6" w:rsidRDefault="00A53236" w:rsidP="003D53D0">
      <w:pPr>
        <w:spacing w:before="240"/>
        <w:rPr>
          <w:rFonts w:ascii="Microsoft YaHei" w:eastAsia="Microsoft YaHei" w:hAnsi="Microsoft YaHei"/>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rPr>
        <w:t>由Mads Bang, Anders Korsgaard 和Mads Friis Jensen</w:t>
      </w:r>
      <w:proofErr w:type="spellStart"/>
      <w:r w:rsidRPr="00873FB6">
        <w:rPr>
          <w:rFonts w:ascii="Microsoft YaHei" w:eastAsia="Microsoft YaHei" w:hAnsi="Microsoft YaHei" w:hint="eastAsia"/>
          <w:sz w:val="18"/>
        </w:rPr>
        <w:t>联合创立</w:t>
      </w:r>
      <w:proofErr w:type="spellEnd"/>
      <w:r w:rsidR="004869FB" w:rsidRPr="00873FB6">
        <w:rPr>
          <w:rFonts w:ascii="Microsoft YaHei" w:eastAsia="Microsoft YaHei" w:hAnsi="Microsoft YaHei" w:hint="eastAsia"/>
          <w:sz w:val="18"/>
          <w:lang w:eastAsia="zh-CN"/>
        </w:rPr>
        <w:t>，</w:t>
      </w:r>
      <w:r w:rsidR="003D53D0" w:rsidRPr="00873FB6">
        <w:rPr>
          <w:rFonts w:ascii="Microsoft YaHei" w:eastAsia="Microsoft YaHei" w:hAnsi="Microsoft YaHei" w:hint="eastAsia"/>
          <w:sz w:val="18"/>
          <w:lang w:eastAsia="zh-CN"/>
        </w:rPr>
        <w:t>三人在燃料电池业界都有长足的经验。</w:t>
      </w:r>
    </w:p>
    <w:sectPr w:rsidR="0074735C" w:rsidRPr="00873FB6" w:rsidSect="00952ADD">
      <w:headerReference w:type="default" r:id="rId14"/>
      <w:pgSz w:w="11906" w:h="16838"/>
      <w:pgMar w:top="1701" w:right="1701" w:bottom="1418" w:left="1418"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00C8A" w14:textId="77777777" w:rsidR="00E222EC" w:rsidRDefault="00E222EC" w:rsidP="00170FF8">
      <w:r>
        <w:separator/>
      </w:r>
    </w:p>
  </w:endnote>
  <w:endnote w:type="continuationSeparator" w:id="0">
    <w:p w14:paraId="2F1B37D2" w14:textId="77777777" w:rsidR="00E222EC" w:rsidRDefault="00E222EC" w:rsidP="00170FF8">
      <w:r>
        <w:continuationSeparator/>
      </w:r>
    </w:p>
  </w:endnote>
  <w:endnote w:type="continuationNotice" w:id="1">
    <w:p w14:paraId="29D26DDD" w14:textId="77777777" w:rsidR="00E222EC" w:rsidRDefault="00E222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1E0C1" w14:textId="77777777" w:rsidR="00E222EC" w:rsidRDefault="00E222EC" w:rsidP="00170FF8">
      <w:r>
        <w:separator/>
      </w:r>
    </w:p>
  </w:footnote>
  <w:footnote w:type="continuationSeparator" w:id="0">
    <w:p w14:paraId="4AF2D592" w14:textId="77777777" w:rsidR="00E222EC" w:rsidRDefault="00E222EC" w:rsidP="00170FF8">
      <w:r>
        <w:continuationSeparator/>
      </w:r>
    </w:p>
  </w:footnote>
  <w:footnote w:type="continuationNotice" w:id="1">
    <w:p w14:paraId="284CC42E" w14:textId="77777777" w:rsidR="00E222EC" w:rsidRDefault="00E222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6D608" w14:textId="77777777" w:rsidR="003102BE" w:rsidRDefault="003102BE" w:rsidP="00170FF8">
    <w:pPr>
      <w:pStyle w:val="Header"/>
      <w:jc w:val="right"/>
    </w:pPr>
    <w:r>
      <w:rPr>
        <w:noProof/>
        <w:lang w:val="en-US"/>
      </w:rPr>
      <w:drawing>
        <wp:anchor distT="0" distB="0" distL="114300" distR="114300" simplePos="0" relativeHeight="251658240" behindDoc="1" locked="0" layoutInCell="1" allowOverlap="1" wp14:anchorId="77951014" wp14:editId="104EAC76">
          <wp:simplePos x="0" y="0"/>
          <wp:positionH relativeFrom="rightMargin">
            <wp:posOffset>-181256</wp:posOffset>
          </wp:positionH>
          <wp:positionV relativeFrom="page">
            <wp:posOffset>288937</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a:extLst>
                      <a:ext uri="{28A0092B-C50C-407E-A947-70E740481C1C}">
                        <a14:useLocalDpi xmlns:a14="http://schemas.microsoft.com/office/drawing/2010/main" val="0"/>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C878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A07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9E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00F9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E2D1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48A7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3C1F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6CB2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32F7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C3518"/>
    <w:multiLevelType w:val="hybridMultilevel"/>
    <w:tmpl w:val="2E5E47C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1"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F11306"/>
    <w:multiLevelType w:val="hybridMultilevel"/>
    <w:tmpl w:val="FC40A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20"/>
  </w:num>
  <w:num w:numId="4">
    <w:abstractNumId w:val="17"/>
  </w:num>
  <w:num w:numId="5">
    <w:abstractNumId w:val="14"/>
  </w:num>
  <w:num w:numId="6">
    <w:abstractNumId w:val="18"/>
  </w:num>
  <w:num w:numId="7">
    <w:abstractNumId w:val="23"/>
  </w:num>
  <w:num w:numId="8">
    <w:abstractNumId w:val="15"/>
  </w:num>
  <w:num w:numId="9">
    <w:abstractNumId w:val="16"/>
  </w:num>
  <w:num w:numId="10">
    <w:abstractNumId w:val="11"/>
  </w:num>
  <w:num w:numId="11">
    <w:abstractNumId w:val="21"/>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Mzcxt7Q0MTcwMDBS0lEKTi0uzszPAykwNKgFAOb+JQstAAAA"/>
  </w:docVars>
  <w:rsids>
    <w:rsidRoot w:val="0048764B"/>
    <w:rsid w:val="00001416"/>
    <w:rsid w:val="00002B71"/>
    <w:rsid w:val="00003ABA"/>
    <w:rsid w:val="00004A26"/>
    <w:rsid w:val="00005639"/>
    <w:rsid w:val="0000726E"/>
    <w:rsid w:val="00007C7A"/>
    <w:rsid w:val="00010043"/>
    <w:rsid w:val="00010AD6"/>
    <w:rsid w:val="00011299"/>
    <w:rsid w:val="00011CA6"/>
    <w:rsid w:val="0001227E"/>
    <w:rsid w:val="00012A77"/>
    <w:rsid w:val="00014DA3"/>
    <w:rsid w:val="0001532E"/>
    <w:rsid w:val="0001538A"/>
    <w:rsid w:val="00015BE7"/>
    <w:rsid w:val="000169AF"/>
    <w:rsid w:val="00016EE6"/>
    <w:rsid w:val="0002005F"/>
    <w:rsid w:val="0002006B"/>
    <w:rsid w:val="00021969"/>
    <w:rsid w:val="00022A10"/>
    <w:rsid w:val="0002340A"/>
    <w:rsid w:val="00023586"/>
    <w:rsid w:val="000252DE"/>
    <w:rsid w:val="00025BB0"/>
    <w:rsid w:val="00025BF7"/>
    <w:rsid w:val="00025CC4"/>
    <w:rsid w:val="00025E83"/>
    <w:rsid w:val="00026F6B"/>
    <w:rsid w:val="00027927"/>
    <w:rsid w:val="00027DB5"/>
    <w:rsid w:val="000307DD"/>
    <w:rsid w:val="000324B4"/>
    <w:rsid w:val="000329FC"/>
    <w:rsid w:val="00033097"/>
    <w:rsid w:val="00034CD1"/>
    <w:rsid w:val="00034D0D"/>
    <w:rsid w:val="0003545D"/>
    <w:rsid w:val="00035FC2"/>
    <w:rsid w:val="00036195"/>
    <w:rsid w:val="00036275"/>
    <w:rsid w:val="0003643F"/>
    <w:rsid w:val="0003699F"/>
    <w:rsid w:val="0003758F"/>
    <w:rsid w:val="000408D7"/>
    <w:rsid w:val="00040F85"/>
    <w:rsid w:val="000415B2"/>
    <w:rsid w:val="000416DC"/>
    <w:rsid w:val="0004373A"/>
    <w:rsid w:val="00043E8A"/>
    <w:rsid w:val="00044FF9"/>
    <w:rsid w:val="00046B43"/>
    <w:rsid w:val="0004707A"/>
    <w:rsid w:val="000501D4"/>
    <w:rsid w:val="00053168"/>
    <w:rsid w:val="00053682"/>
    <w:rsid w:val="00054595"/>
    <w:rsid w:val="000562CF"/>
    <w:rsid w:val="000565CE"/>
    <w:rsid w:val="00057F9A"/>
    <w:rsid w:val="000605CA"/>
    <w:rsid w:val="0006074D"/>
    <w:rsid w:val="00060A5C"/>
    <w:rsid w:val="00060F44"/>
    <w:rsid w:val="00061A4D"/>
    <w:rsid w:val="00061AC5"/>
    <w:rsid w:val="00062B48"/>
    <w:rsid w:val="00062F58"/>
    <w:rsid w:val="00063762"/>
    <w:rsid w:val="00064AD4"/>
    <w:rsid w:val="00065DC1"/>
    <w:rsid w:val="000664D0"/>
    <w:rsid w:val="00066DAF"/>
    <w:rsid w:val="00067D8E"/>
    <w:rsid w:val="00070673"/>
    <w:rsid w:val="00070ACC"/>
    <w:rsid w:val="0007330B"/>
    <w:rsid w:val="000737E0"/>
    <w:rsid w:val="000743DD"/>
    <w:rsid w:val="00074A9E"/>
    <w:rsid w:val="00074E0C"/>
    <w:rsid w:val="00075748"/>
    <w:rsid w:val="00075C5A"/>
    <w:rsid w:val="00076AD8"/>
    <w:rsid w:val="00077639"/>
    <w:rsid w:val="00080471"/>
    <w:rsid w:val="000812E7"/>
    <w:rsid w:val="000824C8"/>
    <w:rsid w:val="000827B9"/>
    <w:rsid w:val="00082F7A"/>
    <w:rsid w:val="00083B77"/>
    <w:rsid w:val="00083CB1"/>
    <w:rsid w:val="000843E2"/>
    <w:rsid w:val="0008475A"/>
    <w:rsid w:val="00084F50"/>
    <w:rsid w:val="00085AF1"/>
    <w:rsid w:val="00091BB3"/>
    <w:rsid w:val="00091C8B"/>
    <w:rsid w:val="00091F64"/>
    <w:rsid w:val="00093381"/>
    <w:rsid w:val="00093461"/>
    <w:rsid w:val="00093825"/>
    <w:rsid w:val="00094E0A"/>
    <w:rsid w:val="00095178"/>
    <w:rsid w:val="0009527E"/>
    <w:rsid w:val="000965E4"/>
    <w:rsid w:val="00096777"/>
    <w:rsid w:val="00096CE3"/>
    <w:rsid w:val="000A0410"/>
    <w:rsid w:val="000A0F47"/>
    <w:rsid w:val="000A1A0F"/>
    <w:rsid w:val="000A1CBF"/>
    <w:rsid w:val="000A25D5"/>
    <w:rsid w:val="000A2C43"/>
    <w:rsid w:val="000A2DA6"/>
    <w:rsid w:val="000A2E0A"/>
    <w:rsid w:val="000A31B0"/>
    <w:rsid w:val="000A671D"/>
    <w:rsid w:val="000A7354"/>
    <w:rsid w:val="000B03B9"/>
    <w:rsid w:val="000B0546"/>
    <w:rsid w:val="000B2626"/>
    <w:rsid w:val="000B274A"/>
    <w:rsid w:val="000B27DB"/>
    <w:rsid w:val="000B295C"/>
    <w:rsid w:val="000B29C6"/>
    <w:rsid w:val="000B3DA6"/>
    <w:rsid w:val="000B49BA"/>
    <w:rsid w:val="000B4F85"/>
    <w:rsid w:val="000B5177"/>
    <w:rsid w:val="000B6BEA"/>
    <w:rsid w:val="000B6FF3"/>
    <w:rsid w:val="000B7B07"/>
    <w:rsid w:val="000C0326"/>
    <w:rsid w:val="000C0567"/>
    <w:rsid w:val="000C1AF5"/>
    <w:rsid w:val="000C1C53"/>
    <w:rsid w:val="000C24A6"/>
    <w:rsid w:val="000C26BC"/>
    <w:rsid w:val="000C48CA"/>
    <w:rsid w:val="000C4E05"/>
    <w:rsid w:val="000C542D"/>
    <w:rsid w:val="000C5527"/>
    <w:rsid w:val="000C5E9B"/>
    <w:rsid w:val="000C676B"/>
    <w:rsid w:val="000C69B0"/>
    <w:rsid w:val="000C6B7D"/>
    <w:rsid w:val="000C71D4"/>
    <w:rsid w:val="000C7507"/>
    <w:rsid w:val="000C757F"/>
    <w:rsid w:val="000D04D9"/>
    <w:rsid w:val="000D0DED"/>
    <w:rsid w:val="000D2D18"/>
    <w:rsid w:val="000D3891"/>
    <w:rsid w:val="000D45D4"/>
    <w:rsid w:val="000D4C87"/>
    <w:rsid w:val="000D50CA"/>
    <w:rsid w:val="000E043F"/>
    <w:rsid w:val="000E108C"/>
    <w:rsid w:val="000E20DD"/>
    <w:rsid w:val="000E257C"/>
    <w:rsid w:val="000E2714"/>
    <w:rsid w:val="000E3964"/>
    <w:rsid w:val="000E4094"/>
    <w:rsid w:val="000E5182"/>
    <w:rsid w:val="000E6F18"/>
    <w:rsid w:val="000E7BB7"/>
    <w:rsid w:val="000F15D8"/>
    <w:rsid w:val="000F21D2"/>
    <w:rsid w:val="000F2EAC"/>
    <w:rsid w:val="000F3114"/>
    <w:rsid w:val="000F4B39"/>
    <w:rsid w:val="000F5340"/>
    <w:rsid w:val="000F568F"/>
    <w:rsid w:val="000F59AC"/>
    <w:rsid w:val="000F6B16"/>
    <w:rsid w:val="000F6B42"/>
    <w:rsid w:val="000F6C86"/>
    <w:rsid w:val="000F7170"/>
    <w:rsid w:val="000F75D0"/>
    <w:rsid w:val="000F762C"/>
    <w:rsid w:val="000F7F3A"/>
    <w:rsid w:val="001002A2"/>
    <w:rsid w:val="00102F9C"/>
    <w:rsid w:val="00103075"/>
    <w:rsid w:val="00103FD2"/>
    <w:rsid w:val="00104660"/>
    <w:rsid w:val="00104E9A"/>
    <w:rsid w:val="001054ED"/>
    <w:rsid w:val="001056DC"/>
    <w:rsid w:val="00105EC0"/>
    <w:rsid w:val="00106020"/>
    <w:rsid w:val="00106535"/>
    <w:rsid w:val="0010673F"/>
    <w:rsid w:val="001067A4"/>
    <w:rsid w:val="001068BD"/>
    <w:rsid w:val="00106B3F"/>
    <w:rsid w:val="001075F8"/>
    <w:rsid w:val="00107D57"/>
    <w:rsid w:val="00107DB6"/>
    <w:rsid w:val="001104CE"/>
    <w:rsid w:val="001105E3"/>
    <w:rsid w:val="001114D1"/>
    <w:rsid w:val="0011368A"/>
    <w:rsid w:val="001139C6"/>
    <w:rsid w:val="00113FF1"/>
    <w:rsid w:val="001153BF"/>
    <w:rsid w:val="001153D5"/>
    <w:rsid w:val="00115EFC"/>
    <w:rsid w:val="0011603E"/>
    <w:rsid w:val="00116176"/>
    <w:rsid w:val="00116FC0"/>
    <w:rsid w:val="00120329"/>
    <w:rsid w:val="00121EE9"/>
    <w:rsid w:val="0012305A"/>
    <w:rsid w:val="001232CE"/>
    <w:rsid w:val="0012337B"/>
    <w:rsid w:val="00125823"/>
    <w:rsid w:val="00125CEF"/>
    <w:rsid w:val="0012677B"/>
    <w:rsid w:val="0012706B"/>
    <w:rsid w:val="00127865"/>
    <w:rsid w:val="00130315"/>
    <w:rsid w:val="001306ED"/>
    <w:rsid w:val="00130990"/>
    <w:rsid w:val="0013224C"/>
    <w:rsid w:val="0013313B"/>
    <w:rsid w:val="00133501"/>
    <w:rsid w:val="0013357A"/>
    <w:rsid w:val="001346CF"/>
    <w:rsid w:val="00134D4F"/>
    <w:rsid w:val="001366CA"/>
    <w:rsid w:val="00136C7E"/>
    <w:rsid w:val="001370B8"/>
    <w:rsid w:val="00137A20"/>
    <w:rsid w:val="00137AB0"/>
    <w:rsid w:val="00137AB1"/>
    <w:rsid w:val="00137DBF"/>
    <w:rsid w:val="00140384"/>
    <w:rsid w:val="001409D3"/>
    <w:rsid w:val="00140C0F"/>
    <w:rsid w:val="00140C99"/>
    <w:rsid w:val="00142556"/>
    <w:rsid w:val="00142A8B"/>
    <w:rsid w:val="001437E0"/>
    <w:rsid w:val="00143D77"/>
    <w:rsid w:val="00144573"/>
    <w:rsid w:val="00144789"/>
    <w:rsid w:val="00144843"/>
    <w:rsid w:val="00144C38"/>
    <w:rsid w:val="001451E6"/>
    <w:rsid w:val="0014782E"/>
    <w:rsid w:val="00147D6E"/>
    <w:rsid w:val="00147F72"/>
    <w:rsid w:val="001513C5"/>
    <w:rsid w:val="001522E8"/>
    <w:rsid w:val="001523AA"/>
    <w:rsid w:val="00152C7C"/>
    <w:rsid w:val="001547DE"/>
    <w:rsid w:val="00154918"/>
    <w:rsid w:val="00154A3A"/>
    <w:rsid w:val="00154D63"/>
    <w:rsid w:val="00154DB8"/>
    <w:rsid w:val="00154ECD"/>
    <w:rsid w:val="00157796"/>
    <w:rsid w:val="001577E0"/>
    <w:rsid w:val="00157B8E"/>
    <w:rsid w:val="00157BF7"/>
    <w:rsid w:val="0016081F"/>
    <w:rsid w:val="00160C0D"/>
    <w:rsid w:val="001624FC"/>
    <w:rsid w:val="0016272C"/>
    <w:rsid w:val="001632C1"/>
    <w:rsid w:val="0016397C"/>
    <w:rsid w:val="00163EF6"/>
    <w:rsid w:val="00164284"/>
    <w:rsid w:val="001642C7"/>
    <w:rsid w:val="00164C17"/>
    <w:rsid w:val="0016632C"/>
    <w:rsid w:val="001667E5"/>
    <w:rsid w:val="00166AD9"/>
    <w:rsid w:val="00167324"/>
    <w:rsid w:val="001708D3"/>
    <w:rsid w:val="00170C8C"/>
    <w:rsid w:val="00170FF8"/>
    <w:rsid w:val="00173207"/>
    <w:rsid w:val="001737F7"/>
    <w:rsid w:val="001743C7"/>
    <w:rsid w:val="00174555"/>
    <w:rsid w:val="00176326"/>
    <w:rsid w:val="0017731F"/>
    <w:rsid w:val="001774BB"/>
    <w:rsid w:val="001779D1"/>
    <w:rsid w:val="0018182D"/>
    <w:rsid w:val="00182827"/>
    <w:rsid w:val="00182D91"/>
    <w:rsid w:val="0018316E"/>
    <w:rsid w:val="00183469"/>
    <w:rsid w:val="00183615"/>
    <w:rsid w:val="00183AF8"/>
    <w:rsid w:val="00184A41"/>
    <w:rsid w:val="0018529D"/>
    <w:rsid w:val="00185D37"/>
    <w:rsid w:val="001878B9"/>
    <w:rsid w:val="00187D85"/>
    <w:rsid w:val="00187E80"/>
    <w:rsid w:val="0019106F"/>
    <w:rsid w:val="00191A4A"/>
    <w:rsid w:val="00191EF1"/>
    <w:rsid w:val="001928F5"/>
    <w:rsid w:val="00192D2C"/>
    <w:rsid w:val="00192E94"/>
    <w:rsid w:val="00193543"/>
    <w:rsid w:val="00193980"/>
    <w:rsid w:val="00193E03"/>
    <w:rsid w:val="0019751E"/>
    <w:rsid w:val="00197FEF"/>
    <w:rsid w:val="001A01EB"/>
    <w:rsid w:val="001A1015"/>
    <w:rsid w:val="001A147B"/>
    <w:rsid w:val="001A1624"/>
    <w:rsid w:val="001A1698"/>
    <w:rsid w:val="001A1931"/>
    <w:rsid w:val="001A3C31"/>
    <w:rsid w:val="001A4875"/>
    <w:rsid w:val="001A4909"/>
    <w:rsid w:val="001A56A1"/>
    <w:rsid w:val="001A5DD0"/>
    <w:rsid w:val="001A6433"/>
    <w:rsid w:val="001A6A81"/>
    <w:rsid w:val="001A75E7"/>
    <w:rsid w:val="001B05EC"/>
    <w:rsid w:val="001B349D"/>
    <w:rsid w:val="001B3B50"/>
    <w:rsid w:val="001B5132"/>
    <w:rsid w:val="001B525D"/>
    <w:rsid w:val="001B545A"/>
    <w:rsid w:val="001B5D27"/>
    <w:rsid w:val="001B731C"/>
    <w:rsid w:val="001B7408"/>
    <w:rsid w:val="001C01F0"/>
    <w:rsid w:val="001C083F"/>
    <w:rsid w:val="001C0AEA"/>
    <w:rsid w:val="001C2010"/>
    <w:rsid w:val="001C4FA1"/>
    <w:rsid w:val="001C549D"/>
    <w:rsid w:val="001C5B90"/>
    <w:rsid w:val="001C6636"/>
    <w:rsid w:val="001C75ED"/>
    <w:rsid w:val="001D0636"/>
    <w:rsid w:val="001D1821"/>
    <w:rsid w:val="001D1D6C"/>
    <w:rsid w:val="001D1E71"/>
    <w:rsid w:val="001D1F5C"/>
    <w:rsid w:val="001D1F89"/>
    <w:rsid w:val="001D214C"/>
    <w:rsid w:val="001D243C"/>
    <w:rsid w:val="001D30C5"/>
    <w:rsid w:val="001D522C"/>
    <w:rsid w:val="001D70D0"/>
    <w:rsid w:val="001D7511"/>
    <w:rsid w:val="001D7BAA"/>
    <w:rsid w:val="001E012F"/>
    <w:rsid w:val="001E028E"/>
    <w:rsid w:val="001E0BE2"/>
    <w:rsid w:val="001E1A72"/>
    <w:rsid w:val="001E1B11"/>
    <w:rsid w:val="001E1B7C"/>
    <w:rsid w:val="001E2665"/>
    <w:rsid w:val="001E2B66"/>
    <w:rsid w:val="001E3672"/>
    <w:rsid w:val="001E40C3"/>
    <w:rsid w:val="001E4508"/>
    <w:rsid w:val="001E4C00"/>
    <w:rsid w:val="001E569A"/>
    <w:rsid w:val="001E6094"/>
    <w:rsid w:val="001E6DE5"/>
    <w:rsid w:val="001E70B0"/>
    <w:rsid w:val="001E771F"/>
    <w:rsid w:val="001E79DA"/>
    <w:rsid w:val="001F109D"/>
    <w:rsid w:val="001F14F6"/>
    <w:rsid w:val="001F1D79"/>
    <w:rsid w:val="001F1F3C"/>
    <w:rsid w:val="001F2245"/>
    <w:rsid w:val="001F2310"/>
    <w:rsid w:val="001F2665"/>
    <w:rsid w:val="001F2C40"/>
    <w:rsid w:val="001F3BE6"/>
    <w:rsid w:val="001F432D"/>
    <w:rsid w:val="001F46A9"/>
    <w:rsid w:val="001F4C91"/>
    <w:rsid w:val="001F54BD"/>
    <w:rsid w:val="001F60A9"/>
    <w:rsid w:val="001F62FF"/>
    <w:rsid w:val="001F64FD"/>
    <w:rsid w:val="001F661C"/>
    <w:rsid w:val="001F6AE3"/>
    <w:rsid w:val="001F7416"/>
    <w:rsid w:val="001F78C8"/>
    <w:rsid w:val="001F7DC7"/>
    <w:rsid w:val="00200086"/>
    <w:rsid w:val="0020045D"/>
    <w:rsid w:val="00202A80"/>
    <w:rsid w:val="002032C4"/>
    <w:rsid w:val="002040D0"/>
    <w:rsid w:val="002047B4"/>
    <w:rsid w:val="002048DB"/>
    <w:rsid w:val="002049F1"/>
    <w:rsid w:val="002070B3"/>
    <w:rsid w:val="00207157"/>
    <w:rsid w:val="002075A6"/>
    <w:rsid w:val="00207921"/>
    <w:rsid w:val="00207AFF"/>
    <w:rsid w:val="00211884"/>
    <w:rsid w:val="00212439"/>
    <w:rsid w:val="00212ADC"/>
    <w:rsid w:val="00212DC5"/>
    <w:rsid w:val="00216F0E"/>
    <w:rsid w:val="00217704"/>
    <w:rsid w:val="002200BB"/>
    <w:rsid w:val="00221288"/>
    <w:rsid w:val="00221634"/>
    <w:rsid w:val="00221CBF"/>
    <w:rsid w:val="00221EDE"/>
    <w:rsid w:val="00222021"/>
    <w:rsid w:val="00222C24"/>
    <w:rsid w:val="00222F02"/>
    <w:rsid w:val="0022476E"/>
    <w:rsid w:val="002250F0"/>
    <w:rsid w:val="00226D7F"/>
    <w:rsid w:val="00226FB3"/>
    <w:rsid w:val="00227287"/>
    <w:rsid w:val="00227A15"/>
    <w:rsid w:val="00227EAC"/>
    <w:rsid w:val="0023144C"/>
    <w:rsid w:val="00231489"/>
    <w:rsid w:val="00231593"/>
    <w:rsid w:val="00232E1F"/>
    <w:rsid w:val="002334DB"/>
    <w:rsid w:val="002335F3"/>
    <w:rsid w:val="00233C0F"/>
    <w:rsid w:val="0023495F"/>
    <w:rsid w:val="0023588F"/>
    <w:rsid w:val="00236822"/>
    <w:rsid w:val="0023711A"/>
    <w:rsid w:val="002377A1"/>
    <w:rsid w:val="002402B3"/>
    <w:rsid w:val="00241A94"/>
    <w:rsid w:val="00243128"/>
    <w:rsid w:val="00243AC6"/>
    <w:rsid w:val="00244C8B"/>
    <w:rsid w:val="00245724"/>
    <w:rsid w:val="0024704A"/>
    <w:rsid w:val="002477D7"/>
    <w:rsid w:val="00250331"/>
    <w:rsid w:val="002506BD"/>
    <w:rsid w:val="00251D69"/>
    <w:rsid w:val="00251DC2"/>
    <w:rsid w:val="002528DE"/>
    <w:rsid w:val="00252FB5"/>
    <w:rsid w:val="00253419"/>
    <w:rsid w:val="00254182"/>
    <w:rsid w:val="00255031"/>
    <w:rsid w:val="00255A9A"/>
    <w:rsid w:val="0025662A"/>
    <w:rsid w:val="002617CA"/>
    <w:rsid w:val="00261A5D"/>
    <w:rsid w:val="0026223F"/>
    <w:rsid w:val="00262ED9"/>
    <w:rsid w:val="00263ABA"/>
    <w:rsid w:val="0026416B"/>
    <w:rsid w:val="00266731"/>
    <w:rsid w:val="00266C41"/>
    <w:rsid w:val="0027064C"/>
    <w:rsid w:val="00270C02"/>
    <w:rsid w:val="0027127C"/>
    <w:rsid w:val="002715D6"/>
    <w:rsid w:val="00271BAE"/>
    <w:rsid w:val="0027301D"/>
    <w:rsid w:val="00273B5B"/>
    <w:rsid w:val="00273BE5"/>
    <w:rsid w:val="00273D7C"/>
    <w:rsid w:val="002742E8"/>
    <w:rsid w:val="002756C5"/>
    <w:rsid w:val="00275FCC"/>
    <w:rsid w:val="0027622A"/>
    <w:rsid w:val="002771C4"/>
    <w:rsid w:val="0027781E"/>
    <w:rsid w:val="00277ABB"/>
    <w:rsid w:val="00277D53"/>
    <w:rsid w:val="00280614"/>
    <w:rsid w:val="002814A3"/>
    <w:rsid w:val="00281B35"/>
    <w:rsid w:val="00283A83"/>
    <w:rsid w:val="00284A64"/>
    <w:rsid w:val="00285B45"/>
    <w:rsid w:val="0028618B"/>
    <w:rsid w:val="00287CE4"/>
    <w:rsid w:val="00291421"/>
    <w:rsid w:val="00291DFD"/>
    <w:rsid w:val="00293A6D"/>
    <w:rsid w:val="00293AC0"/>
    <w:rsid w:val="00295BCC"/>
    <w:rsid w:val="00295FAE"/>
    <w:rsid w:val="002969D4"/>
    <w:rsid w:val="00297291"/>
    <w:rsid w:val="00297C74"/>
    <w:rsid w:val="002A0041"/>
    <w:rsid w:val="002A0744"/>
    <w:rsid w:val="002A0DBA"/>
    <w:rsid w:val="002A0F2A"/>
    <w:rsid w:val="002A1256"/>
    <w:rsid w:val="002A1336"/>
    <w:rsid w:val="002A1599"/>
    <w:rsid w:val="002A180C"/>
    <w:rsid w:val="002A199D"/>
    <w:rsid w:val="002A323E"/>
    <w:rsid w:val="002A365F"/>
    <w:rsid w:val="002A426F"/>
    <w:rsid w:val="002A4A39"/>
    <w:rsid w:val="002A602D"/>
    <w:rsid w:val="002A6AF2"/>
    <w:rsid w:val="002A6D32"/>
    <w:rsid w:val="002A6E2E"/>
    <w:rsid w:val="002A7C5A"/>
    <w:rsid w:val="002B0880"/>
    <w:rsid w:val="002B0A70"/>
    <w:rsid w:val="002B0D86"/>
    <w:rsid w:val="002B1FC1"/>
    <w:rsid w:val="002B2528"/>
    <w:rsid w:val="002B3B15"/>
    <w:rsid w:val="002B3B2C"/>
    <w:rsid w:val="002B3DBD"/>
    <w:rsid w:val="002B46A7"/>
    <w:rsid w:val="002B4EFF"/>
    <w:rsid w:val="002B53D7"/>
    <w:rsid w:val="002B5FC7"/>
    <w:rsid w:val="002B7836"/>
    <w:rsid w:val="002B7EFD"/>
    <w:rsid w:val="002C32F1"/>
    <w:rsid w:val="002C34AB"/>
    <w:rsid w:val="002C4E22"/>
    <w:rsid w:val="002C4F3C"/>
    <w:rsid w:val="002C6B56"/>
    <w:rsid w:val="002C71BC"/>
    <w:rsid w:val="002C7AE6"/>
    <w:rsid w:val="002C7F23"/>
    <w:rsid w:val="002D0013"/>
    <w:rsid w:val="002D1AAB"/>
    <w:rsid w:val="002D1E5C"/>
    <w:rsid w:val="002D2465"/>
    <w:rsid w:val="002D28EB"/>
    <w:rsid w:val="002D3D80"/>
    <w:rsid w:val="002D615D"/>
    <w:rsid w:val="002D73EC"/>
    <w:rsid w:val="002E014A"/>
    <w:rsid w:val="002E01BD"/>
    <w:rsid w:val="002E0605"/>
    <w:rsid w:val="002E1084"/>
    <w:rsid w:val="002E25BA"/>
    <w:rsid w:val="002E28E1"/>
    <w:rsid w:val="002E34FC"/>
    <w:rsid w:val="002E3A6A"/>
    <w:rsid w:val="002E3D72"/>
    <w:rsid w:val="002E421A"/>
    <w:rsid w:val="002E5C2F"/>
    <w:rsid w:val="002E6B9B"/>
    <w:rsid w:val="002E6EE0"/>
    <w:rsid w:val="002E7F68"/>
    <w:rsid w:val="002F155C"/>
    <w:rsid w:val="002F2B7F"/>
    <w:rsid w:val="002F2F75"/>
    <w:rsid w:val="002F35AE"/>
    <w:rsid w:val="002F3603"/>
    <w:rsid w:val="002F42A1"/>
    <w:rsid w:val="002F43BD"/>
    <w:rsid w:val="002F48A0"/>
    <w:rsid w:val="002F49C4"/>
    <w:rsid w:val="002F4CAB"/>
    <w:rsid w:val="002F5013"/>
    <w:rsid w:val="002F539E"/>
    <w:rsid w:val="002F55D0"/>
    <w:rsid w:val="002F5B3A"/>
    <w:rsid w:val="002F5CAF"/>
    <w:rsid w:val="002F5DDD"/>
    <w:rsid w:val="002F5E80"/>
    <w:rsid w:val="002F633F"/>
    <w:rsid w:val="002F77FD"/>
    <w:rsid w:val="00304966"/>
    <w:rsid w:val="003049A7"/>
    <w:rsid w:val="00304A5E"/>
    <w:rsid w:val="0030516F"/>
    <w:rsid w:val="003057CB"/>
    <w:rsid w:val="00305A3E"/>
    <w:rsid w:val="00305F38"/>
    <w:rsid w:val="00306D33"/>
    <w:rsid w:val="00307CAE"/>
    <w:rsid w:val="00310104"/>
    <w:rsid w:val="0031025E"/>
    <w:rsid w:val="003102BE"/>
    <w:rsid w:val="003108AC"/>
    <w:rsid w:val="00310986"/>
    <w:rsid w:val="0031132D"/>
    <w:rsid w:val="0031150F"/>
    <w:rsid w:val="0031153B"/>
    <w:rsid w:val="0031179C"/>
    <w:rsid w:val="0031376D"/>
    <w:rsid w:val="00314956"/>
    <w:rsid w:val="003177AE"/>
    <w:rsid w:val="00320FD8"/>
    <w:rsid w:val="00321BDC"/>
    <w:rsid w:val="003255CA"/>
    <w:rsid w:val="00326D5A"/>
    <w:rsid w:val="003273AD"/>
    <w:rsid w:val="003279AD"/>
    <w:rsid w:val="0033108A"/>
    <w:rsid w:val="003325A0"/>
    <w:rsid w:val="003339CA"/>
    <w:rsid w:val="00333D3B"/>
    <w:rsid w:val="00334BCD"/>
    <w:rsid w:val="00334E40"/>
    <w:rsid w:val="0033516E"/>
    <w:rsid w:val="00335832"/>
    <w:rsid w:val="0033585A"/>
    <w:rsid w:val="00335F2F"/>
    <w:rsid w:val="003364FD"/>
    <w:rsid w:val="00336988"/>
    <w:rsid w:val="00337C27"/>
    <w:rsid w:val="003402EF"/>
    <w:rsid w:val="00342B12"/>
    <w:rsid w:val="00342F1B"/>
    <w:rsid w:val="0034385E"/>
    <w:rsid w:val="00343A1C"/>
    <w:rsid w:val="00343EC6"/>
    <w:rsid w:val="0034500F"/>
    <w:rsid w:val="00346C66"/>
    <w:rsid w:val="00346CBE"/>
    <w:rsid w:val="003473DA"/>
    <w:rsid w:val="00347440"/>
    <w:rsid w:val="0034763F"/>
    <w:rsid w:val="00347B0A"/>
    <w:rsid w:val="00350197"/>
    <w:rsid w:val="003502C0"/>
    <w:rsid w:val="003509F6"/>
    <w:rsid w:val="00352D3E"/>
    <w:rsid w:val="00352E06"/>
    <w:rsid w:val="00353D79"/>
    <w:rsid w:val="00354374"/>
    <w:rsid w:val="0035464B"/>
    <w:rsid w:val="00354B98"/>
    <w:rsid w:val="00355845"/>
    <w:rsid w:val="00356188"/>
    <w:rsid w:val="00362216"/>
    <w:rsid w:val="00364432"/>
    <w:rsid w:val="003645AA"/>
    <w:rsid w:val="00364974"/>
    <w:rsid w:val="003656D2"/>
    <w:rsid w:val="00365899"/>
    <w:rsid w:val="00365F96"/>
    <w:rsid w:val="00367630"/>
    <w:rsid w:val="00367EA7"/>
    <w:rsid w:val="00370019"/>
    <w:rsid w:val="00370CDA"/>
    <w:rsid w:val="00372121"/>
    <w:rsid w:val="00372F1E"/>
    <w:rsid w:val="0037580A"/>
    <w:rsid w:val="00376382"/>
    <w:rsid w:val="0037701B"/>
    <w:rsid w:val="00380355"/>
    <w:rsid w:val="00380B2F"/>
    <w:rsid w:val="00381080"/>
    <w:rsid w:val="003826E8"/>
    <w:rsid w:val="00383A60"/>
    <w:rsid w:val="00383ECB"/>
    <w:rsid w:val="0038559A"/>
    <w:rsid w:val="00386508"/>
    <w:rsid w:val="0038694A"/>
    <w:rsid w:val="00386A75"/>
    <w:rsid w:val="00390BE2"/>
    <w:rsid w:val="00391CEF"/>
    <w:rsid w:val="00391D9E"/>
    <w:rsid w:val="00391DF9"/>
    <w:rsid w:val="00392BC1"/>
    <w:rsid w:val="00394223"/>
    <w:rsid w:val="00395776"/>
    <w:rsid w:val="003968C9"/>
    <w:rsid w:val="00396B72"/>
    <w:rsid w:val="003972BA"/>
    <w:rsid w:val="00397F6A"/>
    <w:rsid w:val="003A0192"/>
    <w:rsid w:val="003A095A"/>
    <w:rsid w:val="003A0EA7"/>
    <w:rsid w:val="003A121F"/>
    <w:rsid w:val="003A14CC"/>
    <w:rsid w:val="003A18AD"/>
    <w:rsid w:val="003A2193"/>
    <w:rsid w:val="003A2CE8"/>
    <w:rsid w:val="003A2F2F"/>
    <w:rsid w:val="003A328A"/>
    <w:rsid w:val="003A36B6"/>
    <w:rsid w:val="003A44F7"/>
    <w:rsid w:val="003A4787"/>
    <w:rsid w:val="003A5B89"/>
    <w:rsid w:val="003A634D"/>
    <w:rsid w:val="003A67C3"/>
    <w:rsid w:val="003A6BA2"/>
    <w:rsid w:val="003A7D30"/>
    <w:rsid w:val="003A7DD8"/>
    <w:rsid w:val="003B101E"/>
    <w:rsid w:val="003B12C1"/>
    <w:rsid w:val="003B2D1F"/>
    <w:rsid w:val="003B2E6B"/>
    <w:rsid w:val="003B3530"/>
    <w:rsid w:val="003B3B7E"/>
    <w:rsid w:val="003B3D33"/>
    <w:rsid w:val="003B4C88"/>
    <w:rsid w:val="003B4DA7"/>
    <w:rsid w:val="003B597E"/>
    <w:rsid w:val="003B697E"/>
    <w:rsid w:val="003B7384"/>
    <w:rsid w:val="003C053D"/>
    <w:rsid w:val="003C0F31"/>
    <w:rsid w:val="003C2515"/>
    <w:rsid w:val="003C46C0"/>
    <w:rsid w:val="003C4AE2"/>
    <w:rsid w:val="003C5220"/>
    <w:rsid w:val="003C60C4"/>
    <w:rsid w:val="003C62F9"/>
    <w:rsid w:val="003C6B56"/>
    <w:rsid w:val="003C75F3"/>
    <w:rsid w:val="003C7602"/>
    <w:rsid w:val="003C7775"/>
    <w:rsid w:val="003C7938"/>
    <w:rsid w:val="003D0BF6"/>
    <w:rsid w:val="003D0D07"/>
    <w:rsid w:val="003D2505"/>
    <w:rsid w:val="003D25ED"/>
    <w:rsid w:val="003D3001"/>
    <w:rsid w:val="003D329D"/>
    <w:rsid w:val="003D4041"/>
    <w:rsid w:val="003D444E"/>
    <w:rsid w:val="003D53D0"/>
    <w:rsid w:val="003D60E2"/>
    <w:rsid w:val="003E2A5F"/>
    <w:rsid w:val="003E316C"/>
    <w:rsid w:val="003E3A11"/>
    <w:rsid w:val="003E3E8D"/>
    <w:rsid w:val="003E5436"/>
    <w:rsid w:val="003E64E6"/>
    <w:rsid w:val="003E7266"/>
    <w:rsid w:val="003F0EE4"/>
    <w:rsid w:val="003F43F4"/>
    <w:rsid w:val="003F49A8"/>
    <w:rsid w:val="003F5490"/>
    <w:rsid w:val="003F7991"/>
    <w:rsid w:val="0040050B"/>
    <w:rsid w:val="0040126B"/>
    <w:rsid w:val="0040135F"/>
    <w:rsid w:val="00401819"/>
    <w:rsid w:val="004033EB"/>
    <w:rsid w:val="00404542"/>
    <w:rsid w:val="00405AD0"/>
    <w:rsid w:val="004068BB"/>
    <w:rsid w:val="00407401"/>
    <w:rsid w:val="00407DCA"/>
    <w:rsid w:val="00411F8C"/>
    <w:rsid w:val="0041207C"/>
    <w:rsid w:val="0041324F"/>
    <w:rsid w:val="00414635"/>
    <w:rsid w:val="0041570D"/>
    <w:rsid w:val="0041591C"/>
    <w:rsid w:val="00417B60"/>
    <w:rsid w:val="00420116"/>
    <w:rsid w:val="004218BC"/>
    <w:rsid w:val="004221F4"/>
    <w:rsid w:val="00423605"/>
    <w:rsid w:val="00423D0B"/>
    <w:rsid w:val="004249DB"/>
    <w:rsid w:val="00425962"/>
    <w:rsid w:val="00425CD8"/>
    <w:rsid w:val="00425D04"/>
    <w:rsid w:val="00430049"/>
    <w:rsid w:val="004303BD"/>
    <w:rsid w:val="004314C1"/>
    <w:rsid w:val="0043173A"/>
    <w:rsid w:val="004317BC"/>
    <w:rsid w:val="00431DF1"/>
    <w:rsid w:val="0043325A"/>
    <w:rsid w:val="0043349D"/>
    <w:rsid w:val="00433EC3"/>
    <w:rsid w:val="00434027"/>
    <w:rsid w:val="00434DC9"/>
    <w:rsid w:val="00435B9A"/>
    <w:rsid w:val="00435D13"/>
    <w:rsid w:val="00436952"/>
    <w:rsid w:val="00436B0F"/>
    <w:rsid w:val="004379F8"/>
    <w:rsid w:val="0044033B"/>
    <w:rsid w:val="004405D4"/>
    <w:rsid w:val="00440826"/>
    <w:rsid w:val="00440B43"/>
    <w:rsid w:val="00441997"/>
    <w:rsid w:val="00442377"/>
    <w:rsid w:val="004425F7"/>
    <w:rsid w:val="00443665"/>
    <w:rsid w:val="00443768"/>
    <w:rsid w:val="00443D32"/>
    <w:rsid w:val="00444550"/>
    <w:rsid w:val="004463DA"/>
    <w:rsid w:val="0045028B"/>
    <w:rsid w:val="004517BC"/>
    <w:rsid w:val="00452D13"/>
    <w:rsid w:val="004549B1"/>
    <w:rsid w:val="00454CA0"/>
    <w:rsid w:val="004552AB"/>
    <w:rsid w:val="004561A3"/>
    <w:rsid w:val="00456211"/>
    <w:rsid w:val="00457423"/>
    <w:rsid w:val="00457EE9"/>
    <w:rsid w:val="004611F0"/>
    <w:rsid w:val="00461552"/>
    <w:rsid w:val="004625C4"/>
    <w:rsid w:val="0046369D"/>
    <w:rsid w:val="00463F68"/>
    <w:rsid w:val="00466888"/>
    <w:rsid w:val="004678D0"/>
    <w:rsid w:val="00467DBF"/>
    <w:rsid w:val="00467F89"/>
    <w:rsid w:val="004701ED"/>
    <w:rsid w:val="004705FF"/>
    <w:rsid w:val="00470872"/>
    <w:rsid w:val="00470BEC"/>
    <w:rsid w:val="004746BE"/>
    <w:rsid w:val="00474ED9"/>
    <w:rsid w:val="00475558"/>
    <w:rsid w:val="0047576C"/>
    <w:rsid w:val="004757D6"/>
    <w:rsid w:val="004762EA"/>
    <w:rsid w:val="004775F2"/>
    <w:rsid w:val="0047776E"/>
    <w:rsid w:val="0047799F"/>
    <w:rsid w:val="00481910"/>
    <w:rsid w:val="0048212F"/>
    <w:rsid w:val="00482189"/>
    <w:rsid w:val="00482572"/>
    <w:rsid w:val="0048378D"/>
    <w:rsid w:val="004840E3"/>
    <w:rsid w:val="004843C1"/>
    <w:rsid w:val="00484A70"/>
    <w:rsid w:val="00484BAA"/>
    <w:rsid w:val="004851E6"/>
    <w:rsid w:val="004856A4"/>
    <w:rsid w:val="00485700"/>
    <w:rsid w:val="00485A4E"/>
    <w:rsid w:val="00485D9B"/>
    <w:rsid w:val="004869FB"/>
    <w:rsid w:val="00486AB9"/>
    <w:rsid w:val="00487168"/>
    <w:rsid w:val="0048764B"/>
    <w:rsid w:val="00487A1B"/>
    <w:rsid w:val="0049073E"/>
    <w:rsid w:val="00490972"/>
    <w:rsid w:val="00490CA3"/>
    <w:rsid w:val="00491268"/>
    <w:rsid w:val="00491559"/>
    <w:rsid w:val="004923FA"/>
    <w:rsid w:val="004931F9"/>
    <w:rsid w:val="00493222"/>
    <w:rsid w:val="004944D1"/>
    <w:rsid w:val="00495048"/>
    <w:rsid w:val="0049630C"/>
    <w:rsid w:val="00497105"/>
    <w:rsid w:val="00497398"/>
    <w:rsid w:val="0049739B"/>
    <w:rsid w:val="004973BA"/>
    <w:rsid w:val="004974B4"/>
    <w:rsid w:val="004A0B07"/>
    <w:rsid w:val="004A0BF6"/>
    <w:rsid w:val="004A18A2"/>
    <w:rsid w:val="004A1A41"/>
    <w:rsid w:val="004A1AE1"/>
    <w:rsid w:val="004A1BF7"/>
    <w:rsid w:val="004A233C"/>
    <w:rsid w:val="004A4019"/>
    <w:rsid w:val="004A45E8"/>
    <w:rsid w:val="004A4937"/>
    <w:rsid w:val="004A5212"/>
    <w:rsid w:val="004A6710"/>
    <w:rsid w:val="004A717E"/>
    <w:rsid w:val="004B069B"/>
    <w:rsid w:val="004B0A92"/>
    <w:rsid w:val="004B1EEB"/>
    <w:rsid w:val="004B20D6"/>
    <w:rsid w:val="004B3305"/>
    <w:rsid w:val="004B388C"/>
    <w:rsid w:val="004B3CC6"/>
    <w:rsid w:val="004B40A0"/>
    <w:rsid w:val="004B4A90"/>
    <w:rsid w:val="004B52F0"/>
    <w:rsid w:val="004B5553"/>
    <w:rsid w:val="004B6147"/>
    <w:rsid w:val="004B746B"/>
    <w:rsid w:val="004C0FD3"/>
    <w:rsid w:val="004C1B14"/>
    <w:rsid w:val="004C250F"/>
    <w:rsid w:val="004C2E14"/>
    <w:rsid w:val="004C3015"/>
    <w:rsid w:val="004C483D"/>
    <w:rsid w:val="004C4CA9"/>
    <w:rsid w:val="004C6459"/>
    <w:rsid w:val="004D24C7"/>
    <w:rsid w:val="004D2E08"/>
    <w:rsid w:val="004D328A"/>
    <w:rsid w:val="004D334E"/>
    <w:rsid w:val="004D3BDD"/>
    <w:rsid w:val="004D3D13"/>
    <w:rsid w:val="004D437F"/>
    <w:rsid w:val="004D50AA"/>
    <w:rsid w:val="004D5B11"/>
    <w:rsid w:val="004D5B4E"/>
    <w:rsid w:val="004D5C0D"/>
    <w:rsid w:val="004D5CAB"/>
    <w:rsid w:val="004D6066"/>
    <w:rsid w:val="004D7BA2"/>
    <w:rsid w:val="004D7FF7"/>
    <w:rsid w:val="004E00B3"/>
    <w:rsid w:val="004E064C"/>
    <w:rsid w:val="004E09BA"/>
    <w:rsid w:val="004E0ABC"/>
    <w:rsid w:val="004E1164"/>
    <w:rsid w:val="004E22B6"/>
    <w:rsid w:val="004E38A0"/>
    <w:rsid w:val="004E3BDF"/>
    <w:rsid w:val="004E3F83"/>
    <w:rsid w:val="004E40C4"/>
    <w:rsid w:val="004E4A22"/>
    <w:rsid w:val="004E5225"/>
    <w:rsid w:val="004E5801"/>
    <w:rsid w:val="004E7A34"/>
    <w:rsid w:val="004E7CAF"/>
    <w:rsid w:val="004E7F35"/>
    <w:rsid w:val="004F217C"/>
    <w:rsid w:val="004F3256"/>
    <w:rsid w:val="004F329B"/>
    <w:rsid w:val="004F499A"/>
    <w:rsid w:val="004F4B1F"/>
    <w:rsid w:val="004F5DCF"/>
    <w:rsid w:val="004F739A"/>
    <w:rsid w:val="004F73C0"/>
    <w:rsid w:val="004F7476"/>
    <w:rsid w:val="00500FB0"/>
    <w:rsid w:val="00501163"/>
    <w:rsid w:val="00501857"/>
    <w:rsid w:val="005027DA"/>
    <w:rsid w:val="00502CE0"/>
    <w:rsid w:val="00503E2B"/>
    <w:rsid w:val="00503E4E"/>
    <w:rsid w:val="005048EF"/>
    <w:rsid w:val="00504E9A"/>
    <w:rsid w:val="00505C53"/>
    <w:rsid w:val="00506599"/>
    <w:rsid w:val="00507772"/>
    <w:rsid w:val="00510534"/>
    <w:rsid w:val="005105A9"/>
    <w:rsid w:val="00510E38"/>
    <w:rsid w:val="00511A94"/>
    <w:rsid w:val="005126B5"/>
    <w:rsid w:val="00512889"/>
    <w:rsid w:val="00513FB0"/>
    <w:rsid w:val="00514BCE"/>
    <w:rsid w:val="00514D19"/>
    <w:rsid w:val="00516165"/>
    <w:rsid w:val="0051666C"/>
    <w:rsid w:val="00520AA4"/>
    <w:rsid w:val="00520D22"/>
    <w:rsid w:val="00521BFD"/>
    <w:rsid w:val="00522919"/>
    <w:rsid w:val="0052295A"/>
    <w:rsid w:val="005232DE"/>
    <w:rsid w:val="00523F26"/>
    <w:rsid w:val="00525470"/>
    <w:rsid w:val="00525848"/>
    <w:rsid w:val="00526BBD"/>
    <w:rsid w:val="0053029C"/>
    <w:rsid w:val="0053143B"/>
    <w:rsid w:val="005324E2"/>
    <w:rsid w:val="00532748"/>
    <w:rsid w:val="00532C6A"/>
    <w:rsid w:val="00534D61"/>
    <w:rsid w:val="00534FE5"/>
    <w:rsid w:val="0053523F"/>
    <w:rsid w:val="00535B27"/>
    <w:rsid w:val="0053693F"/>
    <w:rsid w:val="00536ED1"/>
    <w:rsid w:val="0053750E"/>
    <w:rsid w:val="0054001E"/>
    <w:rsid w:val="00540454"/>
    <w:rsid w:val="00540598"/>
    <w:rsid w:val="005414C0"/>
    <w:rsid w:val="00542003"/>
    <w:rsid w:val="00545710"/>
    <w:rsid w:val="0054759A"/>
    <w:rsid w:val="0055090A"/>
    <w:rsid w:val="005513E9"/>
    <w:rsid w:val="00551813"/>
    <w:rsid w:val="00551DCE"/>
    <w:rsid w:val="00552F14"/>
    <w:rsid w:val="00553444"/>
    <w:rsid w:val="00554CAE"/>
    <w:rsid w:val="00555657"/>
    <w:rsid w:val="00556EC0"/>
    <w:rsid w:val="00557144"/>
    <w:rsid w:val="00557D1A"/>
    <w:rsid w:val="00557F9A"/>
    <w:rsid w:val="00561546"/>
    <w:rsid w:val="00561710"/>
    <w:rsid w:val="00562762"/>
    <w:rsid w:val="0056374E"/>
    <w:rsid w:val="005637B3"/>
    <w:rsid w:val="00564148"/>
    <w:rsid w:val="0056497A"/>
    <w:rsid w:val="00565C76"/>
    <w:rsid w:val="00566FB3"/>
    <w:rsid w:val="00567E0C"/>
    <w:rsid w:val="005735C7"/>
    <w:rsid w:val="00576608"/>
    <w:rsid w:val="005771B5"/>
    <w:rsid w:val="00577216"/>
    <w:rsid w:val="005777C0"/>
    <w:rsid w:val="005779EF"/>
    <w:rsid w:val="00582431"/>
    <w:rsid w:val="0058266B"/>
    <w:rsid w:val="00582ECA"/>
    <w:rsid w:val="005830BF"/>
    <w:rsid w:val="0058427F"/>
    <w:rsid w:val="00584F6A"/>
    <w:rsid w:val="00586CA0"/>
    <w:rsid w:val="005876CD"/>
    <w:rsid w:val="005878E8"/>
    <w:rsid w:val="0059006F"/>
    <w:rsid w:val="00590669"/>
    <w:rsid w:val="005908E1"/>
    <w:rsid w:val="0059121E"/>
    <w:rsid w:val="00591F16"/>
    <w:rsid w:val="00592B5A"/>
    <w:rsid w:val="005935E1"/>
    <w:rsid w:val="00595EAB"/>
    <w:rsid w:val="005A005A"/>
    <w:rsid w:val="005A03C8"/>
    <w:rsid w:val="005A1AF7"/>
    <w:rsid w:val="005A2222"/>
    <w:rsid w:val="005A3189"/>
    <w:rsid w:val="005A4605"/>
    <w:rsid w:val="005A4B18"/>
    <w:rsid w:val="005A5045"/>
    <w:rsid w:val="005A5808"/>
    <w:rsid w:val="005A5E37"/>
    <w:rsid w:val="005B136D"/>
    <w:rsid w:val="005B28A7"/>
    <w:rsid w:val="005B2FB8"/>
    <w:rsid w:val="005B3197"/>
    <w:rsid w:val="005B4C04"/>
    <w:rsid w:val="005B4E9F"/>
    <w:rsid w:val="005B5D66"/>
    <w:rsid w:val="005B70E2"/>
    <w:rsid w:val="005B7195"/>
    <w:rsid w:val="005C11FD"/>
    <w:rsid w:val="005C1E5A"/>
    <w:rsid w:val="005C27A3"/>
    <w:rsid w:val="005C3CC7"/>
    <w:rsid w:val="005C412C"/>
    <w:rsid w:val="005C442C"/>
    <w:rsid w:val="005C5348"/>
    <w:rsid w:val="005C55BD"/>
    <w:rsid w:val="005C6CAD"/>
    <w:rsid w:val="005C7552"/>
    <w:rsid w:val="005D0156"/>
    <w:rsid w:val="005D01C2"/>
    <w:rsid w:val="005D1D91"/>
    <w:rsid w:val="005D1F5D"/>
    <w:rsid w:val="005D35F9"/>
    <w:rsid w:val="005D54A4"/>
    <w:rsid w:val="005D5C61"/>
    <w:rsid w:val="005D6283"/>
    <w:rsid w:val="005D6436"/>
    <w:rsid w:val="005E00D2"/>
    <w:rsid w:val="005E0431"/>
    <w:rsid w:val="005E0E2E"/>
    <w:rsid w:val="005E22DE"/>
    <w:rsid w:val="005E30F6"/>
    <w:rsid w:val="005E39A5"/>
    <w:rsid w:val="005E422F"/>
    <w:rsid w:val="005E5295"/>
    <w:rsid w:val="005E6C2C"/>
    <w:rsid w:val="005E6F8F"/>
    <w:rsid w:val="005F0A42"/>
    <w:rsid w:val="005F186C"/>
    <w:rsid w:val="005F2F84"/>
    <w:rsid w:val="005F3CDB"/>
    <w:rsid w:val="005F4248"/>
    <w:rsid w:val="005F4A46"/>
    <w:rsid w:val="005F4A52"/>
    <w:rsid w:val="005F55A3"/>
    <w:rsid w:val="005F608D"/>
    <w:rsid w:val="005F66C4"/>
    <w:rsid w:val="005F702F"/>
    <w:rsid w:val="005F71F7"/>
    <w:rsid w:val="00601B7D"/>
    <w:rsid w:val="00601ED8"/>
    <w:rsid w:val="0060237B"/>
    <w:rsid w:val="00603206"/>
    <w:rsid w:val="0060392B"/>
    <w:rsid w:val="00603C9E"/>
    <w:rsid w:val="00603FAF"/>
    <w:rsid w:val="0060437D"/>
    <w:rsid w:val="006046BD"/>
    <w:rsid w:val="0060514E"/>
    <w:rsid w:val="006066A9"/>
    <w:rsid w:val="00606B01"/>
    <w:rsid w:val="00607B39"/>
    <w:rsid w:val="00612CE1"/>
    <w:rsid w:val="00612F7A"/>
    <w:rsid w:val="00613136"/>
    <w:rsid w:val="00613503"/>
    <w:rsid w:val="006160C8"/>
    <w:rsid w:val="006172C1"/>
    <w:rsid w:val="006204F7"/>
    <w:rsid w:val="00620615"/>
    <w:rsid w:val="006209D5"/>
    <w:rsid w:val="0062129D"/>
    <w:rsid w:val="00622360"/>
    <w:rsid w:val="00622DE4"/>
    <w:rsid w:val="0062405B"/>
    <w:rsid w:val="00625240"/>
    <w:rsid w:val="006254CF"/>
    <w:rsid w:val="00626253"/>
    <w:rsid w:val="0062641C"/>
    <w:rsid w:val="00630178"/>
    <w:rsid w:val="0063054E"/>
    <w:rsid w:val="00631704"/>
    <w:rsid w:val="00632314"/>
    <w:rsid w:val="00632551"/>
    <w:rsid w:val="006332D8"/>
    <w:rsid w:val="00634E82"/>
    <w:rsid w:val="0063500B"/>
    <w:rsid w:val="00635FE3"/>
    <w:rsid w:val="0063614F"/>
    <w:rsid w:val="00637029"/>
    <w:rsid w:val="00637713"/>
    <w:rsid w:val="0064036E"/>
    <w:rsid w:val="006404D9"/>
    <w:rsid w:val="00640EC5"/>
    <w:rsid w:val="006410F2"/>
    <w:rsid w:val="0064203B"/>
    <w:rsid w:val="0064275F"/>
    <w:rsid w:val="0064304B"/>
    <w:rsid w:val="00643A0A"/>
    <w:rsid w:val="00646573"/>
    <w:rsid w:val="00650C42"/>
    <w:rsid w:val="00651D28"/>
    <w:rsid w:val="0065319A"/>
    <w:rsid w:val="00653DE2"/>
    <w:rsid w:val="006542AC"/>
    <w:rsid w:val="00654789"/>
    <w:rsid w:val="00654E7F"/>
    <w:rsid w:val="0065675B"/>
    <w:rsid w:val="00657226"/>
    <w:rsid w:val="00660402"/>
    <w:rsid w:val="00660B5A"/>
    <w:rsid w:val="006612A4"/>
    <w:rsid w:val="00661DB6"/>
    <w:rsid w:val="006624DA"/>
    <w:rsid w:val="006628A0"/>
    <w:rsid w:val="00663100"/>
    <w:rsid w:val="00664386"/>
    <w:rsid w:val="00664CE9"/>
    <w:rsid w:val="00665563"/>
    <w:rsid w:val="00665BC2"/>
    <w:rsid w:val="00666571"/>
    <w:rsid w:val="006665D9"/>
    <w:rsid w:val="0066720A"/>
    <w:rsid w:val="006672F8"/>
    <w:rsid w:val="00670635"/>
    <w:rsid w:val="00670FCA"/>
    <w:rsid w:val="006716E1"/>
    <w:rsid w:val="006726B9"/>
    <w:rsid w:val="00672A89"/>
    <w:rsid w:val="0067338C"/>
    <w:rsid w:val="00673C00"/>
    <w:rsid w:val="00674279"/>
    <w:rsid w:val="00675406"/>
    <w:rsid w:val="00675FD1"/>
    <w:rsid w:val="006769C9"/>
    <w:rsid w:val="0068030E"/>
    <w:rsid w:val="006804E2"/>
    <w:rsid w:val="0068087C"/>
    <w:rsid w:val="00681F20"/>
    <w:rsid w:val="00682254"/>
    <w:rsid w:val="00682261"/>
    <w:rsid w:val="00683ACE"/>
    <w:rsid w:val="00683D16"/>
    <w:rsid w:val="00685052"/>
    <w:rsid w:val="006850AD"/>
    <w:rsid w:val="00686A5F"/>
    <w:rsid w:val="00686D81"/>
    <w:rsid w:val="0069052D"/>
    <w:rsid w:val="0069149E"/>
    <w:rsid w:val="00691EC0"/>
    <w:rsid w:val="00694034"/>
    <w:rsid w:val="006959A2"/>
    <w:rsid w:val="00695AE1"/>
    <w:rsid w:val="00695CD2"/>
    <w:rsid w:val="006A20AB"/>
    <w:rsid w:val="006A24D6"/>
    <w:rsid w:val="006A2C0B"/>
    <w:rsid w:val="006A340C"/>
    <w:rsid w:val="006A3AFE"/>
    <w:rsid w:val="006A3C51"/>
    <w:rsid w:val="006A3CEB"/>
    <w:rsid w:val="006A4BA6"/>
    <w:rsid w:val="006A73FA"/>
    <w:rsid w:val="006A782E"/>
    <w:rsid w:val="006A79E1"/>
    <w:rsid w:val="006A7E0F"/>
    <w:rsid w:val="006B1201"/>
    <w:rsid w:val="006B205E"/>
    <w:rsid w:val="006B2292"/>
    <w:rsid w:val="006B2A24"/>
    <w:rsid w:val="006B4468"/>
    <w:rsid w:val="006B4748"/>
    <w:rsid w:val="006B5883"/>
    <w:rsid w:val="006B69E2"/>
    <w:rsid w:val="006B6EDC"/>
    <w:rsid w:val="006B780F"/>
    <w:rsid w:val="006B7F27"/>
    <w:rsid w:val="006C0333"/>
    <w:rsid w:val="006C0FE9"/>
    <w:rsid w:val="006C1DFE"/>
    <w:rsid w:val="006C300B"/>
    <w:rsid w:val="006C3190"/>
    <w:rsid w:val="006C4C70"/>
    <w:rsid w:val="006C51C3"/>
    <w:rsid w:val="006C614D"/>
    <w:rsid w:val="006C65BA"/>
    <w:rsid w:val="006C7578"/>
    <w:rsid w:val="006D007C"/>
    <w:rsid w:val="006D2BAD"/>
    <w:rsid w:val="006D30C7"/>
    <w:rsid w:val="006D3E6A"/>
    <w:rsid w:val="006D4856"/>
    <w:rsid w:val="006D4C60"/>
    <w:rsid w:val="006D4CE8"/>
    <w:rsid w:val="006D5184"/>
    <w:rsid w:val="006D65F9"/>
    <w:rsid w:val="006D6C64"/>
    <w:rsid w:val="006D6CB3"/>
    <w:rsid w:val="006D7057"/>
    <w:rsid w:val="006D717C"/>
    <w:rsid w:val="006E05E0"/>
    <w:rsid w:val="006E0C85"/>
    <w:rsid w:val="006E1AC4"/>
    <w:rsid w:val="006E1F89"/>
    <w:rsid w:val="006E2681"/>
    <w:rsid w:val="006E2D62"/>
    <w:rsid w:val="006E2F63"/>
    <w:rsid w:val="006E3185"/>
    <w:rsid w:val="006E4944"/>
    <w:rsid w:val="006E4B06"/>
    <w:rsid w:val="006E4B63"/>
    <w:rsid w:val="006E53CF"/>
    <w:rsid w:val="006E53DD"/>
    <w:rsid w:val="006E7192"/>
    <w:rsid w:val="006E781A"/>
    <w:rsid w:val="006F18F2"/>
    <w:rsid w:val="006F1D48"/>
    <w:rsid w:val="006F1E10"/>
    <w:rsid w:val="006F2C1C"/>
    <w:rsid w:val="006F2E21"/>
    <w:rsid w:val="006F303E"/>
    <w:rsid w:val="006F3467"/>
    <w:rsid w:val="006F40D1"/>
    <w:rsid w:val="006F43AA"/>
    <w:rsid w:val="006F4A66"/>
    <w:rsid w:val="006F4F36"/>
    <w:rsid w:val="006F4FFC"/>
    <w:rsid w:val="006F5307"/>
    <w:rsid w:val="006F74D2"/>
    <w:rsid w:val="006F79BA"/>
    <w:rsid w:val="006F7A92"/>
    <w:rsid w:val="00701A9E"/>
    <w:rsid w:val="007021D4"/>
    <w:rsid w:val="00702F55"/>
    <w:rsid w:val="0070308E"/>
    <w:rsid w:val="00703C13"/>
    <w:rsid w:val="00704065"/>
    <w:rsid w:val="007046B2"/>
    <w:rsid w:val="007046C6"/>
    <w:rsid w:val="00704E92"/>
    <w:rsid w:val="00704FB3"/>
    <w:rsid w:val="007051F3"/>
    <w:rsid w:val="0070624D"/>
    <w:rsid w:val="00706507"/>
    <w:rsid w:val="00706B07"/>
    <w:rsid w:val="00706BCE"/>
    <w:rsid w:val="00706DFD"/>
    <w:rsid w:val="00707F1E"/>
    <w:rsid w:val="00710309"/>
    <w:rsid w:val="00712611"/>
    <w:rsid w:val="00712D22"/>
    <w:rsid w:val="00713B7C"/>
    <w:rsid w:val="00714936"/>
    <w:rsid w:val="007156E7"/>
    <w:rsid w:val="00716121"/>
    <w:rsid w:val="007167B7"/>
    <w:rsid w:val="00716976"/>
    <w:rsid w:val="00716C6F"/>
    <w:rsid w:val="007202BD"/>
    <w:rsid w:val="00721390"/>
    <w:rsid w:val="007232E1"/>
    <w:rsid w:val="00723637"/>
    <w:rsid w:val="007242DF"/>
    <w:rsid w:val="007253A5"/>
    <w:rsid w:val="0072637C"/>
    <w:rsid w:val="00726C07"/>
    <w:rsid w:val="00727514"/>
    <w:rsid w:val="00730107"/>
    <w:rsid w:val="00730868"/>
    <w:rsid w:val="00730F48"/>
    <w:rsid w:val="00733639"/>
    <w:rsid w:val="00733777"/>
    <w:rsid w:val="007351FC"/>
    <w:rsid w:val="00735339"/>
    <w:rsid w:val="00735B5C"/>
    <w:rsid w:val="00736353"/>
    <w:rsid w:val="00737885"/>
    <w:rsid w:val="00737FA7"/>
    <w:rsid w:val="007404F6"/>
    <w:rsid w:val="0074123D"/>
    <w:rsid w:val="007421BE"/>
    <w:rsid w:val="007422B1"/>
    <w:rsid w:val="007425A9"/>
    <w:rsid w:val="00743862"/>
    <w:rsid w:val="00743F04"/>
    <w:rsid w:val="00744654"/>
    <w:rsid w:val="00744D46"/>
    <w:rsid w:val="0074578C"/>
    <w:rsid w:val="007461EF"/>
    <w:rsid w:val="0074639E"/>
    <w:rsid w:val="00746AD0"/>
    <w:rsid w:val="00746BD8"/>
    <w:rsid w:val="0074735C"/>
    <w:rsid w:val="0075008F"/>
    <w:rsid w:val="007500F4"/>
    <w:rsid w:val="007506D3"/>
    <w:rsid w:val="0075104E"/>
    <w:rsid w:val="00751138"/>
    <w:rsid w:val="007517CD"/>
    <w:rsid w:val="007522BB"/>
    <w:rsid w:val="0075297D"/>
    <w:rsid w:val="00752D12"/>
    <w:rsid w:val="00752F6F"/>
    <w:rsid w:val="007531F7"/>
    <w:rsid w:val="00753564"/>
    <w:rsid w:val="007542FA"/>
    <w:rsid w:val="0075453A"/>
    <w:rsid w:val="007546F9"/>
    <w:rsid w:val="007574F2"/>
    <w:rsid w:val="00764696"/>
    <w:rsid w:val="0076475D"/>
    <w:rsid w:val="00764B85"/>
    <w:rsid w:val="00766756"/>
    <w:rsid w:val="00767A42"/>
    <w:rsid w:val="007700A8"/>
    <w:rsid w:val="007704F4"/>
    <w:rsid w:val="00771349"/>
    <w:rsid w:val="007727DC"/>
    <w:rsid w:val="0077298E"/>
    <w:rsid w:val="007742ED"/>
    <w:rsid w:val="007759CB"/>
    <w:rsid w:val="00775A88"/>
    <w:rsid w:val="00776DDF"/>
    <w:rsid w:val="00776F9F"/>
    <w:rsid w:val="00777B4A"/>
    <w:rsid w:val="00781E70"/>
    <w:rsid w:val="00782921"/>
    <w:rsid w:val="0078354E"/>
    <w:rsid w:val="00783720"/>
    <w:rsid w:val="00784BDC"/>
    <w:rsid w:val="00785C25"/>
    <w:rsid w:val="007872FC"/>
    <w:rsid w:val="00787B9D"/>
    <w:rsid w:val="00790204"/>
    <w:rsid w:val="00790C6E"/>
    <w:rsid w:val="00790C94"/>
    <w:rsid w:val="0079145F"/>
    <w:rsid w:val="00791501"/>
    <w:rsid w:val="00791A0B"/>
    <w:rsid w:val="0079244B"/>
    <w:rsid w:val="00793528"/>
    <w:rsid w:val="007958E7"/>
    <w:rsid w:val="00795D30"/>
    <w:rsid w:val="00795EE7"/>
    <w:rsid w:val="00797FB6"/>
    <w:rsid w:val="007A10A5"/>
    <w:rsid w:val="007A192A"/>
    <w:rsid w:val="007A1C42"/>
    <w:rsid w:val="007A1E52"/>
    <w:rsid w:val="007A22B5"/>
    <w:rsid w:val="007A23A6"/>
    <w:rsid w:val="007A3330"/>
    <w:rsid w:val="007A3555"/>
    <w:rsid w:val="007A3866"/>
    <w:rsid w:val="007A5809"/>
    <w:rsid w:val="007A5C3C"/>
    <w:rsid w:val="007A5E71"/>
    <w:rsid w:val="007A65BE"/>
    <w:rsid w:val="007A6F27"/>
    <w:rsid w:val="007A7C58"/>
    <w:rsid w:val="007B0080"/>
    <w:rsid w:val="007B02E3"/>
    <w:rsid w:val="007B08AF"/>
    <w:rsid w:val="007B3924"/>
    <w:rsid w:val="007B551C"/>
    <w:rsid w:val="007B6AB9"/>
    <w:rsid w:val="007B6EA6"/>
    <w:rsid w:val="007B7600"/>
    <w:rsid w:val="007B7831"/>
    <w:rsid w:val="007B7F56"/>
    <w:rsid w:val="007B7FAE"/>
    <w:rsid w:val="007C0926"/>
    <w:rsid w:val="007C1A46"/>
    <w:rsid w:val="007C25BA"/>
    <w:rsid w:val="007C27FD"/>
    <w:rsid w:val="007C3292"/>
    <w:rsid w:val="007C3697"/>
    <w:rsid w:val="007C3712"/>
    <w:rsid w:val="007C445C"/>
    <w:rsid w:val="007C46E7"/>
    <w:rsid w:val="007C5B0B"/>
    <w:rsid w:val="007C61CF"/>
    <w:rsid w:val="007C6377"/>
    <w:rsid w:val="007C6A59"/>
    <w:rsid w:val="007C7381"/>
    <w:rsid w:val="007C7710"/>
    <w:rsid w:val="007C7F64"/>
    <w:rsid w:val="007D23F2"/>
    <w:rsid w:val="007D24B2"/>
    <w:rsid w:val="007D292C"/>
    <w:rsid w:val="007D345C"/>
    <w:rsid w:val="007D37C0"/>
    <w:rsid w:val="007D47EA"/>
    <w:rsid w:val="007D55EC"/>
    <w:rsid w:val="007D5947"/>
    <w:rsid w:val="007D6387"/>
    <w:rsid w:val="007D69FB"/>
    <w:rsid w:val="007D7BB7"/>
    <w:rsid w:val="007E0207"/>
    <w:rsid w:val="007E0C49"/>
    <w:rsid w:val="007E1770"/>
    <w:rsid w:val="007E4A1D"/>
    <w:rsid w:val="007E7424"/>
    <w:rsid w:val="007E753C"/>
    <w:rsid w:val="007F20F3"/>
    <w:rsid w:val="007F22AD"/>
    <w:rsid w:val="007F2AAD"/>
    <w:rsid w:val="007F2B07"/>
    <w:rsid w:val="007F3814"/>
    <w:rsid w:val="007F5031"/>
    <w:rsid w:val="007F5290"/>
    <w:rsid w:val="007F617D"/>
    <w:rsid w:val="007F61B6"/>
    <w:rsid w:val="007F63B1"/>
    <w:rsid w:val="007F6D3F"/>
    <w:rsid w:val="007F75BE"/>
    <w:rsid w:val="00801922"/>
    <w:rsid w:val="00803186"/>
    <w:rsid w:val="00803232"/>
    <w:rsid w:val="00803700"/>
    <w:rsid w:val="00804411"/>
    <w:rsid w:val="008045BF"/>
    <w:rsid w:val="00804A76"/>
    <w:rsid w:val="00804CD3"/>
    <w:rsid w:val="0080613A"/>
    <w:rsid w:val="008067CD"/>
    <w:rsid w:val="008073B1"/>
    <w:rsid w:val="00807411"/>
    <w:rsid w:val="00807675"/>
    <w:rsid w:val="00807F1B"/>
    <w:rsid w:val="008109CE"/>
    <w:rsid w:val="00811FB1"/>
    <w:rsid w:val="00812169"/>
    <w:rsid w:val="00812A55"/>
    <w:rsid w:val="00813471"/>
    <w:rsid w:val="00813CED"/>
    <w:rsid w:val="008144BE"/>
    <w:rsid w:val="00814AA0"/>
    <w:rsid w:val="00815526"/>
    <w:rsid w:val="0081561B"/>
    <w:rsid w:val="0081568D"/>
    <w:rsid w:val="00817C75"/>
    <w:rsid w:val="00817EA9"/>
    <w:rsid w:val="00820149"/>
    <w:rsid w:val="00821763"/>
    <w:rsid w:val="008225F3"/>
    <w:rsid w:val="0082264F"/>
    <w:rsid w:val="008242E1"/>
    <w:rsid w:val="00824A01"/>
    <w:rsid w:val="008252DB"/>
    <w:rsid w:val="008255A5"/>
    <w:rsid w:val="00825FB4"/>
    <w:rsid w:val="00825FEC"/>
    <w:rsid w:val="00826563"/>
    <w:rsid w:val="00827C30"/>
    <w:rsid w:val="00827D38"/>
    <w:rsid w:val="0083116C"/>
    <w:rsid w:val="00831662"/>
    <w:rsid w:val="008316F0"/>
    <w:rsid w:val="00831E5A"/>
    <w:rsid w:val="00835510"/>
    <w:rsid w:val="00835587"/>
    <w:rsid w:val="00836762"/>
    <w:rsid w:val="0083780B"/>
    <w:rsid w:val="00840105"/>
    <w:rsid w:val="00840DF1"/>
    <w:rsid w:val="008413E4"/>
    <w:rsid w:val="0084227E"/>
    <w:rsid w:val="00842481"/>
    <w:rsid w:val="00842BE3"/>
    <w:rsid w:val="00842C64"/>
    <w:rsid w:val="00844255"/>
    <w:rsid w:val="00844F39"/>
    <w:rsid w:val="00845859"/>
    <w:rsid w:val="00845BBB"/>
    <w:rsid w:val="00845D3A"/>
    <w:rsid w:val="00850239"/>
    <w:rsid w:val="008504A0"/>
    <w:rsid w:val="00852951"/>
    <w:rsid w:val="00852C2D"/>
    <w:rsid w:val="0085425A"/>
    <w:rsid w:val="008555C4"/>
    <w:rsid w:val="008555C8"/>
    <w:rsid w:val="008558CA"/>
    <w:rsid w:val="00855F17"/>
    <w:rsid w:val="0085684D"/>
    <w:rsid w:val="00856941"/>
    <w:rsid w:val="008575E7"/>
    <w:rsid w:val="00861737"/>
    <w:rsid w:val="00861D44"/>
    <w:rsid w:val="00862DD6"/>
    <w:rsid w:val="00863F1D"/>
    <w:rsid w:val="00864927"/>
    <w:rsid w:val="00865597"/>
    <w:rsid w:val="00867357"/>
    <w:rsid w:val="00870C52"/>
    <w:rsid w:val="00872E1D"/>
    <w:rsid w:val="00873C9B"/>
    <w:rsid w:val="00873FB6"/>
    <w:rsid w:val="0087499A"/>
    <w:rsid w:val="00874DB6"/>
    <w:rsid w:val="0087563C"/>
    <w:rsid w:val="00875E1C"/>
    <w:rsid w:val="00877DF3"/>
    <w:rsid w:val="00880517"/>
    <w:rsid w:val="0088062A"/>
    <w:rsid w:val="008813AC"/>
    <w:rsid w:val="00882382"/>
    <w:rsid w:val="00883022"/>
    <w:rsid w:val="00883143"/>
    <w:rsid w:val="0088498D"/>
    <w:rsid w:val="00884A23"/>
    <w:rsid w:val="00885587"/>
    <w:rsid w:val="0088565C"/>
    <w:rsid w:val="00885D6D"/>
    <w:rsid w:val="00887FA7"/>
    <w:rsid w:val="00891F36"/>
    <w:rsid w:val="00892018"/>
    <w:rsid w:val="008924EA"/>
    <w:rsid w:val="00893244"/>
    <w:rsid w:val="0089342C"/>
    <w:rsid w:val="008948B4"/>
    <w:rsid w:val="00895BAF"/>
    <w:rsid w:val="0089797D"/>
    <w:rsid w:val="008A002B"/>
    <w:rsid w:val="008A097C"/>
    <w:rsid w:val="008A17CB"/>
    <w:rsid w:val="008A1A81"/>
    <w:rsid w:val="008A3373"/>
    <w:rsid w:val="008A3DE2"/>
    <w:rsid w:val="008A52EF"/>
    <w:rsid w:val="008A5515"/>
    <w:rsid w:val="008A569A"/>
    <w:rsid w:val="008A6843"/>
    <w:rsid w:val="008A6901"/>
    <w:rsid w:val="008A76EE"/>
    <w:rsid w:val="008A7FC9"/>
    <w:rsid w:val="008B069C"/>
    <w:rsid w:val="008B0CBD"/>
    <w:rsid w:val="008B161A"/>
    <w:rsid w:val="008B18FD"/>
    <w:rsid w:val="008B26FC"/>
    <w:rsid w:val="008B28ED"/>
    <w:rsid w:val="008B2AF7"/>
    <w:rsid w:val="008B2F3A"/>
    <w:rsid w:val="008B32CA"/>
    <w:rsid w:val="008B3C67"/>
    <w:rsid w:val="008B69B7"/>
    <w:rsid w:val="008B69BE"/>
    <w:rsid w:val="008B6E3C"/>
    <w:rsid w:val="008B7348"/>
    <w:rsid w:val="008C0059"/>
    <w:rsid w:val="008C01EC"/>
    <w:rsid w:val="008C0C1D"/>
    <w:rsid w:val="008C0EE2"/>
    <w:rsid w:val="008C184D"/>
    <w:rsid w:val="008C211A"/>
    <w:rsid w:val="008C29C2"/>
    <w:rsid w:val="008C2D21"/>
    <w:rsid w:val="008C2D8A"/>
    <w:rsid w:val="008C3F18"/>
    <w:rsid w:val="008C4602"/>
    <w:rsid w:val="008C509E"/>
    <w:rsid w:val="008C6071"/>
    <w:rsid w:val="008C6923"/>
    <w:rsid w:val="008C69C5"/>
    <w:rsid w:val="008C7359"/>
    <w:rsid w:val="008C7F96"/>
    <w:rsid w:val="008D1525"/>
    <w:rsid w:val="008D1D32"/>
    <w:rsid w:val="008D235D"/>
    <w:rsid w:val="008D28D2"/>
    <w:rsid w:val="008D2D14"/>
    <w:rsid w:val="008D2FAA"/>
    <w:rsid w:val="008D3941"/>
    <w:rsid w:val="008D3A04"/>
    <w:rsid w:val="008D41B8"/>
    <w:rsid w:val="008D432C"/>
    <w:rsid w:val="008D5A87"/>
    <w:rsid w:val="008E05B8"/>
    <w:rsid w:val="008E0F64"/>
    <w:rsid w:val="008E14C2"/>
    <w:rsid w:val="008E1E12"/>
    <w:rsid w:val="008E1FDE"/>
    <w:rsid w:val="008E2DA9"/>
    <w:rsid w:val="008E31F1"/>
    <w:rsid w:val="008E357E"/>
    <w:rsid w:val="008E42CF"/>
    <w:rsid w:val="008E5AE7"/>
    <w:rsid w:val="008E5E01"/>
    <w:rsid w:val="008E61BD"/>
    <w:rsid w:val="008E63A7"/>
    <w:rsid w:val="008E6458"/>
    <w:rsid w:val="008E6633"/>
    <w:rsid w:val="008E67DA"/>
    <w:rsid w:val="008E67F1"/>
    <w:rsid w:val="008E7B23"/>
    <w:rsid w:val="008F05A6"/>
    <w:rsid w:val="008F15F4"/>
    <w:rsid w:val="008F3DAA"/>
    <w:rsid w:val="008F46A2"/>
    <w:rsid w:val="0090039C"/>
    <w:rsid w:val="00900E13"/>
    <w:rsid w:val="009010F6"/>
    <w:rsid w:val="009030B7"/>
    <w:rsid w:val="00903229"/>
    <w:rsid w:val="009039EB"/>
    <w:rsid w:val="00905175"/>
    <w:rsid w:val="00905773"/>
    <w:rsid w:val="00905D32"/>
    <w:rsid w:val="00905FAF"/>
    <w:rsid w:val="00906693"/>
    <w:rsid w:val="0090774A"/>
    <w:rsid w:val="009129C5"/>
    <w:rsid w:val="00912AEC"/>
    <w:rsid w:val="00912DED"/>
    <w:rsid w:val="009144D1"/>
    <w:rsid w:val="00914C0D"/>
    <w:rsid w:val="00916797"/>
    <w:rsid w:val="0091708F"/>
    <w:rsid w:val="00920330"/>
    <w:rsid w:val="00921E02"/>
    <w:rsid w:val="0092322C"/>
    <w:rsid w:val="00923822"/>
    <w:rsid w:val="00923D1A"/>
    <w:rsid w:val="00925722"/>
    <w:rsid w:val="0092621B"/>
    <w:rsid w:val="00926B7F"/>
    <w:rsid w:val="009272FC"/>
    <w:rsid w:val="00927637"/>
    <w:rsid w:val="00927C5F"/>
    <w:rsid w:val="00930225"/>
    <w:rsid w:val="00930823"/>
    <w:rsid w:val="00930DF6"/>
    <w:rsid w:val="00930FE0"/>
    <w:rsid w:val="0093145D"/>
    <w:rsid w:val="00931EB0"/>
    <w:rsid w:val="009320CE"/>
    <w:rsid w:val="00932812"/>
    <w:rsid w:val="0093352D"/>
    <w:rsid w:val="00933A10"/>
    <w:rsid w:val="00934485"/>
    <w:rsid w:val="00934947"/>
    <w:rsid w:val="00934C37"/>
    <w:rsid w:val="009354C3"/>
    <w:rsid w:val="00935CC7"/>
    <w:rsid w:val="00936A13"/>
    <w:rsid w:val="00936EF5"/>
    <w:rsid w:val="009371ED"/>
    <w:rsid w:val="00937649"/>
    <w:rsid w:val="00937682"/>
    <w:rsid w:val="00941BBE"/>
    <w:rsid w:val="00942EA8"/>
    <w:rsid w:val="009436A3"/>
    <w:rsid w:val="00944122"/>
    <w:rsid w:val="00944E3B"/>
    <w:rsid w:val="00945288"/>
    <w:rsid w:val="009455E4"/>
    <w:rsid w:val="00945AD6"/>
    <w:rsid w:val="00947CCF"/>
    <w:rsid w:val="00950BF3"/>
    <w:rsid w:val="0095172F"/>
    <w:rsid w:val="0095201C"/>
    <w:rsid w:val="009521F9"/>
    <w:rsid w:val="00952ADD"/>
    <w:rsid w:val="0095319D"/>
    <w:rsid w:val="00953AB1"/>
    <w:rsid w:val="00953EA8"/>
    <w:rsid w:val="0095522F"/>
    <w:rsid w:val="00955795"/>
    <w:rsid w:val="00960514"/>
    <w:rsid w:val="00961168"/>
    <w:rsid w:val="009616BE"/>
    <w:rsid w:val="00961A28"/>
    <w:rsid w:val="00961DA1"/>
    <w:rsid w:val="00962E69"/>
    <w:rsid w:val="00962E8A"/>
    <w:rsid w:val="0096337B"/>
    <w:rsid w:val="00965CDD"/>
    <w:rsid w:val="00965FAB"/>
    <w:rsid w:val="00966517"/>
    <w:rsid w:val="009666A8"/>
    <w:rsid w:val="00966B52"/>
    <w:rsid w:val="00970867"/>
    <w:rsid w:val="00970DBB"/>
    <w:rsid w:val="009716CF"/>
    <w:rsid w:val="009718FE"/>
    <w:rsid w:val="00971B63"/>
    <w:rsid w:val="00971CAE"/>
    <w:rsid w:val="00972ED2"/>
    <w:rsid w:val="0097317F"/>
    <w:rsid w:val="009750E1"/>
    <w:rsid w:val="009755E6"/>
    <w:rsid w:val="009759DB"/>
    <w:rsid w:val="00976D73"/>
    <w:rsid w:val="0097795C"/>
    <w:rsid w:val="00980433"/>
    <w:rsid w:val="0098195D"/>
    <w:rsid w:val="009819FA"/>
    <w:rsid w:val="0098212B"/>
    <w:rsid w:val="00982287"/>
    <w:rsid w:val="009834B4"/>
    <w:rsid w:val="00983A46"/>
    <w:rsid w:val="009845B7"/>
    <w:rsid w:val="00984BB7"/>
    <w:rsid w:val="00985B96"/>
    <w:rsid w:val="00986E50"/>
    <w:rsid w:val="009877D1"/>
    <w:rsid w:val="00987D75"/>
    <w:rsid w:val="00990C86"/>
    <w:rsid w:val="00991926"/>
    <w:rsid w:val="009924A7"/>
    <w:rsid w:val="0099288F"/>
    <w:rsid w:val="00992C9C"/>
    <w:rsid w:val="00995A63"/>
    <w:rsid w:val="00996199"/>
    <w:rsid w:val="0099635B"/>
    <w:rsid w:val="00997302"/>
    <w:rsid w:val="009A0293"/>
    <w:rsid w:val="009A0466"/>
    <w:rsid w:val="009A0F63"/>
    <w:rsid w:val="009A1A16"/>
    <w:rsid w:val="009A1C96"/>
    <w:rsid w:val="009A1E4F"/>
    <w:rsid w:val="009A2B7A"/>
    <w:rsid w:val="009A2D7C"/>
    <w:rsid w:val="009A5F9E"/>
    <w:rsid w:val="009A61C3"/>
    <w:rsid w:val="009B0719"/>
    <w:rsid w:val="009B18EF"/>
    <w:rsid w:val="009B27AE"/>
    <w:rsid w:val="009B2B05"/>
    <w:rsid w:val="009B3A65"/>
    <w:rsid w:val="009B41FD"/>
    <w:rsid w:val="009B4799"/>
    <w:rsid w:val="009B53C8"/>
    <w:rsid w:val="009B578D"/>
    <w:rsid w:val="009B5B17"/>
    <w:rsid w:val="009B7648"/>
    <w:rsid w:val="009B7BB8"/>
    <w:rsid w:val="009C0CD3"/>
    <w:rsid w:val="009C37D9"/>
    <w:rsid w:val="009C46A4"/>
    <w:rsid w:val="009C778B"/>
    <w:rsid w:val="009D08CB"/>
    <w:rsid w:val="009D0A6D"/>
    <w:rsid w:val="009D1292"/>
    <w:rsid w:val="009D234B"/>
    <w:rsid w:val="009D272A"/>
    <w:rsid w:val="009D2969"/>
    <w:rsid w:val="009D316D"/>
    <w:rsid w:val="009D32B0"/>
    <w:rsid w:val="009D339E"/>
    <w:rsid w:val="009D47CB"/>
    <w:rsid w:val="009D5768"/>
    <w:rsid w:val="009D6825"/>
    <w:rsid w:val="009D78BF"/>
    <w:rsid w:val="009D7AC6"/>
    <w:rsid w:val="009E1913"/>
    <w:rsid w:val="009E23D3"/>
    <w:rsid w:val="009E2DF9"/>
    <w:rsid w:val="009E332D"/>
    <w:rsid w:val="009E3538"/>
    <w:rsid w:val="009E42E2"/>
    <w:rsid w:val="009E45A9"/>
    <w:rsid w:val="009E4A54"/>
    <w:rsid w:val="009E5123"/>
    <w:rsid w:val="009E58C4"/>
    <w:rsid w:val="009E5F5F"/>
    <w:rsid w:val="009E635E"/>
    <w:rsid w:val="009E6886"/>
    <w:rsid w:val="009E6ECB"/>
    <w:rsid w:val="009E6F0E"/>
    <w:rsid w:val="009E749C"/>
    <w:rsid w:val="009F0EAD"/>
    <w:rsid w:val="009F1001"/>
    <w:rsid w:val="009F38B0"/>
    <w:rsid w:val="009F4E85"/>
    <w:rsid w:val="009F4F5C"/>
    <w:rsid w:val="009F57F9"/>
    <w:rsid w:val="009F65AB"/>
    <w:rsid w:val="009F76E6"/>
    <w:rsid w:val="00A00512"/>
    <w:rsid w:val="00A00CE6"/>
    <w:rsid w:val="00A0248A"/>
    <w:rsid w:val="00A02717"/>
    <w:rsid w:val="00A0461D"/>
    <w:rsid w:val="00A05CB1"/>
    <w:rsid w:val="00A06794"/>
    <w:rsid w:val="00A067AD"/>
    <w:rsid w:val="00A07572"/>
    <w:rsid w:val="00A07B6C"/>
    <w:rsid w:val="00A101D2"/>
    <w:rsid w:val="00A10277"/>
    <w:rsid w:val="00A109CE"/>
    <w:rsid w:val="00A1129B"/>
    <w:rsid w:val="00A1205B"/>
    <w:rsid w:val="00A1287C"/>
    <w:rsid w:val="00A12AB4"/>
    <w:rsid w:val="00A12C06"/>
    <w:rsid w:val="00A13390"/>
    <w:rsid w:val="00A140ED"/>
    <w:rsid w:val="00A141FE"/>
    <w:rsid w:val="00A14CCC"/>
    <w:rsid w:val="00A169C2"/>
    <w:rsid w:val="00A16E39"/>
    <w:rsid w:val="00A231CD"/>
    <w:rsid w:val="00A235A5"/>
    <w:rsid w:val="00A23627"/>
    <w:rsid w:val="00A237D3"/>
    <w:rsid w:val="00A23B18"/>
    <w:rsid w:val="00A24892"/>
    <w:rsid w:val="00A251C5"/>
    <w:rsid w:val="00A25B84"/>
    <w:rsid w:val="00A25C40"/>
    <w:rsid w:val="00A27D1B"/>
    <w:rsid w:val="00A31143"/>
    <w:rsid w:val="00A31559"/>
    <w:rsid w:val="00A323DB"/>
    <w:rsid w:val="00A35C4C"/>
    <w:rsid w:val="00A36A2E"/>
    <w:rsid w:val="00A36AE9"/>
    <w:rsid w:val="00A4044C"/>
    <w:rsid w:val="00A4083F"/>
    <w:rsid w:val="00A416B8"/>
    <w:rsid w:val="00A418C8"/>
    <w:rsid w:val="00A41E2C"/>
    <w:rsid w:val="00A42013"/>
    <w:rsid w:val="00A42180"/>
    <w:rsid w:val="00A42588"/>
    <w:rsid w:val="00A428B5"/>
    <w:rsid w:val="00A460B8"/>
    <w:rsid w:val="00A46F92"/>
    <w:rsid w:val="00A479B4"/>
    <w:rsid w:val="00A50303"/>
    <w:rsid w:val="00A51285"/>
    <w:rsid w:val="00A51B6D"/>
    <w:rsid w:val="00A52187"/>
    <w:rsid w:val="00A53236"/>
    <w:rsid w:val="00A53B04"/>
    <w:rsid w:val="00A53B10"/>
    <w:rsid w:val="00A543C3"/>
    <w:rsid w:val="00A5484A"/>
    <w:rsid w:val="00A5491F"/>
    <w:rsid w:val="00A54A97"/>
    <w:rsid w:val="00A54AFB"/>
    <w:rsid w:val="00A5561A"/>
    <w:rsid w:val="00A55A74"/>
    <w:rsid w:val="00A569A1"/>
    <w:rsid w:val="00A56D82"/>
    <w:rsid w:val="00A576E8"/>
    <w:rsid w:val="00A57734"/>
    <w:rsid w:val="00A60125"/>
    <w:rsid w:val="00A601E5"/>
    <w:rsid w:val="00A60D35"/>
    <w:rsid w:val="00A6142F"/>
    <w:rsid w:val="00A6360C"/>
    <w:rsid w:val="00A64EDB"/>
    <w:rsid w:val="00A64EDF"/>
    <w:rsid w:val="00A65DD0"/>
    <w:rsid w:val="00A66DF2"/>
    <w:rsid w:val="00A670EC"/>
    <w:rsid w:val="00A6791B"/>
    <w:rsid w:val="00A70075"/>
    <w:rsid w:val="00A7075C"/>
    <w:rsid w:val="00A710F9"/>
    <w:rsid w:val="00A7145B"/>
    <w:rsid w:val="00A725BD"/>
    <w:rsid w:val="00A72D06"/>
    <w:rsid w:val="00A72E1A"/>
    <w:rsid w:val="00A73FA7"/>
    <w:rsid w:val="00A74783"/>
    <w:rsid w:val="00A75393"/>
    <w:rsid w:val="00A755F2"/>
    <w:rsid w:val="00A75977"/>
    <w:rsid w:val="00A76168"/>
    <w:rsid w:val="00A77CE5"/>
    <w:rsid w:val="00A77EBE"/>
    <w:rsid w:val="00A800A2"/>
    <w:rsid w:val="00A80CA4"/>
    <w:rsid w:val="00A80DDC"/>
    <w:rsid w:val="00A80F24"/>
    <w:rsid w:val="00A80F4B"/>
    <w:rsid w:val="00A818D0"/>
    <w:rsid w:val="00A8274C"/>
    <w:rsid w:val="00A82BCF"/>
    <w:rsid w:val="00A82BFE"/>
    <w:rsid w:val="00A82EDD"/>
    <w:rsid w:val="00A83EA3"/>
    <w:rsid w:val="00A83EEA"/>
    <w:rsid w:val="00A845AF"/>
    <w:rsid w:val="00A8497C"/>
    <w:rsid w:val="00A84D3D"/>
    <w:rsid w:val="00A84ECA"/>
    <w:rsid w:val="00A852DE"/>
    <w:rsid w:val="00A8570A"/>
    <w:rsid w:val="00A86B45"/>
    <w:rsid w:val="00A87D92"/>
    <w:rsid w:val="00A87E97"/>
    <w:rsid w:val="00A9134F"/>
    <w:rsid w:val="00A913D2"/>
    <w:rsid w:val="00A915D0"/>
    <w:rsid w:val="00A9189A"/>
    <w:rsid w:val="00A91BC1"/>
    <w:rsid w:val="00A9221C"/>
    <w:rsid w:val="00A928FD"/>
    <w:rsid w:val="00A94E4C"/>
    <w:rsid w:val="00A958BE"/>
    <w:rsid w:val="00A97800"/>
    <w:rsid w:val="00AA013E"/>
    <w:rsid w:val="00AA0326"/>
    <w:rsid w:val="00AA0DD3"/>
    <w:rsid w:val="00AA0E3D"/>
    <w:rsid w:val="00AA12D8"/>
    <w:rsid w:val="00AA4583"/>
    <w:rsid w:val="00AA48D9"/>
    <w:rsid w:val="00AA56FD"/>
    <w:rsid w:val="00AA5C21"/>
    <w:rsid w:val="00AA5FC8"/>
    <w:rsid w:val="00AB3206"/>
    <w:rsid w:val="00AB353C"/>
    <w:rsid w:val="00AB4B10"/>
    <w:rsid w:val="00AB5A05"/>
    <w:rsid w:val="00AB63C4"/>
    <w:rsid w:val="00AB6C2E"/>
    <w:rsid w:val="00AB6D99"/>
    <w:rsid w:val="00AB77C5"/>
    <w:rsid w:val="00AB7D02"/>
    <w:rsid w:val="00AB7E35"/>
    <w:rsid w:val="00AC0247"/>
    <w:rsid w:val="00AC2280"/>
    <w:rsid w:val="00AC2C28"/>
    <w:rsid w:val="00AC3846"/>
    <w:rsid w:val="00AC3B34"/>
    <w:rsid w:val="00AC486B"/>
    <w:rsid w:val="00AC4CBA"/>
    <w:rsid w:val="00AC4ECC"/>
    <w:rsid w:val="00AC519A"/>
    <w:rsid w:val="00AC5648"/>
    <w:rsid w:val="00AC7046"/>
    <w:rsid w:val="00AC77DB"/>
    <w:rsid w:val="00AC7E2E"/>
    <w:rsid w:val="00AD32E0"/>
    <w:rsid w:val="00AD3318"/>
    <w:rsid w:val="00AD5722"/>
    <w:rsid w:val="00AD6025"/>
    <w:rsid w:val="00AE0A04"/>
    <w:rsid w:val="00AE0C6B"/>
    <w:rsid w:val="00AE1DF8"/>
    <w:rsid w:val="00AE2B81"/>
    <w:rsid w:val="00AE2C73"/>
    <w:rsid w:val="00AE40FF"/>
    <w:rsid w:val="00AE5ED0"/>
    <w:rsid w:val="00AF0132"/>
    <w:rsid w:val="00AF0456"/>
    <w:rsid w:val="00AF07C5"/>
    <w:rsid w:val="00AF0AA7"/>
    <w:rsid w:val="00AF2417"/>
    <w:rsid w:val="00AF2DD7"/>
    <w:rsid w:val="00AF332E"/>
    <w:rsid w:val="00AF423E"/>
    <w:rsid w:val="00AF43E3"/>
    <w:rsid w:val="00AF4424"/>
    <w:rsid w:val="00AF6FA4"/>
    <w:rsid w:val="00AF7276"/>
    <w:rsid w:val="00AF7A99"/>
    <w:rsid w:val="00B00451"/>
    <w:rsid w:val="00B02533"/>
    <w:rsid w:val="00B03687"/>
    <w:rsid w:val="00B03D45"/>
    <w:rsid w:val="00B05E2A"/>
    <w:rsid w:val="00B06B98"/>
    <w:rsid w:val="00B077E5"/>
    <w:rsid w:val="00B102B5"/>
    <w:rsid w:val="00B10A03"/>
    <w:rsid w:val="00B119DA"/>
    <w:rsid w:val="00B12C96"/>
    <w:rsid w:val="00B13591"/>
    <w:rsid w:val="00B14145"/>
    <w:rsid w:val="00B14FF8"/>
    <w:rsid w:val="00B1500F"/>
    <w:rsid w:val="00B15065"/>
    <w:rsid w:val="00B15CC4"/>
    <w:rsid w:val="00B1698E"/>
    <w:rsid w:val="00B177B9"/>
    <w:rsid w:val="00B217B2"/>
    <w:rsid w:val="00B21926"/>
    <w:rsid w:val="00B22001"/>
    <w:rsid w:val="00B22E21"/>
    <w:rsid w:val="00B22F66"/>
    <w:rsid w:val="00B23FCA"/>
    <w:rsid w:val="00B25E8F"/>
    <w:rsid w:val="00B263BE"/>
    <w:rsid w:val="00B273B8"/>
    <w:rsid w:val="00B27508"/>
    <w:rsid w:val="00B2750B"/>
    <w:rsid w:val="00B27B08"/>
    <w:rsid w:val="00B30A4F"/>
    <w:rsid w:val="00B30BE2"/>
    <w:rsid w:val="00B31F44"/>
    <w:rsid w:val="00B31F79"/>
    <w:rsid w:val="00B32826"/>
    <w:rsid w:val="00B37775"/>
    <w:rsid w:val="00B3792B"/>
    <w:rsid w:val="00B37B20"/>
    <w:rsid w:val="00B37F4E"/>
    <w:rsid w:val="00B37F8D"/>
    <w:rsid w:val="00B40294"/>
    <w:rsid w:val="00B42920"/>
    <w:rsid w:val="00B42FA8"/>
    <w:rsid w:val="00B4349E"/>
    <w:rsid w:val="00B46180"/>
    <w:rsid w:val="00B4665B"/>
    <w:rsid w:val="00B46726"/>
    <w:rsid w:val="00B469AF"/>
    <w:rsid w:val="00B46FA8"/>
    <w:rsid w:val="00B47071"/>
    <w:rsid w:val="00B471E7"/>
    <w:rsid w:val="00B5014B"/>
    <w:rsid w:val="00B50388"/>
    <w:rsid w:val="00B50C78"/>
    <w:rsid w:val="00B51B10"/>
    <w:rsid w:val="00B52595"/>
    <w:rsid w:val="00B526B0"/>
    <w:rsid w:val="00B53421"/>
    <w:rsid w:val="00B53A99"/>
    <w:rsid w:val="00B5561F"/>
    <w:rsid w:val="00B5656B"/>
    <w:rsid w:val="00B5779E"/>
    <w:rsid w:val="00B60B97"/>
    <w:rsid w:val="00B61177"/>
    <w:rsid w:val="00B61737"/>
    <w:rsid w:val="00B61BDD"/>
    <w:rsid w:val="00B6209A"/>
    <w:rsid w:val="00B64186"/>
    <w:rsid w:val="00B64497"/>
    <w:rsid w:val="00B64A51"/>
    <w:rsid w:val="00B65AA5"/>
    <w:rsid w:val="00B65EA0"/>
    <w:rsid w:val="00B6780B"/>
    <w:rsid w:val="00B67ACB"/>
    <w:rsid w:val="00B7054C"/>
    <w:rsid w:val="00B7120B"/>
    <w:rsid w:val="00B7275A"/>
    <w:rsid w:val="00B72B35"/>
    <w:rsid w:val="00B72E13"/>
    <w:rsid w:val="00B7388E"/>
    <w:rsid w:val="00B741E6"/>
    <w:rsid w:val="00B7420F"/>
    <w:rsid w:val="00B749E3"/>
    <w:rsid w:val="00B74EA5"/>
    <w:rsid w:val="00B75075"/>
    <w:rsid w:val="00B75439"/>
    <w:rsid w:val="00B76E63"/>
    <w:rsid w:val="00B76FD7"/>
    <w:rsid w:val="00B7787A"/>
    <w:rsid w:val="00B77F07"/>
    <w:rsid w:val="00B81E02"/>
    <w:rsid w:val="00B8226F"/>
    <w:rsid w:val="00B8323A"/>
    <w:rsid w:val="00B83902"/>
    <w:rsid w:val="00B846AC"/>
    <w:rsid w:val="00B846E0"/>
    <w:rsid w:val="00B85E67"/>
    <w:rsid w:val="00B869D5"/>
    <w:rsid w:val="00B86B6F"/>
    <w:rsid w:val="00B86BB6"/>
    <w:rsid w:val="00B87139"/>
    <w:rsid w:val="00B87229"/>
    <w:rsid w:val="00B9066C"/>
    <w:rsid w:val="00B90A66"/>
    <w:rsid w:val="00B93814"/>
    <w:rsid w:val="00B93916"/>
    <w:rsid w:val="00B93971"/>
    <w:rsid w:val="00B93DDF"/>
    <w:rsid w:val="00B940F1"/>
    <w:rsid w:val="00B94655"/>
    <w:rsid w:val="00B95055"/>
    <w:rsid w:val="00B96624"/>
    <w:rsid w:val="00BA0015"/>
    <w:rsid w:val="00BA0B86"/>
    <w:rsid w:val="00BA1875"/>
    <w:rsid w:val="00BA1B21"/>
    <w:rsid w:val="00BA1C85"/>
    <w:rsid w:val="00BA267C"/>
    <w:rsid w:val="00BA297C"/>
    <w:rsid w:val="00BA3644"/>
    <w:rsid w:val="00BA4131"/>
    <w:rsid w:val="00BA4658"/>
    <w:rsid w:val="00BA470D"/>
    <w:rsid w:val="00BA5CF0"/>
    <w:rsid w:val="00BA662B"/>
    <w:rsid w:val="00BB1330"/>
    <w:rsid w:val="00BB163F"/>
    <w:rsid w:val="00BB1B35"/>
    <w:rsid w:val="00BB2B60"/>
    <w:rsid w:val="00BB3164"/>
    <w:rsid w:val="00BB3AD1"/>
    <w:rsid w:val="00BB41E9"/>
    <w:rsid w:val="00BB4E0B"/>
    <w:rsid w:val="00BB731E"/>
    <w:rsid w:val="00BC07AA"/>
    <w:rsid w:val="00BC169F"/>
    <w:rsid w:val="00BC1E0A"/>
    <w:rsid w:val="00BC2778"/>
    <w:rsid w:val="00BC2E2C"/>
    <w:rsid w:val="00BC475F"/>
    <w:rsid w:val="00BC5AD3"/>
    <w:rsid w:val="00BC6B5F"/>
    <w:rsid w:val="00BC79C8"/>
    <w:rsid w:val="00BD2127"/>
    <w:rsid w:val="00BD2863"/>
    <w:rsid w:val="00BD2C7E"/>
    <w:rsid w:val="00BD39B5"/>
    <w:rsid w:val="00BD3D20"/>
    <w:rsid w:val="00BD3E56"/>
    <w:rsid w:val="00BD4148"/>
    <w:rsid w:val="00BD4399"/>
    <w:rsid w:val="00BD4686"/>
    <w:rsid w:val="00BD4E32"/>
    <w:rsid w:val="00BD4F51"/>
    <w:rsid w:val="00BD5768"/>
    <w:rsid w:val="00BD592C"/>
    <w:rsid w:val="00BD7AAB"/>
    <w:rsid w:val="00BE43C9"/>
    <w:rsid w:val="00BE4481"/>
    <w:rsid w:val="00BE4D2B"/>
    <w:rsid w:val="00BE59BB"/>
    <w:rsid w:val="00BE5E7F"/>
    <w:rsid w:val="00BE6E00"/>
    <w:rsid w:val="00BF01CC"/>
    <w:rsid w:val="00BF0572"/>
    <w:rsid w:val="00BF0BB9"/>
    <w:rsid w:val="00BF1333"/>
    <w:rsid w:val="00BF3F09"/>
    <w:rsid w:val="00BF4463"/>
    <w:rsid w:val="00BF5674"/>
    <w:rsid w:val="00BF5B15"/>
    <w:rsid w:val="00BF64A4"/>
    <w:rsid w:val="00BF66C2"/>
    <w:rsid w:val="00BF7CF7"/>
    <w:rsid w:val="00BF7F12"/>
    <w:rsid w:val="00C01301"/>
    <w:rsid w:val="00C03F24"/>
    <w:rsid w:val="00C04111"/>
    <w:rsid w:val="00C0423B"/>
    <w:rsid w:val="00C0440A"/>
    <w:rsid w:val="00C04B42"/>
    <w:rsid w:val="00C069A3"/>
    <w:rsid w:val="00C06FDF"/>
    <w:rsid w:val="00C07C60"/>
    <w:rsid w:val="00C07D6F"/>
    <w:rsid w:val="00C07E4A"/>
    <w:rsid w:val="00C113DA"/>
    <w:rsid w:val="00C11A3E"/>
    <w:rsid w:val="00C12860"/>
    <w:rsid w:val="00C12C79"/>
    <w:rsid w:val="00C12CCA"/>
    <w:rsid w:val="00C13038"/>
    <w:rsid w:val="00C15F19"/>
    <w:rsid w:val="00C16452"/>
    <w:rsid w:val="00C164A0"/>
    <w:rsid w:val="00C16999"/>
    <w:rsid w:val="00C16D6D"/>
    <w:rsid w:val="00C173DD"/>
    <w:rsid w:val="00C1766A"/>
    <w:rsid w:val="00C21BAA"/>
    <w:rsid w:val="00C21FCD"/>
    <w:rsid w:val="00C223DB"/>
    <w:rsid w:val="00C232BE"/>
    <w:rsid w:val="00C2430D"/>
    <w:rsid w:val="00C24AFB"/>
    <w:rsid w:val="00C250F2"/>
    <w:rsid w:val="00C251B1"/>
    <w:rsid w:val="00C252A5"/>
    <w:rsid w:val="00C266DA"/>
    <w:rsid w:val="00C26BAA"/>
    <w:rsid w:val="00C26BC4"/>
    <w:rsid w:val="00C279B5"/>
    <w:rsid w:val="00C3000C"/>
    <w:rsid w:val="00C30471"/>
    <w:rsid w:val="00C32091"/>
    <w:rsid w:val="00C32848"/>
    <w:rsid w:val="00C33405"/>
    <w:rsid w:val="00C334EB"/>
    <w:rsid w:val="00C34BFF"/>
    <w:rsid w:val="00C34E35"/>
    <w:rsid w:val="00C34F1D"/>
    <w:rsid w:val="00C37144"/>
    <w:rsid w:val="00C37248"/>
    <w:rsid w:val="00C373EF"/>
    <w:rsid w:val="00C37F20"/>
    <w:rsid w:val="00C408E1"/>
    <w:rsid w:val="00C4129B"/>
    <w:rsid w:val="00C41A85"/>
    <w:rsid w:val="00C42D70"/>
    <w:rsid w:val="00C43845"/>
    <w:rsid w:val="00C44678"/>
    <w:rsid w:val="00C461D7"/>
    <w:rsid w:val="00C46CEB"/>
    <w:rsid w:val="00C471D2"/>
    <w:rsid w:val="00C47D93"/>
    <w:rsid w:val="00C501F1"/>
    <w:rsid w:val="00C507A4"/>
    <w:rsid w:val="00C50B88"/>
    <w:rsid w:val="00C51005"/>
    <w:rsid w:val="00C51933"/>
    <w:rsid w:val="00C51D87"/>
    <w:rsid w:val="00C51DBF"/>
    <w:rsid w:val="00C5262B"/>
    <w:rsid w:val="00C53046"/>
    <w:rsid w:val="00C53883"/>
    <w:rsid w:val="00C54DAE"/>
    <w:rsid w:val="00C55BFC"/>
    <w:rsid w:val="00C5684A"/>
    <w:rsid w:val="00C572D7"/>
    <w:rsid w:val="00C57444"/>
    <w:rsid w:val="00C57BEA"/>
    <w:rsid w:val="00C60E0B"/>
    <w:rsid w:val="00C619B1"/>
    <w:rsid w:val="00C61B1A"/>
    <w:rsid w:val="00C62777"/>
    <w:rsid w:val="00C62CE9"/>
    <w:rsid w:val="00C633E9"/>
    <w:rsid w:val="00C63800"/>
    <w:rsid w:val="00C64CD2"/>
    <w:rsid w:val="00C65130"/>
    <w:rsid w:val="00C66418"/>
    <w:rsid w:val="00C66D0E"/>
    <w:rsid w:val="00C7001D"/>
    <w:rsid w:val="00C70C27"/>
    <w:rsid w:val="00C716CF"/>
    <w:rsid w:val="00C72810"/>
    <w:rsid w:val="00C73114"/>
    <w:rsid w:val="00C733CD"/>
    <w:rsid w:val="00C742B0"/>
    <w:rsid w:val="00C755DD"/>
    <w:rsid w:val="00C800AF"/>
    <w:rsid w:val="00C8279D"/>
    <w:rsid w:val="00C82B57"/>
    <w:rsid w:val="00C83380"/>
    <w:rsid w:val="00C8484F"/>
    <w:rsid w:val="00C84A55"/>
    <w:rsid w:val="00C85D09"/>
    <w:rsid w:val="00C86A79"/>
    <w:rsid w:val="00C871E1"/>
    <w:rsid w:val="00C91588"/>
    <w:rsid w:val="00C945D5"/>
    <w:rsid w:val="00C94996"/>
    <w:rsid w:val="00C96B2C"/>
    <w:rsid w:val="00CA1177"/>
    <w:rsid w:val="00CA1CC1"/>
    <w:rsid w:val="00CA3854"/>
    <w:rsid w:val="00CA5D61"/>
    <w:rsid w:val="00CA68FA"/>
    <w:rsid w:val="00CA69B2"/>
    <w:rsid w:val="00CA6AC5"/>
    <w:rsid w:val="00CA7859"/>
    <w:rsid w:val="00CB021E"/>
    <w:rsid w:val="00CB04EE"/>
    <w:rsid w:val="00CB0A8D"/>
    <w:rsid w:val="00CB33C0"/>
    <w:rsid w:val="00CB33F5"/>
    <w:rsid w:val="00CB372A"/>
    <w:rsid w:val="00CB396F"/>
    <w:rsid w:val="00CB50C1"/>
    <w:rsid w:val="00CB6A35"/>
    <w:rsid w:val="00CB6F99"/>
    <w:rsid w:val="00CB78DC"/>
    <w:rsid w:val="00CB78DF"/>
    <w:rsid w:val="00CC0A01"/>
    <w:rsid w:val="00CC0C6D"/>
    <w:rsid w:val="00CC0CB5"/>
    <w:rsid w:val="00CC0FDD"/>
    <w:rsid w:val="00CC2F4C"/>
    <w:rsid w:val="00CC3195"/>
    <w:rsid w:val="00CC3766"/>
    <w:rsid w:val="00CC4C30"/>
    <w:rsid w:val="00CC4C8D"/>
    <w:rsid w:val="00CC5CE7"/>
    <w:rsid w:val="00CC654C"/>
    <w:rsid w:val="00CC6934"/>
    <w:rsid w:val="00CC7A3D"/>
    <w:rsid w:val="00CD00A9"/>
    <w:rsid w:val="00CD00BB"/>
    <w:rsid w:val="00CD096E"/>
    <w:rsid w:val="00CD146C"/>
    <w:rsid w:val="00CD15D4"/>
    <w:rsid w:val="00CD1874"/>
    <w:rsid w:val="00CD334C"/>
    <w:rsid w:val="00CD4029"/>
    <w:rsid w:val="00CD5350"/>
    <w:rsid w:val="00CD6926"/>
    <w:rsid w:val="00CD7A30"/>
    <w:rsid w:val="00CE0605"/>
    <w:rsid w:val="00CE0E7A"/>
    <w:rsid w:val="00CE2532"/>
    <w:rsid w:val="00CE29EA"/>
    <w:rsid w:val="00CE564D"/>
    <w:rsid w:val="00CE5886"/>
    <w:rsid w:val="00CE5DF6"/>
    <w:rsid w:val="00CE5E72"/>
    <w:rsid w:val="00CE6078"/>
    <w:rsid w:val="00CE72EE"/>
    <w:rsid w:val="00CE7A39"/>
    <w:rsid w:val="00CF055D"/>
    <w:rsid w:val="00CF111E"/>
    <w:rsid w:val="00CF1166"/>
    <w:rsid w:val="00CF13B4"/>
    <w:rsid w:val="00CF14BA"/>
    <w:rsid w:val="00CF158E"/>
    <w:rsid w:val="00CF1DFD"/>
    <w:rsid w:val="00CF2192"/>
    <w:rsid w:val="00CF31A9"/>
    <w:rsid w:val="00CF32DC"/>
    <w:rsid w:val="00CF34F0"/>
    <w:rsid w:val="00CF41C9"/>
    <w:rsid w:val="00CF5AEA"/>
    <w:rsid w:val="00CF5EA0"/>
    <w:rsid w:val="00CF5F0E"/>
    <w:rsid w:val="00CF6F54"/>
    <w:rsid w:val="00CF6FD9"/>
    <w:rsid w:val="00CF798D"/>
    <w:rsid w:val="00D0181D"/>
    <w:rsid w:val="00D0290F"/>
    <w:rsid w:val="00D02CD5"/>
    <w:rsid w:val="00D02EF0"/>
    <w:rsid w:val="00D03B54"/>
    <w:rsid w:val="00D03E9C"/>
    <w:rsid w:val="00D0424C"/>
    <w:rsid w:val="00D05E2A"/>
    <w:rsid w:val="00D06343"/>
    <w:rsid w:val="00D06735"/>
    <w:rsid w:val="00D07518"/>
    <w:rsid w:val="00D07637"/>
    <w:rsid w:val="00D076D7"/>
    <w:rsid w:val="00D07CA8"/>
    <w:rsid w:val="00D10030"/>
    <w:rsid w:val="00D1027C"/>
    <w:rsid w:val="00D10A50"/>
    <w:rsid w:val="00D11142"/>
    <w:rsid w:val="00D12FAA"/>
    <w:rsid w:val="00D142FF"/>
    <w:rsid w:val="00D1486A"/>
    <w:rsid w:val="00D15736"/>
    <w:rsid w:val="00D1596D"/>
    <w:rsid w:val="00D15AA0"/>
    <w:rsid w:val="00D16D29"/>
    <w:rsid w:val="00D20616"/>
    <w:rsid w:val="00D2330D"/>
    <w:rsid w:val="00D23755"/>
    <w:rsid w:val="00D23F98"/>
    <w:rsid w:val="00D255C4"/>
    <w:rsid w:val="00D26BAD"/>
    <w:rsid w:val="00D272F3"/>
    <w:rsid w:val="00D27734"/>
    <w:rsid w:val="00D30384"/>
    <w:rsid w:val="00D316AA"/>
    <w:rsid w:val="00D31F5C"/>
    <w:rsid w:val="00D32C5D"/>
    <w:rsid w:val="00D331B7"/>
    <w:rsid w:val="00D34666"/>
    <w:rsid w:val="00D35173"/>
    <w:rsid w:val="00D3641F"/>
    <w:rsid w:val="00D36DFA"/>
    <w:rsid w:val="00D37C27"/>
    <w:rsid w:val="00D405B7"/>
    <w:rsid w:val="00D4283E"/>
    <w:rsid w:val="00D43622"/>
    <w:rsid w:val="00D43672"/>
    <w:rsid w:val="00D43BF0"/>
    <w:rsid w:val="00D443D6"/>
    <w:rsid w:val="00D44E80"/>
    <w:rsid w:val="00D46F8F"/>
    <w:rsid w:val="00D4794F"/>
    <w:rsid w:val="00D51910"/>
    <w:rsid w:val="00D52F15"/>
    <w:rsid w:val="00D5343D"/>
    <w:rsid w:val="00D54039"/>
    <w:rsid w:val="00D55E87"/>
    <w:rsid w:val="00D56AFC"/>
    <w:rsid w:val="00D56EA5"/>
    <w:rsid w:val="00D572AC"/>
    <w:rsid w:val="00D5765D"/>
    <w:rsid w:val="00D60385"/>
    <w:rsid w:val="00D6058F"/>
    <w:rsid w:val="00D60862"/>
    <w:rsid w:val="00D60D5B"/>
    <w:rsid w:val="00D60EA6"/>
    <w:rsid w:val="00D61897"/>
    <w:rsid w:val="00D61C19"/>
    <w:rsid w:val="00D62590"/>
    <w:rsid w:val="00D63196"/>
    <w:rsid w:val="00D63876"/>
    <w:rsid w:val="00D6387E"/>
    <w:rsid w:val="00D64D34"/>
    <w:rsid w:val="00D65A0F"/>
    <w:rsid w:val="00D65A55"/>
    <w:rsid w:val="00D65FB2"/>
    <w:rsid w:val="00D709A1"/>
    <w:rsid w:val="00D7151C"/>
    <w:rsid w:val="00D736F3"/>
    <w:rsid w:val="00D74706"/>
    <w:rsid w:val="00D75035"/>
    <w:rsid w:val="00D75956"/>
    <w:rsid w:val="00D75ED3"/>
    <w:rsid w:val="00D761AF"/>
    <w:rsid w:val="00D80F61"/>
    <w:rsid w:val="00D81AD9"/>
    <w:rsid w:val="00D81F57"/>
    <w:rsid w:val="00D83535"/>
    <w:rsid w:val="00D84C11"/>
    <w:rsid w:val="00D84FC0"/>
    <w:rsid w:val="00D8512E"/>
    <w:rsid w:val="00D867AD"/>
    <w:rsid w:val="00D86904"/>
    <w:rsid w:val="00D86CBD"/>
    <w:rsid w:val="00D871BE"/>
    <w:rsid w:val="00D87730"/>
    <w:rsid w:val="00D87B17"/>
    <w:rsid w:val="00D87CEE"/>
    <w:rsid w:val="00D9132E"/>
    <w:rsid w:val="00D92074"/>
    <w:rsid w:val="00D924D1"/>
    <w:rsid w:val="00D929EA"/>
    <w:rsid w:val="00D92A40"/>
    <w:rsid w:val="00D92AF2"/>
    <w:rsid w:val="00D92DAA"/>
    <w:rsid w:val="00D9423E"/>
    <w:rsid w:val="00D94DDB"/>
    <w:rsid w:val="00D957E0"/>
    <w:rsid w:val="00D95EE8"/>
    <w:rsid w:val="00D9739F"/>
    <w:rsid w:val="00D97658"/>
    <w:rsid w:val="00D97798"/>
    <w:rsid w:val="00D97E55"/>
    <w:rsid w:val="00DA08D9"/>
    <w:rsid w:val="00DA117A"/>
    <w:rsid w:val="00DA196D"/>
    <w:rsid w:val="00DA2019"/>
    <w:rsid w:val="00DA2F1B"/>
    <w:rsid w:val="00DA4A46"/>
    <w:rsid w:val="00DA4B1B"/>
    <w:rsid w:val="00DA4E91"/>
    <w:rsid w:val="00DA62D6"/>
    <w:rsid w:val="00DA6C82"/>
    <w:rsid w:val="00DA7C33"/>
    <w:rsid w:val="00DB0487"/>
    <w:rsid w:val="00DB14B7"/>
    <w:rsid w:val="00DB1BB4"/>
    <w:rsid w:val="00DB1CAC"/>
    <w:rsid w:val="00DB2720"/>
    <w:rsid w:val="00DB28C4"/>
    <w:rsid w:val="00DB337E"/>
    <w:rsid w:val="00DB3770"/>
    <w:rsid w:val="00DB6608"/>
    <w:rsid w:val="00DB758A"/>
    <w:rsid w:val="00DC067D"/>
    <w:rsid w:val="00DC0DC2"/>
    <w:rsid w:val="00DC1363"/>
    <w:rsid w:val="00DC22CA"/>
    <w:rsid w:val="00DC2C97"/>
    <w:rsid w:val="00DC348C"/>
    <w:rsid w:val="00DC3A09"/>
    <w:rsid w:val="00DC557A"/>
    <w:rsid w:val="00DC5977"/>
    <w:rsid w:val="00DC6D51"/>
    <w:rsid w:val="00DC71A9"/>
    <w:rsid w:val="00DC734A"/>
    <w:rsid w:val="00DC7586"/>
    <w:rsid w:val="00DD22FE"/>
    <w:rsid w:val="00DD24AA"/>
    <w:rsid w:val="00DD3091"/>
    <w:rsid w:val="00DD318C"/>
    <w:rsid w:val="00DD419B"/>
    <w:rsid w:val="00DD4A7E"/>
    <w:rsid w:val="00DD5893"/>
    <w:rsid w:val="00DD599D"/>
    <w:rsid w:val="00DD7050"/>
    <w:rsid w:val="00DD7E8A"/>
    <w:rsid w:val="00DE0232"/>
    <w:rsid w:val="00DE176B"/>
    <w:rsid w:val="00DE204C"/>
    <w:rsid w:val="00DE2811"/>
    <w:rsid w:val="00DE29C5"/>
    <w:rsid w:val="00DE410D"/>
    <w:rsid w:val="00DE511A"/>
    <w:rsid w:val="00DE56C4"/>
    <w:rsid w:val="00DE5992"/>
    <w:rsid w:val="00DE60FC"/>
    <w:rsid w:val="00DE6E0C"/>
    <w:rsid w:val="00DE78BB"/>
    <w:rsid w:val="00DF0AA6"/>
    <w:rsid w:val="00DF1E92"/>
    <w:rsid w:val="00DF2A04"/>
    <w:rsid w:val="00DF2AE7"/>
    <w:rsid w:val="00DF3B43"/>
    <w:rsid w:val="00DF3E21"/>
    <w:rsid w:val="00DF439D"/>
    <w:rsid w:val="00DF484E"/>
    <w:rsid w:val="00DF5E66"/>
    <w:rsid w:val="00DF618F"/>
    <w:rsid w:val="00E00558"/>
    <w:rsid w:val="00E005A9"/>
    <w:rsid w:val="00E00657"/>
    <w:rsid w:val="00E00810"/>
    <w:rsid w:val="00E00AE1"/>
    <w:rsid w:val="00E0142E"/>
    <w:rsid w:val="00E02E8A"/>
    <w:rsid w:val="00E0332A"/>
    <w:rsid w:val="00E05E1D"/>
    <w:rsid w:val="00E0617C"/>
    <w:rsid w:val="00E069FA"/>
    <w:rsid w:val="00E06D62"/>
    <w:rsid w:val="00E07645"/>
    <w:rsid w:val="00E101CD"/>
    <w:rsid w:val="00E10CE3"/>
    <w:rsid w:val="00E13214"/>
    <w:rsid w:val="00E14EC1"/>
    <w:rsid w:val="00E17FE2"/>
    <w:rsid w:val="00E211D1"/>
    <w:rsid w:val="00E2137D"/>
    <w:rsid w:val="00E214ED"/>
    <w:rsid w:val="00E21BF4"/>
    <w:rsid w:val="00E22044"/>
    <w:rsid w:val="00E222EC"/>
    <w:rsid w:val="00E233E9"/>
    <w:rsid w:val="00E24A8B"/>
    <w:rsid w:val="00E250B8"/>
    <w:rsid w:val="00E26E14"/>
    <w:rsid w:val="00E30EAC"/>
    <w:rsid w:val="00E316A3"/>
    <w:rsid w:val="00E31935"/>
    <w:rsid w:val="00E31B45"/>
    <w:rsid w:val="00E32773"/>
    <w:rsid w:val="00E33ABC"/>
    <w:rsid w:val="00E3459D"/>
    <w:rsid w:val="00E359BA"/>
    <w:rsid w:val="00E35CE2"/>
    <w:rsid w:val="00E3714A"/>
    <w:rsid w:val="00E40887"/>
    <w:rsid w:val="00E4166F"/>
    <w:rsid w:val="00E42710"/>
    <w:rsid w:val="00E44150"/>
    <w:rsid w:val="00E447CF"/>
    <w:rsid w:val="00E44D73"/>
    <w:rsid w:val="00E44D9F"/>
    <w:rsid w:val="00E45CED"/>
    <w:rsid w:val="00E4630E"/>
    <w:rsid w:val="00E472CC"/>
    <w:rsid w:val="00E507D9"/>
    <w:rsid w:val="00E510E6"/>
    <w:rsid w:val="00E514B7"/>
    <w:rsid w:val="00E51780"/>
    <w:rsid w:val="00E53678"/>
    <w:rsid w:val="00E54119"/>
    <w:rsid w:val="00E54B7C"/>
    <w:rsid w:val="00E55725"/>
    <w:rsid w:val="00E55947"/>
    <w:rsid w:val="00E55D8A"/>
    <w:rsid w:val="00E6020B"/>
    <w:rsid w:val="00E61A9D"/>
    <w:rsid w:val="00E62CBC"/>
    <w:rsid w:val="00E63954"/>
    <w:rsid w:val="00E64416"/>
    <w:rsid w:val="00E67015"/>
    <w:rsid w:val="00E6702E"/>
    <w:rsid w:val="00E672A3"/>
    <w:rsid w:val="00E71279"/>
    <w:rsid w:val="00E717CE"/>
    <w:rsid w:val="00E72026"/>
    <w:rsid w:val="00E7284A"/>
    <w:rsid w:val="00E729E5"/>
    <w:rsid w:val="00E73F35"/>
    <w:rsid w:val="00E74500"/>
    <w:rsid w:val="00E75AE8"/>
    <w:rsid w:val="00E75F9B"/>
    <w:rsid w:val="00E812F0"/>
    <w:rsid w:val="00E81698"/>
    <w:rsid w:val="00E82A0B"/>
    <w:rsid w:val="00E837FB"/>
    <w:rsid w:val="00E84119"/>
    <w:rsid w:val="00E84F86"/>
    <w:rsid w:val="00E8582B"/>
    <w:rsid w:val="00E862E3"/>
    <w:rsid w:val="00E86737"/>
    <w:rsid w:val="00E8764B"/>
    <w:rsid w:val="00E907CE"/>
    <w:rsid w:val="00E935BD"/>
    <w:rsid w:val="00E9377B"/>
    <w:rsid w:val="00E93AFF"/>
    <w:rsid w:val="00E94686"/>
    <w:rsid w:val="00E960F1"/>
    <w:rsid w:val="00E96114"/>
    <w:rsid w:val="00E9668E"/>
    <w:rsid w:val="00EA0E82"/>
    <w:rsid w:val="00EA1D20"/>
    <w:rsid w:val="00EA3E46"/>
    <w:rsid w:val="00EA3E4E"/>
    <w:rsid w:val="00EA403C"/>
    <w:rsid w:val="00EA53B1"/>
    <w:rsid w:val="00EA58FF"/>
    <w:rsid w:val="00EA6513"/>
    <w:rsid w:val="00EA68CA"/>
    <w:rsid w:val="00EB00FC"/>
    <w:rsid w:val="00EB0189"/>
    <w:rsid w:val="00EB084F"/>
    <w:rsid w:val="00EB0D43"/>
    <w:rsid w:val="00EB15B4"/>
    <w:rsid w:val="00EB1A9C"/>
    <w:rsid w:val="00EB299D"/>
    <w:rsid w:val="00EB37AC"/>
    <w:rsid w:val="00EB3C40"/>
    <w:rsid w:val="00EB4F52"/>
    <w:rsid w:val="00EB6B74"/>
    <w:rsid w:val="00EB73FA"/>
    <w:rsid w:val="00EB7E6E"/>
    <w:rsid w:val="00EC0371"/>
    <w:rsid w:val="00EC0586"/>
    <w:rsid w:val="00EC07AD"/>
    <w:rsid w:val="00EC0AA9"/>
    <w:rsid w:val="00EC0B2F"/>
    <w:rsid w:val="00EC0E30"/>
    <w:rsid w:val="00EC125E"/>
    <w:rsid w:val="00EC3792"/>
    <w:rsid w:val="00EC441B"/>
    <w:rsid w:val="00EC5078"/>
    <w:rsid w:val="00EC570E"/>
    <w:rsid w:val="00EC5CFC"/>
    <w:rsid w:val="00EC6A3A"/>
    <w:rsid w:val="00EC725B"/>
    <w:rsid w:val="00ED4927"/>
    <w:rsid w:val="00ED4FD1"/>
    <w:rsid w:val="00ED50EC"/>
    <w:rsid w:val="00ED5989"/>
    <w:rsid w:val="00ED6014"/>
    <w:rsid w:val="00ED6366"/>
    <w:rsid w:val="00ED6F19"/>
    <w:rsid w:val="00ED7701"/>
    <w:rsid w:val="00ED7C45"/>
    <w:rsid w:val="00EE0019"/>
    <w:rsid w:val="00EE021E"/>
    <w:rsid w:val="00EE1833"/>
    <w:rsid w:val="00EE1F4A"/>
    <w:rsid w:val="00EE2165"/>
    <w:rsid w:val="00EE2DF3"/>
    <w:rsid w:val="00EE2E5F"/>
    <w:rsid w:val="00EE2FBF"/>
    <w:rsid w:val="00EE3559"/>
    <w:rsid w:val="00EE3601"/>
    <w:rsid w:val="00EE4B6E"/>
    <w:rsid w:val="00EE59B4"/>
    <w:rsid w:val="00EE60F4"/>
    <w:rsid w:val="00EE65FA"/>
    <w:rsid w:val="00EE6671"/>
    <w:rsid w:val="00EE6B65"/>
    <w:rsid w:val="00EE6C1C"/>
    <w:rsid w:val="00EE70CE"/>
    <w:rsid w:val="00EE7609"/>
    <w:rsid w:val="00EE780C"/>
    <w:rsid w:val="00EF0573"/>
    <w:rsid w:val="00EF06BD"/>
    <w:rsid w:val="00EF1D21"/>
    <w:rsid w:val="00EF2A69"/>
    <w:rsid w:val="00EF4163"/>
    <w:rsid w:val="00EF51C3"/>
    <w:rsid w:val="00EF6413"/>
    <w:rsid w:val="00EF723C"/>
    <w:rsid w:val="00F01E14"/>
    <w:rsid w:val="00F03624"/>
    <w:rsid w:val="00F0370F"/>
    <w:rsid w:val="00F03CD7"/>
    <w:rsid w:val="00F04063"/>
    <w:rsid w:val="00F04549"/>
    <w:rsid w:val="00F04B53"/>
    <w:rsid w:val="00F04EF9"/>
    <w:rsid w:val="00F06AF6"/>
    <w:rsid w:val="00F10674"/>
    <w:rsid w:val="00F11C5B"/>
    <w:rsid w:val="00F12814"/>
    <w:rsid w:val="00F128CC"/>
    <w:rsid w:val="00F13B15"/>
    <w:rsid w:val="00F14421"/>
    <w:rsid w:val="00F15C46"/>
    <w:rsid w:val="00F16D6D"/>
    <w:rsid w:val="00F172D1"/>
    <w:rsid w:val="00F17D80"/>
    <w:rsid w:val="00F210CA"/>
    <w:rsid w:val="00F22AC8"/>
    <w:rsid w:val="00F22AFC"/>
    <w:rsid w:val="00F2324E"/>
    <w:rsid w:val="00F23734"/>
    <w:rsid w:val="00F2390D"/>
    <w:rsid w:val="00F244B2"/>
    <w:rsid w:val="00F2531D"/>
    <w:rsid w:val="00F26A3F"/>
    <w:rsid w:val="00F26F0E"/>
    <w:rsid w:val="00F27248"/>
    <w:rsid w:val="00F31794"/>
    <w:rsid w:val="00F31E4E"/>
    <w:rsid w:val="00F329AA"/>
    <w:rsid w:val="00F33881"/>
    <w:rsid w:val="00F33A47"/>
    <w:rsid w:val="00F358F6"/>
    <w:rsid w:val="00F35A5F"/>
    <w:rsid w:val="00F35AA8"/>
    <w:rsid w:val="00F36517"/>
    <w:rsid w:val="00F36A3C"/>
    <w:rsid w:val="00F3780C"/>
    <w:rsid w:val="00F37BAE"/>
    <w:rsid w:val="00F400C0"/>
    <w:rsid w:val="00F41626"/>
    <w:rsid w:val="00F41649"/>
    <w:rsid w:val="00F45DCD"/>
    <w:rsid w:val="00F47183"/>
    <w:rsid w:val="00F475C7"/>
    <w:rsid w:val="00F50C73"/>
    <w:rsid w:val="00F51694"/>
    <w:rsid w:val="00F51C11"/>
    <w:rsid w:val="00F52E87"/>
    <w:rsid w:val="00F54285"/>
    <w:rsid w:val="00F5453D"/>
    <w:rsid w:val="00F549D6"/>
    <w:rsid w:val="00F55617"/>
    <w:rsid w:val="00F558D8"/>
    <w:rsid w:val="00F56918"/>
    <w:rsid w:val="00F61576"/>
    <w:rsid w:val="00F63342"/>
    <w:rsid w:val="00F63713"/>
    <w:rsid w:val="00F6437B"/>
    <w:rsid w:val="00F657BE"/>
    <w:rsid w:val="00F65E5E"/>
    <w:rsid w:val="00F66C56"/>
    <w:rsid w:val="00F67A0B"/>
    <w:rsid w:val="00F7019D"/>
    <w:rsid w:val="00F72356"/>
    <w:rsid w:val="00F72B1C"/>
    <w:rsid w:val="00F73034"/>
    <w:rsid w:val="00F73E1C"/>
    <w:rsid w:val="00F7494A"/>
    <w:rsid w:val="00F74DAF"/>
    <w:rsid w:val="00F807B8"/>
    <w:rsid w:val="00F80B16"/>
    <w:rsid w:val="00F80D3E"/>
    <w:rsid w:val="00F81024"/>
    <w:rsid w:val="00F81B6D"/>
    <w:rsid w:val="00F821B8"/>
    <w:rsid w:val="00F82640"/>
    <w:rsid w:val="00F828B1"/>
    <w:rsid w:val="00F83184"/>
    <w:rsid w:val="00F86847"/>
    <w:rsid w:val="00F92908"/>
    <w:rsid w:val="00F93D2C"/>
    <w:rsid w:val="00F94942"/>
    <w:rsid w:val="00F94CA7"/>
    <w:rsid w:val="00F9636D"/>
    <w:rsid w:val="00F969D5"/>
    <w:rsid w:val="00F977C8"/>
    <w:rsid w:val="00F97E64"/>
    <w:rsid w:val="00FA01CC"/>
    <w:rsid w:val="00FA065E"/>
    <w:rsid w:val="00FA132C"/>
    <w:rsid w:val="00FA1448"/>
    <w:rsid w:val="00FA17C7"/>
    <w:rsid w:val="00FA2ECE"/>
    <w:rsid w:val="00FA3650"/>
    <w:rsid w:val="00FA3DC4"/>
    <w:rsid w:val="00FA4096"/>
    <w:rsid w:val="00FA4464"/>
    <w:rsid w:val="00FA4548"/>
    <w:rsid w:val="00FA4F2C"/>
    <w:rsid w:val="00FA61E8"/>
    <w:rsid w:val="00FA62F0"/>
    <w:rsid w:val="00FB09D2"/>
    <w:rsid w:val="00FB0D48"/>
    <w:rsid w:val="00FB1532"/>
    <w:rsid w:val="00FB29BB"/>
    <w:rsid w:val="00FB3C75"/>
    <w:rsid w:val="00FB4F40"/>
    <w:rsid w:val="00FB559C"/>
    <w:rsid w:val="00FB5877"/>
    <w:rsid w:val="00FB6D25"/>
    <w:rsid w:val="00FB742F"/>
    <w:rsid w:val="00FC199D"/>
    <w:rsid w:val="00FC244C"/>
    <w:rsid w:val="00FC2FFF"/>
    <w:rsid w:val="00FC3511"/>
    <w:rsid w:val="00FC36C8"/>
    <w:rsid w:val="00FC4D0B"/>
    <w:rsid w:val="00FC51F2"/>
    <w:rsid w:val="00FC5557"/>
    <w:rsid w:val="00FC6D62"/>
    <w:rsid w:val="00FC7289"/>
    <w:rsid w:val="00FD13A7"/>
    <w:rsid w:val="00FD2193"/>
    <w:rsid w:val="00FD50ED"/>
    <w:rsid w:val="00FD5135"/>
    <w:rsid w:val="00FD5A19"/>
    <w:rsid w:val="00FD6952"/>
    <w:rsid w:val="00FD7175"/>
    <w:rsid w:val="00FD71DB"/>
    <w:rsid w:val="00FD7DCB"/>
    <w:rsid w:val="00FD7FF5"/>
    <w:rsid w:val="00FE0831"/>
    <w:rsid w:val="00FE0864"/>
    <w:rsid w:val="00FE30D3"/>
    <w:rsid w:val="00FE368E"/>
    <w:rsid w:val="00FE38D2"/>
    <w:rsid w:val="00FE68B6"/>
    <w:rsid w:val="00FE781A"/>
    <w:rsid w:val="00FF086F"/>
    <w:rsid w:val="00FF2EC7"/>
    <w:rsid w:val="00FF316C"/>
    <w:rsid w:val="00FF5511"/>
    <w:rsid w:val="00FF5EDC"/>
    <w:rsid w:val="00FF64F2"/>
    <w:rsid w:val="00FF714D"/>
    <w:rsid w:val="00FF7F25"/>
    <w:rsid w:val="059523AD"/>
    <w:rsid w:val="14ADA981"/>
    <w:rsid w:val="1CFFBB4F"/>
    <w:rsid w:val="29EE2452"/>
    <w:rsid w:val="2AC9C27D"/>
    <w:rsid w:val="3628EAF2"/>
    <w:rsid w:val="3B74DAB6"/>
    <w:rsid w:val="48139565"/>
    <w:rsid w:val="4D6470BD"/>
    <w:rsid w:val="6164D375"/>
    <w:rsid w:val="618C4791"/>
    <w:rsid w:val="686772B8"/>
    <w:rsid w:val="7A625803"/>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7CE16"/>
  <w15:docId w15:val="{C5AC51BD-B38B-46DB-B342-E6E90E3A1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1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1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12"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A74"/>
    <w:pPr>
      <w:spacing w:after="0" w:line="240" w:lineRule="auto"/>
    </w:pPr>
  </w:style>
  <w:style w:type="paragraph" w:styleId="Heading1">
    <w:name w:val="heading 1"/>
    <w:basedOn w:val="Normal"/>
    <w:next w:val="Normal"/>
    <w:link w:val="Heading1Char"/>
    <w:uiPriority w:val="9"/>
    <w:qFormat/>
    <w:rsid w:val="00B65EA0"/>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233E9"/>
    <w:pPr>
      <w:spacing w:after="0" w:line="240" w:lineRule="auto"/>
    </w:pPr>
  </w:style>
  <w:style w:type="character" w:customStyle="1" w:styleId="Heading1Char">
    <w:name w:val="Heading 1 Char"/>
    <w:basedOn w:val="DefaultParagraphFont"/>
    <w:link w:val="Heading1"/>
    <w:uiPriority w:val="9"/>
    <w:rsid w:val="008D1D32"/>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7A22B5"/>
    <w:rPr>
      <w:i/>
      <w:iCs/>
    </w:rPr>
  </w:style>
  <w:style w:type="character" w:styleId="IntenseEmphasis">
    <w:name w:val="Intense Emphasis"/>
    <w:basedOn w:val="DefaultParagraphFont"/>
    <w:uiPriority w:val="12"/>
    <w:qFormat/>
    <w:rsid w:val="007A22B5"/>
    <w:rPr>
      <w:i/>
      <w:iCs/>
      <w:color w:val="5CB885" w:themeColor="accent1"/>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customStyle="1" w:styleId="UnresolvedMention1">
    <w:name w:val="Unresolved Mention1"/>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paragraph" w:styleId="BalloonText">
    <w:name w:val="Balloon Text"/>
    <w:basedOn w:val="Normal"/>
    <w:link w:val="BalloonTextChar"/>
    <w:uiPriority w:val="99"/>
    <w:semiHidden/>
    <w:unhideWhenUsed/>
    <w:rsid w:val="00334E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E40"/>
    <w:rPr>
      <w:rFonts w:ascii="Segoe UI" w:hAnsi="Segoe UI" w:cs="Segoe UI"/>
      <w:sz w:val="18"/>
      <w:szCs w:val="18"/>
    </w:rPr>
  </w:style>
  <w:style w:type="character" w:styleId="Strong">
    <w:name w:val="Strong"/>
    <w:basedOn w:val="DefaultParagraphFont"/>
    <w:uiPriority w:val="13"/>
    <w:qFormat/>
    <w:rsid w:val="00BE4D2B"/>
    <w:rPr>
      <w:b/>
      <w:bCs/>
    </w:rPr>
  </w:style>
  <w:style w:type="character" w:styleId="CommentReference">
    <w:name w:val="annotation reference"/>
    <w:basedOn w:val="DefaultParagraphFont"/>
    <w:uiPriority w:val="99"/>
    <w:semiHidden/>
    <w:unhideWhenUsed/>
    <w:rsid w:val="00746BD8"/>
    <w:rPr>
      <w:sz w:val="16"/>
      <w:szCs w:val="16"/>
    </w:rPr>
  </w:style>
  <w:style w:type="paragraph" w:styleId="CommentText">
    <w:name w:val="annotation text"/>
    <w:basedOn w:val="Normal"/>
    <w:link w:val="CommentTextChar"/>
    <w:uiPriority w:val="99"/>
    <w:semiHidden/>
    <w:unhideWhenUsed/>
    <w:rsid w:val="00746BD8"/>
    <w:rPr>
      <w:sz w:val="20"/>
      <w:szCs w:val="20"/>
    </w:rPr>
  </w:style>
  <w:style w:type="character" w:customStyle="1" w:styleId="CommentTextChar">
    <w:name w:val="Comment Text Char"/>
    <w:basedOn w:val="DefaultParagraphFont"/>
    <w:link w:val="CommentText"/>
    <w:uiPriority w:val="99"/>
    <w:semiHidden/>
    <w:rsid w:val="00746BD8"/>
    <w:rPr>
      <w:sz w:val="20"/>
      <w:szCs w:val="20"/>
    </w:rPr>
  </w:style>
  <w:style w:type="paragraph" w:styleId="CommentSubject">
    <w:name w:val="annotation subject"/>
    <w:basedOn w:val="CommentText"/>
    <w:next w:val="CommentText"/>
    <w:link w:val="CommentSubjectChar"/>
    <w:uiPriority w:val="99"/>
    <w:semiHidden/>
    <w:unhideWhenUsed/>
    <w:rsid w:val="00746BD8"/>
    <w:rPr>
      <w:b/>
      <w:bCs/>
    </w:rPr>
  </w:style>
  <w:style w:type="character" w:customStyle="1" w:styleId="CommentSubjectChar">
    <w:name w:val="Comment Subject Char"/>
    <w:basedOn w:val="CommentTextChar"/>
    <w:link w:val="CommentSubject"/>
    <w:uiPriority w:val="99"/>
    <w:semiHidden/>
    <w:rsid w:val="00746BD8"/>
    <w:rPr>
      <w:b/>
      <w:bCs/>
      <w:sz w:val="20"/>
      <w:szCs w:val="20"/>
    </w:rPr>
  </w:style>
  <w:style w:type="character" w:customStyle="1" w:styleId="UnresolvedMention2">
    <w:name w:val="Unresolved Mention2"/>
    <w:basedOn w:val="DefaultParagraphFont"/>
    <w:uiPriority w:val="99"/>
    <w:semiHidden/>
    <w:unhideWhenUsed/>
    <w:rsid w:val="00654789"/>
    <w:rPr>
      <w:color w:val="605E5C"/>
      <w:shd w:val="clear" w:color="auto" w:fill="E1DFDD"/>
    </w:rPr>
  </w:style>
  <w:style w:type="character" w:styleId="UnresolvedMention">
    <w:name w:val="Unresolved Mention"/>
    <w:basedOn w:val="DefaultParagraphFont"/>
    <w:uiPriority w:val="99"/>
    <w:semiHidden/>
    <w:unhideWhenUsed/>
    <w:rsid w:val="00EC0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680533">
      <w:bodyDiv w:val="1"/>
      <w:marLeft w:val="0"/>
      <w:marRight w:val="0"/>
      <w:marTop w:val="0"/>
      <w:marBottom w:val="0"/>
      <w:divBdr>
        <w:top w:val="none" w:sz="0" w:space="0" w:color="auto"/>
        <w:left w:val="none" w:sz="0" w:space="0" w:color="auto"/>
        <w:bottom w:val="none" w:sz="0" w:space="0" w:color="auto"/>
        <w:right w:val="none" w:sz="0" w:space="0" w:color="auto"/>
      </w:divBdr>
      <w:divsChild>
        <w:div w:id="1901402321">
          <w:marLeft w:val="0"/>
          <w:marRight w:val="0"/>
          <w:marTop w:val="0"/>
          <w:marBottom w:val="0"/>
          <w:divBdr>
            <w:top w:val="none" w:sz="0" w:space="0" w:color="auto"/>
            <w:left w:val="none" w:sz="0" w:space="0" w:color="auto"/>
            <w:bottom w:val="none" w:sz="0" w:space="0" w:color="auto"/>
            <w:right w:val="none" w:sz="0" w:space="0" w:color="auto"/>
          </w:divBdr>
        </w:div>
      </w:divsChild>
    </w:div>
    <w:div w:id="351540035">
      <w:bodyDiv w:val="1"/>
      <w:marLeft w:val="0"/>
      <w:marRight w:val="0"/>
      <w:marTop w:val="0"/>
      <w:marBottom w:val="0"/>
      <w:divBdr>
        <w:top w:val="none" w:sz="0" w:space="0" w:color="auto"/>
        <w:left w:val="none" w:sz="0" w:space="0" w:color="auto"/>
        <w:bottom w:val="none" w:sz="0" w:space="0" w:color="auto"/>
        <w:right w:val="none" w:sz="0" w:space="0" w:color="auto"/>
      </w:divBdr>
    </w:div>
    <w:div w:id="358286459">
      <w:bodyDiv w:val="1"/>
      <w:marLeft w:val="0"/>
      <w:marRight w:val="0"/>
      <w:marTop w:val="0"/>
      <w:marBottom w:val="0"/>
      <w:divBdr>
        <w:top w:val="none" w:sz="0" w:space="0" w:color="auto"/>
        <w:left w:val="none" w:sz="0" w:space="0" w:color="auto"/>
        <w:bottom w:val="none" w:sz="0" w:space="0" w:color="auto"/>
        <w:right w:val="none" w:sz="0" w:space="0" w:color="auto"/>
      </w:divBdr>
    </w:div>
    <w:div w:id="508056733">
      <w:bodyDiv w:val="1"/>
      <w:marLeft w:val="0"/>
      <w:marRight w:val="0"/>
      <w:marTop w:val="0"/>
      <w:marBottom w:val="0"/>
      <w:divBdr>
        <w:top w:val="none" w:sz="0" w:space="0" w:color="auto"/>
        <w:left w:val="none" w:sz="0" w:space="0" w:color="auto"/>
        <w:bottom w:val="none" w:sz="0" w:space="0" w:color="auto"/>
        <w:right w:val="none" w:sz="0" w:space="0" w:color="auto"/>
      </w:divBdr>
    </w:div>
    <w:div w:id="613095309">
      <w:bodyDiv w:val="1"/>
      <w:marLeft w:val="0"/>
      <w:marRight w:val="0"/>
      <w:marTop w:val="0"/>
      <w:marBottom w:val="0"/>
      <w:divBdr>
        <w:top w:val="none" w:sz="0" w:space="0" w:color="auto"/>
        <w:left w:val="none" w:sz="0" w:space="0" w:color="auto"/>
        <w:bottom w:val="none" w:sz="0" w:space="0" w:color="auto"/>
        <w:right w:val="none" w:sz="0" w:space="0" w:color="auto"/>
      </w:divBdr>
    </w:div>
    <w:div w:id="646054276">
      <w:bodyDiv w:val="1"/>
      <w:marLeft w:val="0"/>
      <w:marRight w:val="0"/>
      <w:marTop w:val="0"/>
      <w:marBottom w:val="0"/>
      <w:divBdr>
        <w:top w:val="none" w:sz="0" w:space="0" w:color="auto"/>
        <w:left w:val="none" w:sz="0" w:space="0" w:color="auto"/>
        <w:bottom w:val="none" w:sz="0" w:space="0" w:color="auto"/>
        <w:right w:val="none" w:sz="0" w:space="0" w:color="auto"/>
      </w:divBdr>
      <w:divsChild>
        <w:div w:id="1584339650">
          <w:marLeft w:val="0"/>
          <w:marRight w:val="0"/>
          <w:marTop w:val="0"/>
          <w:marBottom w:val="0"/>
          <w:divBdr>
            <w:top w:val="none" w:sz="0" w:space="0" w:color="auto"/>
            <w:left w:val="none" w:sz="0" w:space="0" w:color="auto"/>
            <w:bottom w:val="none" w:sz="0" w:space="0" w:color="auto"/>
            <w:right w:val="none" w:sz="0" w:space="0" w:color="auto"/>
          </w:divBdr>
        </w:div>
      </w:divsChild>
    </w:div>
    <w:div w:id="890116091">
      <w:bodyDiv w:val="1"/>
      <w:marLeft w:val="0"/>
      <w:marRight w:val="0"/>
      <w:marTop w:val="0"/>
      <w:marBottom w:val="0"/>
      <w:divBdr>
        <w:top w:val="none" w:sz="0" w:space="0" w:color="auto"/>
        <w:left w:val="none" w:sz="0" w:space="0" w:color="auto"/>
        <w:bottom w:val="none" w:sz="0" w:space="0" w:color="auto"/>
        <w:right w:val="none" w:sz="0" w:space="0" w:color="auto"/>
      </w:divBdr>
    </w:div>
    <w:div w:id="1051272244">
      <w:bodyDiv w:val="1"/>
      <w:marLeft w:val="0"/>
      <w:marRight w:val="0"/>
      <w:marTop w:val="0"/>
      <w:marBottom w:val="0"/>
      <w:divBdr>
        <w:top w:val="none" w:sz="0" w:space="0" w:color="auto"/>
        <w:left w:val="none" w:sz="0" w:space="0" w:color="auto"/>
        <w:bottom w:val="none" w:sz="0" w:space="0" w:color="auto"/>
        <w:right w:val="none" w:sz="0" w:space="0" w:color="auto"/>
      </w:divBdr>
      <w:divsChild>
        <w:div w:id="1709525302">
          <w:marLeft w:val="0"/>
          <w:marRight w:val="0"/>
          <w:marTop w:val="0"/>
          <w:marBottom w:val="0"/>
          <w:divBdr>
            <w:top w:val="none" w:sz="0" w:space="0" w:color="auto"/>
            <w:left w:val="none" w:sz="0" w:space="0" w:color="auto"/>
            <w:bottom w:val="none" w:sz="0" w:space="0" w:color="auto"/>
            <w:right w:val="none" w:sz="0" w:space="0" w:color="auto"/>
          </w:divBdr>
          <w:divsChild>
            <w:div w:id="2722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356617248">
      <w:bodyDiv w:val="1"/>
      <w:marLeft w:val="0"/>
      <w:marRight w:val="0"/>
      <w:marTop w:val="0"/>
      <w:marBottom w:val="0"/>
      <w:divBdr>
        <w:top w:val="none" w:sz="0" w:space="0" w:color="auto"/>
        <w:left w:val="none" w:sz="0" w:space="0" w:color="auto"/>
        <w:bottom w:val="none" w:sz="0" w:space="0" w:color="auto"/>
        <w:right w:val="none" w:sz="0" w:space="0" w:color="auto"/>
      </w:divBdr>
    </w:div>
    <w:div w:id="1486165015">
      <w:bodyDiv w:val="1"/>
      <w:marLeft w:val="0"/>
      <w:marRight w:val="0"/>
      <w:marTop w:val="0"/>
      <w:marBottom w:val="0"/>
      <w:divBdr>
        <w:top w:val="none" w:sz="0" w:space="0" w:color="auto"/>
        <w:left w:val="none" w:sz="0" w:space="0" w:color="auto"/>
        <w:bottom w:val="none" w:sz="0" w:space="0" w:color="auto"/>
        <w:right w:val="none" w:sz="0" w:space="0" w:color="auto"/>
      </w:divBdr>
      <w:divsChild>
        <w:div w:id="1459641433">
          <w:marLeft w:val="0"/>
          <w:marRight w:val="0"/>
          <w:marTop w:val="0"/>
          <w:marBottom w:val="0"/>
          <w:divBdr>
            <w:top w:val="none" w:sz="0" w:space="0" w:color="auto"/>
            <w:left w:val="none" w:sz="0" w:space="0" w:color="auto"/>
            <w:bottom w:val="none" w:sz="0" w:space="0" w:color="auto"/>
            <w:right w:val="none" w:sz="0" w:space="0" w:color="auto"/>
          </w:divBdr>
        </w:div>
      </w:divsChild>
    </w:div>
    <w:div w:id="1546716167">
      <w:bodyDiv w:val="1"/>
      <w:marLeft w:val="0"/>
      <w:marRight w:val="0"/>
      <w:marTop w:val="0"/>
      <w:marBottom w:val="0"/>
      <w:divBdr>
        <w:top w:val="none" w:sz="0" w:space="0" w:color="auto"/>
        <w:left w:val="none" w:sz="0" w:space="0" w:color="auto"/>
        <w:bottom w:val="none" w:sz="0" w:space="0" w:color="auto"/>
        <w:right w:val="none" w:sz="0" w:space="0" w:color="auto"/>
      </w:divBdr>
    </w:div>
    <w:div w:id="1553342927">
      <w:bodyDiv w:val="1"/>
      <w:marLeft w:val="0"/>
      <w:marRight w:val="0"/>
      <w:marTop w:val="0"/>
      <w:marBottom w:val="0"/>
      <w:divBdr>
        <w:top w:val="none" w:sz="0" w:space="0" w:color="auto"/>
        <w:left w:val="none" w:sz="0" w:space="0" w:color="auto"/>
        <w:bottom w:val="none" w:sz="0" w:space="0" w:color="auto"/>
        <w:right w:val="none" w:sz="0" w:space="0" w:color="auto"/>
      </w:divBdr>
    </w:div>
    <w:div w:id="1659265480">
      <w:bodyDiv w:val="1"/>
      <w:marLeft w:val="0"/>
      <w:marRight w:val="0"/>
      <w:marTop w:val="0"/>
      <w:marBottom w:val="0"/>
      <w:divBdr>
        <w:top w:val="none" w:sz="0" w:space="0" w:color="auto"/>
        <w:left w:val="none" w:sz="0" w:space="0" w:color="auto"/>
        <w:bottom w:val="none" w:sz="0" w:space="0" w:color="auto"/>
        <w:right w:val="none" w:sz="0" w:space="0" w:color="auto"/>
      </w:divBdr>
      <w:divsChild>
        <w:div w:id="226190599">
          <w:marLeft w:val="0"/>
          <w:marRight w:val="0"/>
          <w:marTop w:val="0"/>
          <w:marBottom w:val="0"/>
          <w:divBdr>
            <w:top w:val="none" w:sz="0" w:space="0" w:color="auto"/>
            <w:left w:val="none" w:sz="0" w:space="0" w:color="auto"/>
            <w:bottom w:val="none" w:sz="0" w:space="0" w:color="auto"/>
            <w:right w:val="none" w:sz="0" w:space="0" w:color="auto"/>
          </w:divBdr>
        </w:div>
      </w:divsChild>
    </w:div>
    <w:div w:id="1712261510">
      <w:bodyDiv w:val="1"/>
      <w:marLeft w:val="0"/>
      <w:marRight w:val="0"/>
      <w:marTop w:val="0"/>
      <w:marBottom w:val="0"/>
      <w:divBdr>
        <w:top w:val="none" w:sz="0" w:space="0" w:color="auto"/>
        <w:left w:val="none" w:sz="0" w:space="0" w:color="auto"/>
        <w:bottom w:val="none" w:sz="0" w:space="0" w:color="auto"/>
        <w:right w:val="none" w:sz="0" w:space="0" w:color="auto"/>
      </w:divBdr>
      <w:divsChild>
        <w:div w:id="1301349696">
          <w:marLeft w:val="0"/>
          <w:marRight w:val="0"/>
          <w:marTop w:val="0"/>
          <w:marBottom w:val="0"/>
          <w:divBdr>
            <w:top w:val="none" w:sz="0" w:space="0" w:color="auto"/>
            <w:left w:val="none" w:sz="0" w:space="0" w:color="auto"/>
            <w:bottom w:val="none" w:sz="0" w:space="0" w:color="auto"/>
            <w:right w:val="none" w:sz="0" w:space="0" w:color="auto"/>
          </w:divBdr>
        </w:div>
      </w:divsChild>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 w:id="2089644088">
      <w:bodyDiv w:val="1"/>
      <w:marLeft w:val="0"/>
      <w:marRight w:val="0"/>
      <w:marTop w:val="0"/>
      <w:marBottom w:val="0"/>
      <w:divBdr>
        <w:top w:val="none" w:sz="0" w:space="0" w:color="auto"/>
        <w:left w:val="none" w:sz="0" w:space="0" w:color="auto"/>
        <w:bottom w:val="none" w:sz="0" w:space="0" w:color="auto"/>
        <w:right w:val="none" w:sz="0" w:space="0" w:color="auto"/>
      </w:divBdr>
      <w:divsChild>
        <w:div w:id="454065600">
          <w:marLeft w:val="-45"/>
          <w:marRight w:val="0"/>
          <w:marTop w:val="0"/>
          <w:marBottom w:val="0"/>
          <w:divBdr>
            <w:top w:val="single" w:sz="6" w:space="0" w:color="FFFFFF"/>
            <w:left w:val="single" w:sz="6" w:space="0" w:color="FFFFFF"/>
            <w:bottom w:val="single" w:sz="6" w:space="0" w:color="FFFFFF"/>
            <w:right w:val="single" w:sz="6" w:space="0" w:color="FFFFFF"/>
          </w:divBdr>
        </w:div>
        <w:div w:id="1870022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kv@blue.worl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Kaiyu Xiao</DisplayName>
        <AccountId>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93D9E7-6FC4-4852-A915-20DCE0988A42}">
  <ds:schemaRefs>
    <ds:schemaRef ds:uri="http://schemas.openxmlformats.org/officeDocument/2006/bibliography"/>
  </ds:schemaRefs>
</ds:datastoreItem>
</file>

<file path=customXml/itemProps2.xml><?xml version="1.0" encoding="utf-8"?>
<ds:datastoreItem xmlns:ds="http://schemas.openxmlformats.org/officeDocument/2006/customXml" ds:itemID="{FD9622E5-17C4-4223-9E18-6791199FD6D2}">
  <ds:schemaRefs>
    <ds:schemaRef ds:uri="http://schemas.microsoft.com/office/2006/metadata/properties"/>
    <ds:schemaRef ds:uri="http://schemas.microsoft.com/office/infopath/2007/PartnerControls"/>
    <ds:schemaRef ds:uri="b9298722-00d2-43f9-b57b-e294257f60c4"/>
  </ds:schemaRefs>
</ds:datastoreItem>
</file>

<file path=customXml/itemProps3.xml><?xml version="1.0" encoding="utf-8"?>
<ds:datastoreItem xmlns:ds="http://schemas.openxmlformats.org/officeDocument/2006/customXml" ds:itemID="{4FF373C1-09E6-424C-A0EB-B4C8242EB358}">
  <ds:schemaRefs>
    <ds:schemaRef ds:uri="http://schemas.microsoft.com/sharepoint/v3/contenttype/forms"/>
  </ds:schemaRefs>
</ds:datastoreItem>
</file>

<file path=customXml/itemProps4.xml><?xml version="1.0" encoding="utf-8"?>
<ds:datastoreItem xmlns:ds="http://schemas.openxmlformats.org/officeDocument/2006/customXml" ds:itemID="{EB2BD924-0F92-4B7E-A11E-19E7F4794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3</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CharactersWithSpaces>
  <SharedDoc>false</SharedDoc>
  <HLinks>
    <vt:vector size="6" baseType="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vist</dc:creator>
  <cp:keywords/>
  <cp:lastModifiedBy>Anne Kvist</cp:lastModifiedBy>
  <cp:revision>214</cp:revision>
  <cp:lastPrinted>2019-09-17T10:33:00Z</cp:lastPrinted>
  <dcterms:created xsi:type="dcterms:W3CDTF">2020-09-21T08:39:00Z</dcterms:created>
  <dcterms:modified xsi:type="dcterms:W3CDTF">2020-09-2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y fmtid="{D5CDD505-2E9C-101B-9397-08002B2CF9AE}" pid="3" name="AuthorIds_UIVersion_1024">
    <vt:lpwstr>15</vt:lpwstr>
  </property>
  <property fmtid="{D5CDD505-2E9C-101B-9397-08002B2CF9AE}" pid="4" name="AuthorIds_UIVersion_1536">
    <vt:lpwstr>15</vt:lpwstr>
  </property>
</Properties>
</file>